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6734E0" w14:textId="3923E32F" w:rsidR="001438FC" w:rsidRPr="00780135" w:rsidRDefault="003C484E" w:rsidP="00F64C1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780135">
        <w:rPr>
          <w:rFonts w:ascii="Times New Roman" w:hAnsi="Times New Roman" w:cs="Times New Roman"/>
          <w:b/>
          <w:sz w:val="28"/>
          <w:szCs w:val="28"/>
          <w:lang w:val="ro-RO"/>
        </w:rPr>
        <w:t>MOLDOVA HIGHER EDUCATION PROJECT</w:t>
      </w:r>
      <w:r w:rsidR="0038160C" w:rsidRPr="00780135">
        <w:rPr>
          <w:rFonts w:ascii="Times New Roman" w:hAnsi="Times New Roman" w:cs="Times New Roman"/>
          <w:b/>
          <w:sz w:val="28"/>
          <w:szCs w:val="28"/>
          <w:lang w:val="ro-RO"/>
        </w:rPr>
        <w:t xml:space="preserve"> </w:t>
      </w:r>
      <w:r w:rsidR="005C07DE" w:rsidRPr="00780135">
        <w:rPr>
          <w:rFonts w:ascii="Times New Roman" w:hAnsi="Times New Roman" w:cs="Times New Roman"/>
          <w:b/>
          <w:sz w:val="28"/>
          <w:szCs w:val="28"/>
          <w:lang w:val="ro-RO"/>
        </w:rPr>
        <w:t>(</w:t>
      </w:r>
      <w:r w:rsidRPr="00780135">
        <w:rPr>
          <w:rFonts w:ascii="Times New Roman" w:hAnsi="Times New Roman" w:cs="Times New Roman"/>
          <w:b/>
          <w:sz w:val="28"/>
          <w:szCs w:val="28"/>
          <w:lang w:val="ro-RO"/>
        </w:rPr>
        <w:t>MHEP</w:t>
      </w:r>
      <w:r w:rsidR="005C07DE" w:rsidRPr="00780135">
        <w:rPr>
          <w:rFonts w:ascii="Times New Roman" w:hAnsi="Times New Roman" w:cs="Times New Roman"/>
          <w:b/>
          <w:sz w:val="28"/>
          <w:szCs w:val="28"/>
          <w:lang w:val="ro-RO"/>
        </w:rPr>
        <w:t>)</w:t>
      </w:r>
    </w:p>
    <w:p w14:paraId="396445EC" w14:textId="38788C85" w:rsidR="005C07DE" w:rsidRPr="00780135" w:rsidRDefault="0038160C" w:rsidP="00F64C1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780135">
        <w:rPr>
          <w:rFonts w:ascii="Times New Roman" w:hAnsi="Times New Roman" w:cs="Times New Roman"/>
          <w:b/>
          <w:sz w:val="28"/>
          <w:szCs w:val="28"/>
          <w:lang w:val="ro-RO"/>
        </w:rPr>
        <w:t>Mid-Term Review M</w:t>
      </w:r>
      <w:r w:rsidR="005C07DE" w:rsidRPr="00780135">
        <w:rPr>
          <w:rFonts w:ascii="Times New Roman" w:hAnsi="Times New Roman" w:cs="Times New Roman"/>
          <w:b/>
          <w:sz w:val="28"/>
          <w:szCs w:val="28"/>
          <w:lang w:val="ro-RO"/>
        </w:rPr>
        <w:t>ission</w:t>
      </w:r>
      <w:r w:rsidR="003C484E" w:rsidRPr="00780135">
        <w:rPr>
          <w:rFonts w:ascii="Times New Roman" w:hAnsi="Times New Roman" w:cs="Times New Roman"/>
          <w:b/>
          <w:sz w:val="28"/>
          <w:szCs w:val="28"/>
          <w:lang w:val="ro-RO"/>
        </w:rPr>
        <w:t xml:space="preserve"> Schedule</w:t>
      </w:r>
    </w:p>
    <w:p w14:paraId="4A706D24" w14:textId="016EAD10" w:rsidR="00D6446F" w:rsidRPr="00780135" w:rsidRDefault="003C484E" w:rsidP="00F64C1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780135">
        <w:rPr>
          <w:rFonts w:ascii="Times New Roman" w:hAnsi="Times New Roman" w:cs="Times New Roman"/>
          <w:b/>
          <w:sz w:val="28"/>
          <w:szCs w:val="28"/>
          <w:lang w:val="ro-RO"/>
        </w:rPr>
        <w:t>September 1</w:t>
      </w:r>
      <w:r w:rsidR="006D6943" w:rsidRPr="00780135">
        <w:rPr>
          <w:rFonts w:ascii="Times New Roman" w:hAnsi="Times New Roman" w:cs="Times New Roman"/>
          <w:b/>
          <w:sz w:val="28"/>
          <w:szCs w:val="28"/>
          <w:lang w:val="ro-RO"/>
        </w:rPr>
        <w:t>1</w:t>
      </w:r>
      <w:r w:rsidR="003A2F76" w:rsidRPr="00780135">
        <w:rPr>
          <w:rFonts w:ascii="Times New Roman" w:hAnsi="Times New Roman" w:cs="Times New Roman"/>
          <w:b/>
          <w:sz w:val="28"/>
          <w:szCs w:val="28"/>
          <w:lang w:val="ro-RO"/>
        </w:rPr>
        <w:t xml:space="preserve"> </w:t>
      </w:r>
      <w:r w:rsidRPr="00780135">
        <w:rPr>
          <w:rFonts w:ascii="Times New Roman" w:hAnsi="Times New Roman" w:cs="Times New Roman"/>
          <w:b/>
          <w:sz w:val="28"/>
          <w:szCs w:val="28"/>
          <w:lang w:val="ro-RO"/>
        </w:rPr>
        <w:t>- 20, 2023</w:t>
      </w:r>
    </w:p>
    <w:p w14:paraId="377E47EB" w14:textId="71636FA9" w:rsidR="00A85049" w:rsidRPr="00780135" w:rsidRDefault="003E4892" w:rsidP="00F64C1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780135">
        <w:rPr>
          <w:rFonts w:ascii="Times New Roman" w:hAnsi="Times New Roman" w:cs="Times New Roman"/>
          <w:b/>
          <w:noProof/>
          <w:sz w:val="28"/>
          <w:szCs w:val="28"/>
          <w:lang w:val="ru-RU" w:eastAsia="ru-RU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0EBF9046" wp14:editId="3DC9A499">
                <wp:simplePos x="0" y="0"/>
                <wp:positionH relativeFrom="column">
                  <wp:posOffset>3828750</wp:posOffset>
                </wp:positionH>
                <wp:positionV relativeFrom="paragraph">
                  <wp:posOffset>5701635</wp:posOffset>
                </wp:positionV>
                <wp:extent cx="360" cy="360"/>
                <wp:effectExtent l="0" t="0" r="0" b="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400411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301.15pt;margin-top:448.6pt;width:.75pt;height: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">
                <v:imagedata r:id="rId12" o:title=""/>
              </v:shape>
            </w:pict>
          </mc:Fallback>
        </mc:AlternateConten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455"/>
        <w:gridCol w:w="3763"/>
        <w:gridCol w:w="2034"/>
        <w:gridCol w:w="1823"/>
        <w:gridCol w:w="3220"/>
        <w:gridCol w:w="1792"/>
      </w:tblGrid>
      <w:tr w:rsidR="00653230" w:rsidRPr="00780135" w14:paraId="74479F94" w14:textId="77777777" w:rsidTr="00AB3C50">
        <w:trPr>
          <w:trHeight w:val="653"/>
          <w:tblHeader/>
        </w:trPr>
        <w:tc>
          <w:tcPr>
            <w:tcW w:w="814" w:type="pct"/>
            <w:shd w:val="clear" w:color="auto" w:fill="8DB3E2" w:themeFill="text2" w:themeFillTint="66"/>
            <w:vAlign w:val="center"/>
          </w:tcPr>
          <w:p w14:paraId="1863E689" w14:textId="77777777" w:rsidR="00D82A1D" w:rsidRPr="00780135" w:rsidRDefault="00593CF9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ime</w:t>
            </w:r>
          </w:p>
        </w:tc>
        <w:tc>
          <w:tcPr>
            <w:tcW w:w="1247" w:type="pct"/>
            <w:shd w:val="clear" w:color="auto" w:fill="8DB3E2" w:themeFill="text2" w:themeFillTint="66"/>
            <w:vAlign w:val="center"/>
          </w:tcPr>
          <w:p w14:paraId="4B8FC9D8" w14:textId="3776A484" w:rsidR="00D82A1D" w:rsidRPr="00780135" w:rsidRDefault="00D82A1D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Meeting</w:t>
            </w:r>
            <w:r w:rsidR="008D5A2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/Activities</w:t>
            </w:r>
          </w:p>
        </w:tc>
        <w:tc>
          <w:tcPr>
            <w:tcW w:w="674" w:type="pct"/>
            <w:shd w:val="clear" w:color="auto" w:fill="8DB3E2" w:themeFill="text2" w:themeFillTint="66"/>
            <w:vAlign w:val="center"/>
          </w:tcPr>
          <w:p w14:paraId="663F4686" w14:textId="1C332ED1" w:rsidR="00D82A1D" w:rsidRPr="00780135" w:rsidRDefault="00F16BE3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Location</w:t>
            </w:r>
          </w:p>
        </w:tc>
        <w:tc>
          <w:tcPr>
            <w:tcW w:w="604" w:type="pct"/>
            <w:shd w:val="clear" w:color="auto" w:fill="8DB3E2" w:themeFill="text2" w:themeFillTint="66"/>
            <w:vAlign w:val="center"/>
          </w:tcPr>
          <w:p w14:paraId="24816177" w14:textId="047578C1" w:rsidR="00D82A1D" w:rsidRPr="00780135" w:rsidRDefault="006824B8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Required </w:t>
            </w:r>
            <w:r w:rsidR="00B102BE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WB Attendees</w:t>
            </w:r>
          </w:p>
        </w:tc>
        <w:tc>
          <w:tcPr>
            <w:tcW w:w="1067" w:type="pct"/>
            <w:shd w:val="clear" w:color="auto" w:fill="8DB3E2" w:themeFill="text2" w:themeFillTint="66"/>
            <w:vAlign w:val="center"/>
          </w:tcPr>
          <w:p w14:paraId="1284E375" w14:textId="638FB24D" w:rsidR="00D82A1D" w:rsidRPr="00780135" w:rsidRDefault="0047504C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Req</w:t>
            </w:r>
            <w:r w:rsidR="006824B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uired </w:t>
            </w:r>
            <w:r w:rsidR="0048405A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MoER, PMT</w:t>
            </w:r>
            <w:r w:rsidR="00AA5883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and </w:t>
            </w:r>
            <w:r w:rsidR="0020566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other</w:t>
            </w:r>
            <w:r w:rsidR="00B102BE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Attendees</w:t>
            </w:r>
          </w:p>
        </w:tc>
        <w:tc>
          <w:tcPr>
            <w:tcW w:w="594" w:type="pct"/>
            <w:shd w:val="clear" w:color="auto" w:fill="8DB3E2" w:themeFill="text2" w:themeFillTint="66"/>
            <w:vAlign w:val="center"/>
          </w:tcPr>
          <w:p w14:paraId="0F16AF16" w14:textId="08B2503A" w:rsidR="00D82A1D" w:rsidRPr="00780135" w:rsidRDefault="00F16BE3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Sta</w:t>
            </w:r>
            <w:r w:rsidR="00EA7D1D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us</w:t>
            </w:r>
          </w:p>
        </w:tc>
      </w:tr>
      <w:tr w:rsidR="002C2AC1" w:rsidRPr="00780135" w14:paraId="78F06814" w14:textId="77777777" w:rsidTr="00743918">
        <w:trPr>
          <w:trHeight w:val="440"/>
        </w:trPr>
        <w:tc>
          <w:tcPr>
            <w:tcW w:w="5000" w:type="pct"/>
            <w:gridSpan w:val="6"/>
            <w:shd w:val="clear" w:color="auto" w:fill="FFFFFF" w:themeFill="background1"/>
          </w:tcPr>
          <w:p w14:paraId="73615B17" w14:textId="45B48278" w:rsidR="002C2AC1" w:rsidRPr="00780135" w:rsidRDefault="00BF3959" w:rsidP="00F64C1D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hursday</w:t>
            </w:r>
            <w:r w:rsidR="00D67C17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, September 1</w:t>
            </w:r>
            <w:r w:rsidR="007F187B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</w:p>
        </w:tc>
      </w:tr>
      <w:tr w:rsidR="002C2AC1" w:rsidRPr="00780135" w14:paraId="0A39963A" w14:textId="77777777" w:rsidTr="00743918">
        <w:trPr>
          <w:trHeight w:val="350"/>
        </w:trPr>
        <w:tc>
          <w:tcPr>
            <w:tcW w:w="5000" w:type="pct"/>
            <w:gridSpan w:val="6"/>
            <w:shd w:val="clear" w:color="auto" w:fill="FFFFFF" w:themeFill="background1"/>
          </w:tcPr>
          <w:p w14:paraId="60752C83" w14:textId="31467FD4" w:rsidR="002C2AC1" w:rsidRPr="00780135" w:rsidRDefault="006D262C" w:rsidP="00F64C1D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REVIEW OF SUB-PROJECTS IMPLEMENTATION</w:t>
            </w:r>
          </w:p>
        </w:tc>
      </w:tr>
      <w:tr w:rsidR="00653230" w:rsidRPr="00780135" w14:paraId="02650664" w14:textId="77777777" w:rsidTr="00743918">
        <w:trPr>
          <w:trHeight w:val="980"/>
        </w:trPr>
        <w:tc>
          <w:tcPr>
            <w:tcW w:w="814" w:type="pct"/>
            <w:shd w:val="clear" w:color="auto" w:fill="FFFFFF" w:themeFill="background1"/>
          </w:tcPr>
          <w:p w14:paraId="43AC8AD3" w14:textId="15DFFA79" w:rsidR="002C2AC1" w:rsidRPr="00780135" w:rsidRDefault="000D69F3" w:rsidP="00686F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9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00</w:t>
            </w:r>
            <w:r w:rsidR="006D14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- 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9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FD2576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5</w:t>
            </w:r>
            <w:r w:rsidR="003E34F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1247" w:type="pct"/>
            <w:shd w:val="clear" w:color="auto" w:fill="FFFFFF" w:themeFill="background1"/>
          </w:tcPr>
          <w:p w14:paraId="7B48230E" w14:textId="77777777" w:rsidR="00314E2F" w:rsidRPr="00780135" w:rsidRDefault="006D262C" w:rsidP="00F64C1D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kern w:val="2"/>
                <w:sz w:val="24"/>
                <w:szCs w:val="24"/>
                <w:lang w:val="ro-RO"/>
                <w14:ligatures w14:val="standardContextual"/>
              </w:rPr>
            </w:pP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Presentation of key findings of</w:t>
            </w:r>
            <w:r w:rsidR="00B46809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 the study on </w:t>
            </w:r>
            <w:r w:rsidR="00B46809" w:rsidRPr="00780135">
              <w:rPr>
                <w:rFonts w:ascii="Times New Roman" w:hAnsi="Times New Roman" w:cs="Times New Roman"/>
                <w:bCs/>
                <w:kern w:val="2"/>
                <w:sz w:val="24"/>
                <w:szCs w:val="24"/>
                <w:lang w:val="ro-RO"/>
                <w14:ligatures w14:val="standardContextual"/>
              </w:rPr>
              <w:t>Perception of employers about the labor market orientation of selected higher education institutions’ programs</w:t>
            </w:r>
            <w:r w:rsidR="00FD2576" w:rsidRPr="00780135">
              <w:rPr>
                <w:rFonts w:ascii="Times New Roman" w:hAnsi="Times New Roman" w:cs="Times New Roman"/>
                <w:bCs/>
                <w:i/>
                <w:iCs/>
                <w:kern w:val="2"/>
                <w:sz w:val="24"/>
                <w:szCs w:val="24"/>
                <w:lang w:val="ro-RO"/>
                <w14:ligatures w14:val="standardContextual"/>
              </w:rPr>
              <w:t xml:space="preserve"> </w:t>
            </w:r>
          </w:p>
          <w:p w14:paraId="4D569F83" w14:textId="4C0F1FEA" w:rsidR="002C2AC1" w:rsidRPr="00780135" w:rsidRDefault="00FD2576" w:rsidP="00F64C1D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i/>
                <w:iCs/>
                <w:kern w:val="2"/>
                <w:sz w:val="24"/>
                <w:szCs w:val="24"/>
                <w:lang w:val="ro-RO"/>
                <w14:ligatures w14:val="standardContextual"/>
              </w:rPr>
              <w:t>(30 mnts presentation</w:t>
            </w:r>
            <w:r w:rsidR="00EF52AA" w:rsidRPr="00780135">
              <w:rPr>
                <w:rFonts w:ascii="Times New Roman" w:hAnsi="Times New Roman" w:cs="Times New Roman"/>
                <w:bCs/>
                <w:i/>
                <w:iCs/>
                <w:kern w:val="2"/>
                <w:sz w:val="24"/>
                <w:szCs w:val="24"/>
                <w:lang w:val="ro-RO"/>
                <w14:ligatures w14:val="standardContextual"/>
              </w:rPr>
              <w:t xml:space="preserve"> by contracted company</w:t>
            </w:r>
            <w:r w:rsidRPr="00780135">
              <w:rPr>
                <w:rFonts w:ascii="Times New Roman" w:hAnsi="Times New Roman" w:cs="Times New Roman"/>
                <w:bCs/>
                <w:i/>
                <w:iCs/>
                <w:kern w:val="2"/>
                <w:sz w:val="24"/>
                <w:szCs w:val="24"/>
                <w:lang w:val="ro-RO"/>
                <w14:ligatures w14:val="standardContextual"/>
              </w:rPr>
              <w:t>+15 mnts discussions)</w:t>
            </w:r>
          </w:p>
        </w:tc>
        <w:tc>
          <w:tcPr>
            <w:tcW w:w="674" w:type="pct"/>
            <w:shd w:val="clear" w:color="auto" w:fill="FFFFFF" w:themeFill="background1"/>
          </w:tcPr>
          <w:p w14:paraId="0F323CC9" w14:textId="2FE34804" w:rsidR="002C2AC1" w:rsidRPr="00780135" w:rsidRDefault="00686F18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i/>
                <w:sz w:val="24"/>
                <w:szCs w:val="24"/>
                <w:lang w:val="ro-RO"/>
              </w:rPr>
              <w:t>Nicolae Testemitanu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D62BEE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tate University of Medicine and Pharmacy</w:t>
            </w:r>
            <w:r w:rsidR="001E6C21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1E6C2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 Republic </w:t>
            </w:r>
            <w:r w:rsidR="00880ADD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</w:t>
            </w:r>
            <w:r w:rsidR="001E6C2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Moldova</w:t>
            </w:r>
            <w:r w:rsidR="00D62BEE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conference room no 205, second floor</w:t>
            </w:r>
          </w:p>
        </w:tc>
        <w:tc>
          <w:tcPr>
            <w:tcW w:w="604" w:type="pct"/>
            <w:shd w:val="clear" w:color="auto" w:fill="FFFFFF" w:themeFill="background1"/>
          </w:tcPr>
          <w:p w14:paraId="17C16973" w14:textId="77777777" w:rsidR="005C46B7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alin, Ion, Lucia, Anatol</w:t>
            </w:r>
          </w:p>
          <w:p w14:paraId="02B1F5CE" w14:textId="77777777" w:rsidR="005C46B7" w:rsidRPr="00780135" w:rsidRDefault="005C46B7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1552967B" w14:textId="409CE002" w:rsidR="002C2AC1" w:rsidRPr="00780135" w:rsidRDefault="005C46B7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ro-RO"/>
              </w:rPr>
              <w:t>Optional:</w:t>
            </w:r>
            <w:r w:rsidR="00FD2576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Elena,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Oxana,</w:t>
            </w:r>
            <w:r w:rsidR="00834FFA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Ana-Maria, </w:t>
            </w:r>
            <w:r w:rsidR="00C3610B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nastasiia, Adrian</w:t>
            </w:r>
          </w:p>
        </w:tc>
        <w:tc>
          <w:tcPr>
            <w:tcW w:w="1067" w:type="pct"/>
            <w:shd w:val="clear" w:color="auto" w:fill="FFFFFF" w:themeFill="background1"/>
          </w:tcPr>
          <w:p w14:paraId="142E3462" w14:textId="22C8D695" w:rsidR="00021C2B" w:rsidRPr="00780135" w:rsidRDefault="00EF52AA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tracted Company, </w:t>
            </w:r>
          </w:p>
          <w:p w14:paraId="1D61B687" w14:textId="42C4D50D" w:rsidR="00C3610B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Minister, </w:t>
            </w:r>
          </w:p>
          <w:p w14:paraId="1C63ADA6" w14:textId="56CA431D" w:rsidR="00D5493D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Project Management Team (PMT), </w:t>
            </w:r>
            <w:r w:rsidR="00B77137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eneral Secretary of MoER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other officials from Higher Education Department, Universities/colleges</w:t>
            </w:r>
          </w:p>
        </w:tc>
        <w:tc>
          <w:tcPr>
            <w:tcW w:w="594" w:type="pct"/>
            <w:shd w:val="clear" w:color="auto" w:fill="FFFFFF" w:themeFill="background1"/>
          </w:tcPr>
          <w:p w14:paraId="30042753" w14:textId="77777777" w:rsidR="002C2AC1" w:rsidRPr="00780135" w:rsidRDefault="00CE7511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="00C3610B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firmed</w:t>
            </w:r>
          </w:p>
          <w:p w14:paraId="148619B0" w14:textId="77777777" w:rsidR="00731A4D" w:rsidRPr="00780135" w:rsidRDefault="00731A4D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6D45E868" w14:textId="77777777" w:rsidR="00731A4D" w:rsidRPr="00780135" w:rsidRDefault="00731A4D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ixed format</w:t>
            </w:r>
          </w:p>
          <w:p w14:paraId="59688038" w14:textId="1DB567BA" w:rsidR="00731A4D" w:rsidRPr="00780135" w:rsidRDefault="00731A4D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on-site + </w:t>
            </w:r>
          </w:p>
          <w:p w14:paraId="37097F4A" w14:textId="72198DF9" w:rsidR="00731A4D" w:rsidRPr="00780135" w:rsidRDefault="00731A4D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-line</w:t>
            </w:r>
          </w:p>
        </w:tc>
      </w:tr>
      <w:tr w:rsidR="00653230" w:rsidRPr="00780135" w14:paraId="1410D0B6" w14:textId="77777777" w:rsidTr="00743918">
        <w:trPr>
          <w:trHeight w:val="683"/>
        </w:trPr>
        <w:tc>
          <w:tcPr>
            <w:tcW w:w="814" w:type="pct"/>
            <w:shd w:val="clear" w:color="auto" w:fill="FFFFFF" w:themeFill="background1"/>
          </w:tcPr>
          <w:p w14:paraId="6A09D673" w14:textId="53AEAC08" w:rsidR="002C2AC1" w:rsidRPr="00780135" w:rsidRDefault="00445EAC" w:rsidP="00686F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9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FD2576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5</w:t>
            </w:r>
            <w:r w:rsidR="00D5493D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</w:t>
            </w:r>
            <w:r w:rsidR="00D5493D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  <w:r w:rsidR="002C2AC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30</w:t>
            </w:r>
            <w:r w:rsidR="003C446B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1247" w:type="pct"/>
            <w:shd w:val="clear" w:color="auto" w:fill="FFFFFF" w:themeFill="background1"/>
          </w:tcPr>
          <w:p w14:paraId="1674F5B6" w14:textId="06D67831" w:rsidR="002C2AC1" w:rsidRPr="00780135" w:rsidRDefault="00A10A42" w:rsidP="00F64C1D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Presentation </w:t>
            </w:r>
            <w:r w:rsidR="00CE751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by NIER </w:t>
            </w: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the key findings of </w:t>
            </w:r>
            <w:r w:rsidR="00775CF8" w:rsidRPr="0078013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ro-RO"/>
              </w:rPr>
              <w:t>Graduate Tracer Study</w:t>
            </w:r>
            <w:r w:rsidR="00775CF8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 </w:t>
            </w:r>
            <w:r w:rsidR="00FD2576" w:rsidRPr="00780135">
              <w:rPr>
                <w:rFonts w:ascii="Times New Roman" w:hAnsi="Times New Roman" w:cs="Times New Roman"/>
                <w:bCs/>
                <w:i/>
                <w:iCs/>
                <w:kern w:val="2"/>
                <w:sz w:val="24"/>
                <w:szCs w:val="24"/>
                <w:lang w:val="ro-RO"/>
                <w14:ligatures w14:val="standardContextual"/>
              </w:rPr>
              <w:t>(30 mnts presentation+15 mnts discussions)</w:t>
            </w:r>
          </w:p>
        </w:tc>
        <w:tc>
          <w:tcPr>
            <w:tcW w:w="674" w:type="pct"/>
            <w:shd w:val="clear" w:color="auto" w:fill="FFFFFF" w:themeFill="background1"/>
          </w:tcPr>
          <w:p w14:paraId="20030B3B" w14:textId="2C6B6A8C" w:rsidR="002C2AC1" w:rsidRPr="00780135" w:rsidRDefault="00686F18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i/>
                <w:sz w:val="24"/>
                <w:szCs w:val="24"/>
                <w:lang w:val="ro-RO"/>
              </w:rPr>
              <w:t>Nicolae Testemitanu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State University of Medicine and Pharmacy</w:t>
            </w:r>
            <w:r w:rsidR="001E6C21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1E6C2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 Republic </w:t>
            </w:r>
            <w:r w:rsidR="00880ADD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</w:t>
            </w:r>
            <w:r w:rsidR="001E6C2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Moldova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conference room no 205, second floor</w:t>
            </w:r>
          </w:p>
        </w:tc>
        <w:tc>
          <w:tcPr>
            <w:tcW w:w="604" w:type="pct"/>
            <w:shd w:val="clear" w:color="auto" w:fill="FFFFFF" w:themeFill="background1"/>
          </w:tcPr>
          <w:p w14:paraId="32ED3D89" w14:textId="77777777" w:rsidR="00FE30E3" w:rsidRPr="00780135" w:rsidRDefault="00FE30E3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alin, Ion, Lucia, Anatol</w:t>
            </w:r>
          </w:p>
          <w:p w14:paraId="525E70E8" w14:textId="77777777" w:rsidR="00FE30E3" w:rsidRPr="00780135" w:rsidRDefault="00FE30E3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2FD28E2E" w14:textId="71440389" w:rsidR="002C2AC1" w:rsidRPr="00780135" w:rsidRDefault="00FE30E3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ro-RO"/>
              </w:rPr>
              <w:t>Optional: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Elena, Oxana,</w:t>
            </w:r>
            <w:r w:rsidR="00834FFA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Ana-Maria, 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nastasiia, Adrian</w:t>
            </w:r>
          </w:p>
        </w:tc>
        <w:tc>
          <w:tcPr>
            <w:tcW w:w="1067" w:type="pct"/>
            <w:shd w:val="clear" w:color="auto" w:fill="FFFFFF" w:themeFill="background1"/>
          </w:tcPr>
          <w:p w14:paraId="7D001086" w14:textId="0EC2512D" w:rsidR="00EF52AA" w:rsidRPr="00780135" w:rsidRDefault="00EF52AA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ational Institute for Economic Research (NIER), </w:t>
            </w:r>
          </w:p>
          <w:p w14:paraId="70417D67" w14:textId="5FAFF969" w:rsidR="00C3610B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Minister, </w:t>
            </w:r>
          </w:p>
          <w:p w14:paraId="3BA559F2" w14:textId="0221409D" w:rsidR="00D5493D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Project Management Team (PMT), </w:t>
            </w:r>
            <w:r w:rsidR="00B77137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eneral Secretary of MoER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other officials from Higher Education Department, Universities/colleges</w:t>
            </w:r>
          </w:p>
        </w:tc>
        <w:tc>
          <w:tcPr>
            <w:tcW w:w="594" w:type="pct"/>
            <w:shd w:val="clear" w:color="auto" w:fill="FFFFFF" w:themeFill="background1"/>
          </w:tcPr>
          <w:p w14:paraId="4387F54E" w14:textId="77777777" w:rsidR="002C2AC1" w:rsidRPr="00780135" w:rsidRDefault="00C654A8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="00C3610B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firmed</w:t>
            </w:r>
          </w:p>
          <w:p w14:paraId="3E629726" w14:textId="77777777" w:rsidR="00731A4D" w:rsidRPr="00780135" w:rsidRDefault="00731A4D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1D919A89" w14:textId="77777777" w:rsidR="00731A4D" w:rsidRPr="00780135" w:rsidRDefault="00731A4D" w:rsidP="00731A4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ixed format</w:t>
            </w:r>
          </w:p>
          <w:p w14:paraId="75E22FCA" w14:textId="77777777" w:rsidR="00731A4D" w:rsidRPr="00780135" w:rsidRDefault="00731A4D" w:rsidP="00731A4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on-site + </w:t>
            </w:r>
          </w:p>
          <w:p w14:paraId="51786D95" w14:textId="0150572A" w:rsidR="00731A4D" w:rsidRPr="00780135" w:rsidRDefault="00731A4D" w:rsidP="00731A4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-line</w:t>
            </w:r>
          </w:p>
        </w:tc>
      </w:tr>
      <w:tr w:rsidR="00B72FB3" w:rsidRPr="00780135" w14:paraId="58EA0DE6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512CD282" w14:textId="2E13CDE0" w:rsidR="00B72FB3" w:rsidRPr="00780135" w:rsidRDefault="00B72FB3" w:rsidP="00BD7D4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lastRenderedPageBreak/>
              <w:t>10:30-1</w:t>
            </w:r>
            <w:r w:rsidR="00117B39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:</w:t>
            </w:r>
            <w:r w:rsidR="006758A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0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4186" w:type="pct"/>
            <w:gridSpan w:val="5"/>
            <w:shd w:val="clear" w:color="auto" w:fill="FFFFFF" w:themeFill="background1"/>
            <w:vAlign w:val="center"/>
          </w:tcPr>
          <w:p w14:paraId="12F194E7" w14:textId="290B2839" w:rsidR="00B72FB3" w:rsidRPr="00780135" w:rsidRDefault="00B373E0" w:rsidP="00F64C1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offee break</w:t>
            </w:r>
          </w:p>
        </w:tc>
      </w:tr>
      <w:tr w:rsidR="00653230" w:rsidRPr="00780135" w14:paraId="27BE8782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4D90B09F" w14:textId="1B8DC08E" w:rsidR="00C3610B" w:rsidRPr="00780135" w:rsidRDefault="00C3610B" w:rsidP="00BD7D4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="006758A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6758A1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0</w:t>
            </w:r>
            <w:r w:rsidR="0065323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12:30 </w:t>
            </w:r>
          </w:p>
        </w:tc>
        <w:tc>
          <w:tcPr>
            <w:tcW w:w="1247" w:type="pct"/>
            <w:shd w:val="clear" w:color="auto" w:fill="FFFFFF" w:themeFill="background1"/>
          </w:tcPr>
          <w:p w14:paraId="29BB0E53" w14:textId="77777777" w:rsidR="00686F18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Presentation of sub-projects</w:t>
            </w:r>
            <w:r w:rsidR="009755A3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 by HEI</w:t>
            </w:r>
            <w:r w:rsidR="00436F98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 </w:t>
            </w:r>
          </w:p>
          <w:p w14:paraId="725550B5" w14:textId="7503B170" w:rsidR="00C3610B" w:rsidRPr="00780135" w:rsidRDefault="00436F98" w:rsidP="00F64C1D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(</w:t>
            </w:r>
            <w:r w:rsidR="00C3610B" w:rsidRPr="0078013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ro-RO"/>
              </w:rPr>
              <w:t xml:space="preserve">10 mnts </w:t>
            </w:r>
            <w:r w:rsidRPr="0078013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ro-RO"/>
              </w:rPr>
              <w:t xml:space="preserve">presentation </w:t>
            </w:r>
            <w:r w:rsidR="00C3610B" w:rsidRPr="0078013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ro-RO"/>
              </w:rPr>
              <w:t>followed by 10 mnts Q/A</w:t>
            </w:r>
            <w:r w:rsidRPr="0078013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ro-RO"/>
              </w:rPr>
              <w:t>)</w:t>
            </w:r>
            <w:r w:rsidR="00C3610B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</w:p>
          <w:p w14:paraId="42D494C2" w14:textId="755E9A59" w:rsidR="00C3610B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</w:p>
        </w:tc>
        <w:tc>
          <w:tcPr>
            <w:tcW w:w="674" w:type="pct"/>
            <w:shd w:val="clear" w:color="auto" w:fill="FFFFFF" w:themeFill="background1"/>
          </w:tcPr>
          <w:p w14:paraId="705BBDE0" w14:textId="3D4E7C0C" w:rsidR="00C3610B" w:rsidRPr="00780135" w:rsidRDefault="00686F18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i/>
                <w:sz w:val="24"/>
                <w:szCs w:val="24"/>
                <w:lang w:val="ro-RO"/>
              </w:rPr>
              <w:t>Nicolae Testemitanu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State University of Medicine and Pharmacy</w:t>
            </w:r>
            <w:r w:rsidR="001E6C21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1E6C2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 Republic </w:t>
            </w:r>
            <w:r w:rsidR="00880ADD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</w:t>
            </w:r>
            <w:r w:rsidR="001E6C21"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Moldova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conference room no 205</w:t>
            </w:r>
          </w:p>
        </w:tc>
        <w:tc>
          <w:tcPr>
            <w:tcW w:w="604" w:type="pct"/>
            <w:shd w:val="clear" w:color="auto" w:fill="FFFFFF" w:themeFill="background1"/>
          </w:tcPr>
          <w:p w14:paraId="0A902DB1" w14:textId="3137D011" w:rsidR="00C3610B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alin, Ion, Lucia, Anatol, Elena, Oxana, </w:t>
            </w:r>
            <w:r w:rsidR="006345C8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na-Maria, 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lka, </w:t>
            </w:r>
            <w:r w:rsidR="00532919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drian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Anastasiia</w:t>
            </w:r>
          </w:p>
        </w:tc>
        <w:tc>
          <w:tcPr>
            <w:tcW w:w="1067" w:type="pct"/>
            <w:shd w:val="clear" w:color="auto" w:fill="FFFFFF" w:themeFill="background1"/>
          </w:tcPr>
          <w:p w14:paraId="4C76092A" w14:textId="77777777" w:rsidR="00C3610B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Minister, </w:t>
            </w:r>
          </w:p>
          <w:p w14:paraId="5835A7C1" w14:textId="7969B7C8" w:rsidR="009E5DE6" w:rsidRPr="00780135" w:rsidRDefault="00C3610B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Project Management Team (PMT), </w:t>
            </w:r>
            <w:r w:rsidR="00B77137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eneral State Secretary of MoER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other officials from Higher Education Department, Universities </w:t>
            </w:r>
          </w:p>
        </w:tc>
        <w:tc>
          <w:tcPr>
            <w:tcW w:w="594" w:type="pct"/>
            <w:shd w:val="clear" w:color="auto" w:fill="FFFFFF" w:themeFill="background1"/>
          </w:tcPr>
          <w:p w14:paraId="1D7189C2" w14:textId="1642B499" w:rsidR="00C3610B" w:rsidRPr="00780135" w:rsidRDefault="007A748C" w:rsidP="00F64C1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="00C3610B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firmed</w:t>
            </w:r>
          </w:p>
        </w:tc>
      </w:tr>
      <w:tr w:rsidR="00436F98" w:rsidRPr="00780135" w14:paraId="5F0B474E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71D4BD54" w14:textId="5078E52D" w:rsidR="00436F98" w:rsidRPr="00780135" w:rsidRDefault="00436F98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0-1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15</w:t>
            </w:r>
          </w:p>
        </w:tc>
        <w:tc>
          <w:tcPr>
            <w:tcW w:w="4186" w:type="pct"/>
            <w:gridSpan w:val="5"/>
            <w:shd w:val="clear" w:color="auto" w:fill="FFFFFF" w:themeFill="background1"/>
          </w:tcPr>
          <w:p w14:paraId="42E5AF1D" w14:textId="3705CFDA" w:rsidR="00436F98" w:rsidRPr="00780135" w:rsidRDefault="00436F98" w:rsidP="00436F98">
            <w:pPr>
              <w:pStyle w:val="a6"/>
              <w:numPr>
                <w:ilvl w:val="0"/>
                <w:numId w:val="45"/>
              </w:numPr>
              <w:ind w:left="550" w:hanging="425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/>
                <w:sz w:val="24"/>
                <w:szCs w:val="24"/>
                <w:lang w:val="ro-RO"/>
              </w:rPr>
              <w:t>Welcome from the host institution</w:t>
            </w:r>
            <w:r w:rsidR="00686F18" w:rsidRPr="00780135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(vice rector Stanislav Groppa)</w:t>
            </w:r>
          </w:p>
          <w:p w14:paraId="170CE946" w14:textId="77777777" w:rsidR="00436F98" w:rsidRPr="00780135" w:rsidRDefault="00436F98" w:rsidP="00F64C1D">
            <w:pPr>
              <w:pStyle w:val="a6"/>
              <w:numPr>
                <w:ilvl w:val="0"/>
                <w:numId w:val="45"/>
              </w:numPr>
              <w:ind w:left="550" w:hanging="425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/>
                <w:sz w:val="24"/>
                <w:szCs w:val="24"/>
                <w:lang w:val="ro-RO"/>
              </w:rPr>
              <w:t>Welcome from MEC representatives</w:t>
            </w:r>
          </w:p>
          <w:p w14:paraId="3AB579B7" w14:textId="5F7B44D8" w:rsidR="00436F98" w:rsidRPr="00780135" w:rsidRDefault="00436F98" w:rsidP="00F64C1D">
            <w:pPr>
              <w:pStyle w:val="a6"/>
              <w:numPr>
                <w:ilvl w:val="0"/>
                <w:numId w:val="45"/>
              </w:numPr>
              <w:ind w:left="550" w:hanging="425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/>
                <w:sz w:val="24"/>
                <w:szCs w:val="24"/>
                <w:lang w:val="ro-RO"/>
              </w:rPr>
              <w:t>Welcome from the WB representative</w:t>
            </w:r>
          </w:p>
        </w:tc>
      </w:tr>
      <w:tr w:rsidR="002347F0" w:rsidRPr="00780135" w14:paraId="45C591F2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3393BCFA" w14:textId="0468245A" w:rsidR="002347F0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Technical University of Moldova</w:t>
            </w:r>
          </w:p>
        </w:tc>
      </w:tr>
      <w:tr w:rsidR="00743918" w:rsidRPr="00780135" w14:paraId="2678E5E8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477CC38F" w14:textId="18DBD965" w:rsidR="00743918" w:rsidRPr="00780135" w:rsidRDefault="00743918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15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11:3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147123DE" w14:textId="65779315" w:rsidR="00743918" w:rsidRPr="00780135" w:rsidRDefault="00C112CB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urricula</w:t>
            </w:r>
            <w:r w:rsidR="00743918"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modernization for the training of professional skills in Engineering, Electronics, Automation and Robotics, in response to the requirements of 4.0 Industry  / </w:t>
            </w:r>
          </w:p>
          <w:p w14:paraId="18672C34" w14:textId="3CADF939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rnizarea curricula</w:t>
            </w:r>
            <w:r w:rsidR="00C112CB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ă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pentru formarea competențelor profesionale în Inginerie, Electronică, Automatică și Robotică, ca răspuns la cerințele Industriei 4.0 (GEAR 4.0) / 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071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594" w:type="pct"/>
            <w:shd w:val="clear" w:color="auto" w:fill="FFFFFF" w:themeFill="background1"/>
          </w:tcPr>
          <w:p w14:paraId="7DC1E60A" w14:textId="77777777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ojar Daniela,</w:t>
            </w:r>
          </w:p>
          <w:p w14:paraId="491785E8" w14:textId="12A302C0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-line</w:t>
            </w:r>
          </w:p>
        </w:tc>
      </w:tr>
      <w:tr w:rsidR="00743918" w:rsidRPr="00780135" w14:paraId="248215E9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4F67835F" w14:textId="73B568C6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1:30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1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46E4B699" w14:textId="77777777" w:rsidR="00731A4D" w:rsidRPr="00780135" w:rsidRDefault="00C112CB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urricula</w:t>
            </w:r>
          </w:p>
          <w:p w14:paraId="39A8EEF1" w14:textId="32E644A8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modernization for the training of professional skills in Information Security, Information Management, Data Science, to increase the competitiveness and data security of SMEs /</w:t>
            </w:r>
          </w:p>
          <w:p w14:paraId="5127A58F" w14:textId="20E35471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rnizarea curricula pentru formarea competențelor profesionale în Securitatea Informațională, Managementul Informației, Știința Datelor, pentru sporirea competitivității și a securității datelor IMM-urilor (DATASEA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61</w:t>
            </w:r>
          </w:p>
        </w:tc>
        <w:tc>
          <w:tcPr>
            <w:tcW w:w="594" w:type="pct"/>
            <w:shd w:val="clear" w:color="auto" w:fill="FFFFFF" w:themeFill="background1"/>
          </w:tcPr>
          <w:p w14:paraId="192E7F6D" w14:textId="77777777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ojar Daniela,</w:t>
            </w:r>
          </w:p>
          <w:p w14:paraId="790734D0" w14:textId="27DB3B8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-line</w:t>
            </w:r>
          </w:p>
        </w:tc>
      </w:tr>
      <w:tr w:rsidR="00743918" w:rsidRPr="00780135" w14:paraId="6FABEC63" w14:textId="77777777" w:rsidTr="00743918">
        <w:trPr>
          <w:trHeight w:val="548"/>
        </w:trPr>
        <w:tc>
          <w:tcPr>
            <w:tcW w:w="4406" w:type="pct"/>
            <w:gridSpan w:val="5"/>
            <w:shd w:val="clear" w:color="auto" w:fill="FFFFFF" w:themeFill="background1"/>
            <w:vAlign w:val="center"/>
          </w:tcPr>
          <w:p w14:paraId="36C1DC3C" w14:textId="1B5C0676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cademy of Economic Studies of Moldova</w:t>
            </w:r>
          </w:p>
        </w:tc>
        <w:tc>
          <w:tcPr>
            <w:tcW w:w="594" w:type="pct"/>
            <w:shd w:val="clear" w:color="auto" w:fill="FFFFFF" w:themeFill="background1"/>
            <w:vAlign w:val="center"/>
          </w:tcPr>
          <w:p w14:paraId="462AB699" w14:textId="77777777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743918" w:rsidRPr="00780135" w14:paraId="4C0C15D9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64DF889B" w14:textId="064CBD45" w:rsidR="00743918" w:rsidRPr="00780135" w:rsidRDefault="00743918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:45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12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7E36433E" w14:textId="77777777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nformation and Communications Technologies for Business Intelligence /</w:t>
            </w:r>
            <w:r w:rsidRPr="0078013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o-RO"/>
              </w:rPr>
              <w:t xml:space="preserve"> </w:t>
            </w:r>
          </w:p>
          <w:p w14:paraId="6E889AF1" w14:textId="02BEAA0C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hnologii ale lnformației și Comunicațiilor pentru lnteligența în Afaceri (TICpIA) / 061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</w:r>
          </w:p>
        </w:tc>
        <w:tc>
          <w:tcPr>
            <w:tcW w:w="594" w:type="pct"/>
            <w:shd w:val="clear" w:color="auto" w:fill="FFFFFF" w:themeFill="background1"/>
          </w:tcPr>
          <w:p w14:paraId="09ACFA54" w14:textId="5283CE58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tratan Alexandru</w:t>
            </w:r>
          </w:p>
        </w:tc>
      </w:tr>
      <w:tr w:rsidR="00743918" w:rsidRPr="00780135" w14:paraId="4C3888C4" w14:textId="77777777" w:rsidTr="00743918">
        <w:trPr>
          <w:trHeight w:val="413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3581B639" w14:textId="53322E4F" w:rsidR="00743918" w:rsidRPr="00780135" w:rsidRDefault="00743918" w:rsidP="00743918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lastRenderedPageBreak/>
              <w:t>Moldova State University</w:t>
            </w:r>
          </w:p>
        </w:tc>
      </w:tr>
      <w:tr w:rsidR="00743918" w:rsidRPr="00780135" w14:paraId="7A210151" w14:textId="77777777" w:rsidTr="00AB3C50">
        <w:trPr>
          <w:trHeight w:val="1299"/>
        </w:trPr>
        <w:tc>
          <w:tcPr>
            <w:tcW w:w="814" w:type="pct"/>
            <w:shd w:val="clear" w:color="auto" w:fill="FFFFFF" w:themeFill="background1"/>
          </w:tcPr>
          <w:p w14:paraId="2AFEAC97" w14:textId="1A7E566E" w:rsidR="00743918" w:rsidRPr="00780135" w:rsidRDefault="00AB3C50" w:rsidP="00AB3C50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2:00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–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2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370D3A2E" w14:textId="2D48CF26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Capitalizing on the consolidated school-university partnership "Educational Cluster" in teacher training/ </w:t>
            </w:r>
          </w:p>
          <w:p w14:paraId="4681A79A" w14:textId="2CA7A90E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Valorificarea parteneriatului 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solidat școală-universitate “Cluster educațional” în formarea cadrelor didactice (EduClass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11 </w:t>
            </w:r>
          </w:p>
        </w:tc>
        <w:tc>
          <w:tcPr>
            <w:tcW w:w="594" w:type="pct"/>
            <w:shd w:val="clear" w:color="auto" w:fill="FFFFFF" w:themeFill="background1"/>
          </w:tcPr>
          <w:p w14:paraId="77079D0D" w14:textId="34515BA9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o-RO"/>
              </w:rPr>
              <w:t xml:space="preserve">Dandara Otilia </w:t>
            </w:r>
          </w:p>
        </w:tc>
      </w:tr>
      <w:tr w:rsidR="00743918" w:rsidRPr="00780135" w14:paraId="0EF12389" w14:textId="77777777" w:rsidTr="00AB3C50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316D88A7" w14:textId="17A94210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2:1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2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3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67268675" w14:textId="60F0C539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enter for Innovations in Information and Communication Technologies (IT Hub USM)</w:t>
            </w:r>
          </w:p>
          <w:p w14:paraId="52203BC5" w14:textId="74E097A5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entrul de Inovații în Tehnologii ale Informației și Comunicațiilor (IT Hub USM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61 </w:t>
            </w:r>
          </w:p>
        </w:tc>
        <w:tc>
          <w:tcPr>
            <w:tcW w:w="594" w:type="pct"/>
            <w:shd w:val="clear" w:color="auto" w:fill="FFFFFF" w:themeFill="background1"/>
          </w:tcPr>
          <w:p w14:paraId="39A1CAE2" w14:textId="277E8BD7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o-RO"/>
              </w:rPr>
              <w:t xml:space="preserve">Corlat Sergiu </w:t>
            </w:r>
          </w:p>
        </w:tc>
      </w:tr>
      <w:tr w:rsidR="00AB3C50" w:rsidRPr="00780135" w14:paraId="68B034D4" w14:textId="77777777" w:rsidTr="00AB3C50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55160A63" w14:textId="38E22188" w:rsidR="00AB3C50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2:30-13:30</w:t>
            </w:r>
          </w:p>
        </w:tc>
        <w:tc>
          <w:tcPr>
            <w:tcW w:w="3592" w:type="pct"/>
            <w:gridSpan w:val="4"/>
            <w:shd w:val="clear" w:color="auto" w:fill="FFFFFF" w:themeFill="background1"/>
            <w:vAlign w:val="center"/>
          </w:tcPr>
          <w:p w14:paraId="49996429" w14:textId="00B2B34E" w:rsidR="00AB3C50" w:rsidRPr="00780135" w:rsidRDefault="00AB3C50" w:rsidP="00AB3C5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LUNCH</w:t>
            </w:r>
          </w:p>
        </w:tc>
        <w:tc>
          <w:tcPr>
            <w:tcW w:w="594" w:type="pct"/>
            <w:shd w:val="clear" w:color="auto" w:fill="FFFFFF" w:themeFill="background1"/>
          </w:tcPr>
          <w:p w14:paraId="1CA45DD3" w14:textId="77777777" w:rsidR="00AB3C50" w:rsidRPr="00780135" w:rsidRDefault="00AB3C50" w:rsidP="00743918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o-RO"/>
              </w:rPr>
            </w:pPr>
          </w:p>
        </w:tc>
      </w:tr>
      <w:tr w:rsidR="00743918" w:rsidRPr="00780135" w14:paraId="65F5D893" w14:textId="77777777" w:rsidTr="00AB3C50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78F27D65" w14:textId="3E460B2C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3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30-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3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3AB80F8A" w14:textId="277017F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Modernized resources for study programs of chemical, pharmaceutical and cosmetic technologies (TehFarmCosm) /</w:t>
            </w:r>
          </w:p>
          <w:p w14:paraId="09C171BF" w14:textId="1C81CD92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surse modernizate pentru programele de studii ale tehnologiilor chimice, farmaceutice şi cosmetic (TehFarmCosm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71 </w:t>
            </w:r>
          </w:p>
        </w:tc>
        <w:tc>
          <w:tcPr>
            <w:tcW w:w="594" w:type="pct"/>
            <w:shd w:val="clear" w:color="auto" w:fill="FFFFFF" w:themeFill="background1"/>
          </w:tcPr>
          <w:p w14:paraId="5D356F25" w14:textId="4A421CF0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ladchi Viorica</w:t>
            </w:r>
          </w:p>
        </w:tc>
      </w:tr>
      <w:tr w:rsidR="00743918" w:rsidRPr="00780135" w14:paraId="7E960172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3C704B46" w14:textId="08D5CCCC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ahul State University "Bogdan Petriceicu Hasdeu"</w:t>
            </w:r>
          </w:p>
        </w:tc>
      </w:tr>
      <w:tr w:rsidR="00743918" w:rsidRPr="00780135" w14:paraId="09EFC648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5FD29E06" w14:textId="54B34C5D" w:rsidR="00743918" w:rsidRPr="00780135" w:rsidRDefault="00743918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3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-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2A6891F7" w14:textId="77777777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Education for Competence Empowerment (EdforCE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</w:t>
            </w:r>
          </w:p>
          <w:p w14:paraId="2E053A40" w14:textId="68B89479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ducație pentru abilitarea competențelor (EdforCE) 011 </w:t>
            </w:r>
          </w:p>
        </w:tc>
        <w:tc>
          <w:tcPr>
            <w:tcW w:w="594" w:type="pct"/>
            <w:shd w:val="clear" w:color="auto" w:fill="FFFFFF" w:themeFill="background1"/>
          </w:tcPr>
          <w:p w14:paraId="19987C93" w14:textId="250DB90D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intilii Alina</w:t>
            </w:r>
          </w:p>
        </w:tc>
      </w:tr>
      <w:tr w:rsidR="00743918" w:rsidRPr="00780135" w14:paraId="29ED6BAC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7BA203D7" w14:textId="6635D60E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-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4: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5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0B5CE970" w14:textId="305CD79A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Integrated engineering education through the "GreenINGLab" platform /</w:t>
            </w:r>
          </w:p>
          <w:p w14:paraId="117A3E74" w14:textId="087BAB07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Învățământul ingineresc integrat prin platforma ”GreenINGLab” (GreenINGLab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71 </w:t>
            </w:r>
          </w:p>
        </w:tc>
        <w:tc>
          <w:tcPr>
            <w:tcW w:w="594" w:type="pct"/>
            <w:shd w:val="clear" w:color="auto" w:fill="FFFFFF" w:themeFill="background1"/>
          </w:tcPr>
          <w:p w14:paraId="19BAAF8D" w14:textId="6170AB21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ro-RO"/>
              </w:rPr>
              <w:t>Ceclu Liliana</w:t>
            </w:r>
          </w:p>
        </w:tc>
      </w:tr>
      <w:tr w:rsidR="00743918" w:rsidRPr="00780135" w14:paraId="2CA63F88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42351953" w14:textId="1478D802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4:15–14:3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39565512" w14:textId="5268CF5E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nnovative IT Laboratory "InoLAB"/</w:t>
            </w:r>
          </w:p>
          <w:p w14:paraId="0A196D3B" w14:textId="74C80AE1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Laborator inovativ în IT (InoLAB) / 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061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</w:t>
            </w:r>
          </w:p>
        </w:tc>
        <w:tc>
          <w:tcPr>
            <w:tcW w:w="594" w:type="pct"/>
            <w:shd w:val="clear" w:color="auto" w:fill="FFFFFF" w:themeFill="background1"/>
          </w:tcPr>
          <w:p w14:paraId="0C802F60" w14:textId="5DD306A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ro-RO"/>
              </w:rPr>
              <w:t>Ceclu Liliana</w:t>
            </w:r>
          </w:p>
        </w:tc>
      </w:tr>
      <w:tr w:rsidR="00743918" w:rsidRPr="00780135" w14:paraId="11A8DAD5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2560E7C9" w14:textId="45305DA0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”Alecu Russo” State University of Bălți</w:t>
            </w:r>
          </w:p>
        </w:tc>
      </w:tr>
      <w:tr w:rsidR="00743918" w:rsidRPr="00780135" w14:paraId="2FA98410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53057A8A" w14:textId="23CE648A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30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7A98A9CF" w14:textId="0AC3739D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ducation of Innovative Teachers for the Children of Moldova /</w:t>
            </w:r>
          </w:p>
          <w:p w14:paraId="7FFD4BAE" w14:textId="19E829CF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ducația Profesorilor Inovativi pentru Copiii Moldovei (EPICoM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 011  </w:t>
            </w:r>
          </w:p>
        </w:tc>
        <w:tc>
          <w:tcPr>
            <w:tcW w:w="594" w:type="pct"/>
            <w:shd w:val="clear" w:color="auto" w:fill="FFFFFF" w:themeFill="background1"/>
          </w:tcPr>
          <w:p w14:paraId="143AD27B" w14:textId="4AED32FB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țcan Valentina</w:t>
            </w:r>
          </w:p>
        </w:tc>
      </w:tr>
      <w:tr w:rsidR="00743918" w:rsidRPr="00780135" w14:paraId="691B1995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0732AAEE" w14:textId="2E4DE069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-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642AD14B" w14:textId="49CD5AF8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reation of the Academic Environment oriented towards the training of competitive specialists on the IT labor market /</w:t>
            </w:r>
          </w:p>
          <w:p w14:paraId="3DD42B67" w14:textId="073700EA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Mediului Academic orientat spre formarea specialiștilor competitivi pe piața muncii IT (CreMA IT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61 </w:t>
            </w:r>
          </w:p>
        </w:tc>
        <w:tc>
          <w:tcPr>
            <w:tcW w:w="594" w:type="pct"/>
            <w:shd w:val="clear" w:color="auto" w:fill="FFFFFF" w:themeFill="background1"/>
          </w:tcPr>
          <w:p w14:paraId="0F91D813" w14:textId="3B3E88D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țcan Valentina</w:t>
            </w:r>
          </w:p>
        </w:tc>
      </w:tr>
      <w:tr w:rsidR="00743918" w:rsidRPr="00780135" w14:paraId="3E756382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44691C00" w14:textId="4FB4EB82" w:rsidR="00743918" w:rsidRPr="00780135" w:rsidRDefault="00743918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00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-1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="00AB3C50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1C47A5D4" w14:textId="5EC4A0A8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onsolidation of the teaching, learning, research process in the field of engineering and engineering activities /</w:t>
            </w:r>
          </w:p>
          <w:p w14:paraId="0F640338" w14:textId="6627B495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Consolidarea procesului de predare, învățare, cercetare în domeniul ingineriei și activităților inginerești (CONPROPRECERC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71 </w:t>
            </w:r>
          </w:p>
        </w:tc>
        <w:tc>
          <w:tcPr>
            <w:tcW w:w="594" w:type="pct"/>
            <w:shd w:val="clear" w:color="auto" w:fill="FFFFFF" w:themeFill="background1"/>
          </w:tcPr>
          <w:p w14:paraId="0ADC3F4F" w14:textId="3A95339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Prițcan Valentina</w:t>
            </w:r>
          </w:p>
        </w:tc>
      </w:tr>
      <w:tr w:rsidR="00743918" w:rsidRPr="00780135" w14:paraId="0A8A0D46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06B5E11F" w14:textId="2A05A651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lastRenderedPageBreak/>
              <w:t>”Ion Creangă” State P</w:t>
            </w:r>
            <w:r w:rsidR="00780135"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dagogical University of Chisina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u</w:t>
            </w:r>
          </w:p>
        </w:tc>
      </w:tr>
      <w:tr w:rsidR="00743918" w:rsidRPr="00780135" w14:paraId="2AD6A6FA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031CD4C7" w14:textId="3600DD7B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-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3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13B3D907" w14:textId="26D3B092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nsuring the quality and relevance of the professional education of the future pedagogues through innovative study programs related to the labor market” (ACRVP) /</w:t>
            </w:r>
          </w:p>
          <w:p w14:paraId="041B7FE2" w14:textId="385443A5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Asigurarea calit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ății și relevanței formării profesionale a viitorilor pedagogi prin programe de studii inovative și conexe la piața muncii (ACRVP)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/ 011 </w:t>
            </w:r>
          </w:p>
        </w:tc>
        <w:tc>
          <w:tcPr>
            <w:tcW w:w="594" w:type="pct"/>
            <w:shd w:val="clear" w:color="auto" w:fill="FFFFFF" w:themeFill="background1"/>
          </w:tcPr>
          <w:p w14:paraId="2E05AD50" w14:textId="5FD48170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ava Lucia</w:t>
            </w:r>
          </w:p>
        </w:tc>
      </w:tr>
      <w:tr w:rsidR="00743918" w:rsidRPr="00780135" w14:paraId="0F465FB8" w14:textId="77777777" w:rsidTr="009C5708">
        <w:trPr>
          <w:trHeight w:val="413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05FE7E77" w14:textId="06F9B3DA" w:rsidR="00743918" w:rsidRPr="00780135" w:rsidRDefault="00743918" w:rsidP="001E6C21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ro-RO"/>
              </w:rPr>
              <w:t>Nicolae Testemi</w:t>
            </w:r>
            <w:r w:rsidR="001E6C21" w:rsidRPr="00780135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ro-RO"/>
              </w:rPr>
              <w:t>tanu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State Universi</w:t>
            </w:r>
            <w:r w:rsidR="001E6C21"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y of Medicine and Pharmacy of 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 </w:t>
            </w:r>
            <w:r w:rsidR="001E6C21"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Republic </w:t>
            </w:r>
            <w:r w:rsidR="00880AD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of 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Moldova</w:t>
            </w:r>
          </w:p>
        </w:tc>
      </w:tr>
      <w:tr w:rsidR="00743918" w:rsidRPr="00780135" w14:paraId="49F31255" w14:textId="77777777" w:rsidTr="009C5708">
        <w:trPr>
          <w:trHeight w:val="413"/>
        </w:trPr>
        <w:tc>
          <w:tcPr>
            <w:tcW w:w="814" w:type="pct"/>
            <w:shd w:val="clear" w:color="auto" w:fill="FFFFFF" w:themeFill="background1"/>
          </w:tcPr>
          <w:p w14:paraId="19D2CA12" w14:textId="2B61703F" w:rsidR="00743918" w:rsidRPr="00780135" w:rsidRDefault="00AB3C50" w:rsidP="00AB3C50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30-1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:</w:t>
            </w: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4</w:t>
            </w:r>
            <w:r w:rsidR="00743918"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5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469EDF2B" w14:textId="2977E70E" w:rsidR="00743918" w:rsidRPr="00780135" w:rsidRDefault="00743918" w:rsidP="009C570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Strengthening Education through Medical Research within </w:t>
            </w:r>
            <w:r w:rsidR="00780135" w:rsidRPr="0078013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o-RO"/>
              </w:rPr>
              <w:t>Nicolae Testemit</w:t>
            </w:r>
            <w:r w:rsidRPr="0078013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o-RO"/>
              </w:rPr>
              <w:t xml:space="preserve">anu </w:t>
            </w: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tate University of Medicine and Pharmacy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/</w:t>
            </w:r>
          </w:p>
          <w:p w14:paraId="57E44B2A" w14:textId="77777777" w:rsidR="00743918" w:rsidRPr="00780135" w:rsidRDefault="00743918" w:rsidP="009C5708">
            <w:pPr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Fortificarea educației prin cercetare în medicină în cadrul USMF </w:t>
            </w:r>
            <w:r w:rsidRPr="00780135">
              <w:rPr>
                <w:rFonts w:ascii="Times New Roman" w:hAnsi="Times New Roman" w:cs="Times New Roman"/>
                <w:i/>
                <w:sz w:val="24"/>
                <w:szCs w:val="24"/>
                <w:lang w:val="ro-RO"/>
              </w:rPr>
              <w:t>Nicolae Testemițanu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FORCE_Med) / 091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</w:r>
          </w:p>
        </w:tc>
        <w:tc>
          <w:tcPr>
            <w:tcW w:w="594" w:type="pct"/>
            <w:shd w:val="clear" w:color="auto" w:fill="FFFFFF" w:themeFill="background1"/>
          </w:tcPr>
          <w:p w14:paraId="6C245C3A" w14:textId="77777777" w:rsidR="00743918" w:rsidRPr="00780135" w:rsidRDefault="00743918" w:rsidP="009C570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gadiuc Olga</w:t>
            </w:r>
          </w:p>
        </w:tc>
      </w:tr>
      <w:tr w:rsidR="00AB3C50" w:rsidRPr="00780135" w14:paraId="40C36E3F" w14:textId="77777777" w:rsidTr="009C570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7152FFF0" w14:textId="3AA9713F" w:rsidR="00AB3C50" w:rsidRPr="00780135" w:rsidRDefault="00AB3C50" w:rsidP="009C570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5.45 -16.15</w:t>
            </w:r>
          </w:p>
        </w:tc>
        <w:tc>
          <w:tcPr>
            <w:tcW w:w="4186" w:type="pct"/>
            <w:gridSpan w:val="5"/>
            <w:shd w:val="clear" w:color="auto" w:fill="FFFFFF" w:themeFill="background1"/>
            <w:vAlign w:val="center"/>
          </w:tcPr>
          <w:p w14:paraId="1831923A" w14:textId="77777777" w:rsidR="00AB3C50" w:rsidRPr="00780135" w:rsidRDefault="00AB3C50" w:rsidP="009C570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ffee break</w:t>
            </w:r>
          </w:p>
        </w:tc>
      </w:tr>
    </w:tbl>
    <w:p w14:paraId="2BD43AF9" w14:textId="77777777" w:rsidR="00255B93" w:rsidRPr="00780135" w:rsidRDefault="00255B93">
      <w:pPr>
        <w:rPr>
          <w:lang w:val="ro-RO"/>
        </w:rPr>
      </w:pPr>
      <w:r w:rsidRPr="00780135">
        <w:rPr>
          <w:lang w:val="ro-RO"/>
        </w:rP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455"/>
        <w:gridCol w:w="3763"/>
        <w:gridCol w:w="2034"/>
        <w:gridCol w:w="1823"/>
        <w:gridCol w:w="3220"/>
        <w:gridCol w:w="1792"/>
      </w:tblGrid>
      <w:tr w:rsidR="00743918" w:rsidRPr="00780135" w14:paraId="584E674E" w14:textId="77777777" w:rsidTr="00743918">
        <w:trPr>
          <w:trHeight w:val="332"/>
        </w:trPr>
        <w:tc>
          <w:tcPr>
            <w:tcW w:w="5000" w:type="pct"/>
            <w:gridSpan w:val="6"/>
            <w:shd w:val="clear" w:color="auto" w:fill="FFFFFF" w:themeFill="background1"/>
          </w:tcPr>
          <w:p w14:paraId="3B00A143" w14:textId="1F341347" w:rsidR="00743918" w:rsidRPr="00780135" w:rsidRDefault="00743918" w:rsidP="007439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  <w:p w14:paraId="68EC527A" w14:textId="22375857" w:rsidR="00743918" w:rsidRPr="00780135" w:rsidRDefault="00743918" w:rsidP="007439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Friday, September 15</w:t>
            </w:r>
          </w:p>
          <w:p w14:paraId="7FA42C8F" w14:textId="2C2029B2" w:rsidR="00743918" w:rsidRPr="00780135" w:rsidRDefault="00743918" w:rsidP="0074391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</w:p>
        </w:tc>
      </w:tr>
      <w:tr w:rsidR="00743918" w:rsidRPr="00780135" w14:paraId="07C8D785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309FFFB2" w14:textId="0B566A3A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9:30 – 10:30 </w:t>
            </w:r>
          </w:p>
        </w:tc>
        <w:tc>
          <w:tcPr>
            <w:tcW w:w="1247" w:type="pct"/>
            <w:shd w:val="clear" w:color="auto" w:fill="FFFFFF" w:themeFill="background1"/>
          </w:tcPr>
          <w:p w14:paraId="05212E4D" w14:textId="7DDD123A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Discussions on Sub-component 1.2 System Management and Monitoring</w:t>
            </w:r>
          </w:p>
        </w:tc>
        <w:tc>
          <w:tcPr>
            <w:tcW w:w="674" w:type="pct"/>
            <w:shd w:val="clear" w:color="auto" w:fill="FFFFFF" w:themeFill="background1"/>
          </w:tcPr>
          <w:p w14:paraId="64FA0342" w14:textId="25113B80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ER, Room No. 444</w:t>
            </w:r>
          </w:p>
        </w:tc>
        <w:tc>
          <w:tcPr>
            <w:tcW w:w="604" w:type="pct"/>
            <w:shd w:val="clear" w:color="auto" w:fill="FFFFFF" w:themeFill="background1"/>
          </w:tcPr>
          <w:p w14:paraId="21245DDE" w14:textId="77777777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alin, Ion, Lucia, Anatol, Elena </w:t>
            </w:r>
          </w:p>
          <w:p w14:paraId="665BD929" w14:textId="77777777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6CA6E018" w14:textId="0B31C240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ject Management Team (PMT), General Secretary, other officials from Higher Education Department</w:t>
            </w:r>
          </w:p>
        </w:tc>
        <w:tc>
          <w:tcPr>
            <w:tcW w:w="594" w:type="pct"/>
            <w:shd w:val="clear" w:color="auto" w:fill="FFFFFF" w:themeFill="background1"/>
          </w:tcPr>
          <w:p w14:paraId="58EFEFA1" w14:textId="0EF5D85C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firmed</w:t>
            </w:r>
          </w:p>
        </w:tc>
      </w:tr>
      <w:tr w:rsidR="00743918" w:rsidRPr="00780135" w14:paraId="1495643C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37F76A1F" w14:textId="39EEC83D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0:30 –11:00</w:t>
            </w:r>
          </w:p>
        </w:tc>
        <w:tc>
          <w:tcPr>
            <w:tcW w:w="4186" w:type="pct"/>
            <w:gridSpan w:val="5"/>
            <w:shd w:val="clear" w:color="auto" w:fill="FFFFFF" w:themeFill="background1"/>
            <w:vAlign w:val="center"/>
          </w:tcPr>
          <w:p w14:paraId="159F1FD8" w14:textId="19A0EE52" w:rsidR="00743918" w:rsidRPr="00780135" w:rsidRDefault="00743918" w:rsidP="0074391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ffee break</w:t>
            </w:r>
          </w:p>
        </w:tc>
      </w:tr>
      <w:tr w:rsidR="00743918" w:rsidRPr="00780135" w14:paraId="6BDE3890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66C59125" w14:textId="0A33A3BB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1:00-11:20</w:t>
            </w:r>
          </w:p>
        </w:tc>
        <w:tc>
          <w:tcPr>
            <w:tcW w:w="4186" w:type="pct"/>
            <w:gridSpan w:val="5"/>
            <w:shd w:val="clear" w:color="auto" w:fill="FFFFFF" w:themeFill="background1"/>
            <w:vAlign w:val="center"/>
          </w:tcPr>
          <w:p w14:paraId="0145F5D3" w14:textId="77777777" w:rsidR="00743918" w:rsidRPr="00780135" w:rsidRDefault="00743918" w:rsidP="00743918">
            <w:pPr>
              <w:pStyle w:val="a6"/>
              <w:numPr>
                <w:ilvl w:val="0"/>
                <w:numId w:val="46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/>
                <w:sz w:val="24"/>
                <w:szCs w:val="24"/>
                <w:lang w:val="ro-RO"/>
              </w:rPr>
              <w:t>Welcome from the host institution</w:t>
            </w:r>
          </w:p>
          <w:p w14:paraId="73F44929" w14:textId="77777777" w:rsidR="00743918" w:rsidRPr="00780135" w:rsidRDefault="00743918" w:rsidP="00743918">
            <w:pPr>
              <w:pStyle w:val="a6"/>
              <w:numPr>
                <w:ilvl w:val="0"/>
                <w:numId w:val="46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/>
                <w:sz w:val="24"/>
                <w:szCs w:val="24"/>
                <w:lang w:val="ro-RO"/>
              </w:rPr>
              <w:t>Welcome from MEC representatives</w:t>
            </w:r>
          </w:p>
          <w:p w14:paraId="445E2C81" w14:textId="7DA79BDC" w:rsidR="00743918" w:rsidRPr="00780135" w:rsidRDefault="00743918" w:rsidP="00743918">
            <w:pPr>
              <w:pStyle w:val="a6"/>
              <w:numPr>
                <w:ilvl w:val="0"/>
                <w:numId w:val="46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/>
                <w:sz w:val="24"/>
                <w:szCs w:val="24"/>
                <w:lang w:val="ro-RO"/>
              </w:rPr>
              <w:t>Welcome from the WB representative</w:t>
            </w:r>
          </w:p>
        </w:tc>
      </w:tr>
      <w:tr w:rsidR="00743918" w:rsidRPr="00780135" w14:paraId="57234121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1E484F9F" w14:textId="60A9F203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olegiul ”Alexei Mateevici” din Chișinău</w:t>
            </w:r>
          </w:p>
        </w:tc>
      </w:tr>
      <w:tr w:rsidR="00743918" w:rsidRPr="00780135" w14:paraId="0ACD1F17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0A4E0F79" w14:textId="0AAA34F9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1:20-11:4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5EA4EB53" w14:textId="037CD7AE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Quality assurance program in pedagogical education /</w:t>
            </w:r>
          </w:p>
          <w:p w14:paraId="6FB44C8D" w14:textId="03A4A6F0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gram de asigurare a calității în învățământul pedagogic / PACÎP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</w:r>
          </w:p>
        </w:tc>
        <w:tc>
          <w:tcPr>
            <w:tcW w:w="594" w:type="pct"/>
            <w:shd w:val="clear" w:color="auto" w:fill="FFFFFF" w:themeFill="background1"/>
          </w:tcPr>
          <w:p w14:paraId="72E9B4E1" w14:textId="77D14D6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uroș Liudmila</w:t>
            </w:r>
          </w:p>
        </w:tc>
      </w:tr>
      <w:tr w:rsidR="00743918" w:rsidRPr="00780135" w14:paraId="42DD3B4A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23244E51" w14:textId="4A769DAA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olegiul "Iulia Haşdeu" din Cahul</w:t>
            </w:r>
          </w:p>
        </w:tc>
      </w:tr>
      <w:tr w:rsidR="00743918" w:rsidRPr="00780135" w14:paraId="195BBA97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34DA6C93" w14:textId="20D2E4C8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1:40-12:0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6D5F435D" w14:textId="00176C5B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reation of the Educational Hub (EduHub) within the "Iulia Hașdeu" College in Cahul /</w:t>
            </w:r>
          </w:p>
          <w:p w14:paraId="3A841E97" w14:textId="0683123C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Hub-ului Educațional (EduHub) în cadrul Colegiului „Iulia Hașdeu” din Cahul / EduHub – CIHCahul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  <w:t xml:space="preserve"> </w:t>
            </w:r>
          </w:p>
        </w:tc>
        <w:tc>
          <w:tcPr>
            <w:tcW w:w="594" w:type="pct"/>
            <w:shd w:val="clear" w:color="auto" w:fill="FFFFFF" w:themeFill="background1"/>
          </w:tcPr>
          <w:p w14:paraId="799662DD" w14:textId="7F35F4BB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Zbîrciog Tatiana  </w:t>
            </w:r>
          </w:p>
        </w:tc>
      </w:tr>
      <w:tr w:rsidR="00743918" w:rsidRPr="00780135" w14:paraId="16DF3373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1F0B7DA0" w14:textId="68EB966F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olegiul “Mihai Eminescu” din Soroca</w:t>
            </w:r>
          </w:p>
        </w:tc>
      </w:tr>
      <w:tr w:rsidR="00743918" w:rsidRPr="00780135" w14:paraId="5E856E05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1E268C28" w14:textId="6DC478E8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2:00-12:2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285A4255" w14:textId="29AF73CC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Modern training - attribute of professional success /</w:t>
            </w:r>
          </w:p>
          <w:p w14:paraId="47DB8A2F" w14:textId="32A61401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struirea modernă - atribut al succesului profesional / IMASP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</w:r>
          </w:p>
        </w:tc>
        <w:tc>
          <w:tcPr>
            <w:tcW w:w="594" w:type="pct"/>
            <w:shd w:val="clear" w:color="auto" w:fill="FFFFFF" w:themeFill="background1"/>
          </w:tcPr>
          <w:p w14:paraId="4C511AFE" w14:textId="4AF5C1B4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înzari Maria</w:t>
            </w:r>
          </w:p>
        </w:tc>
      </w:tr>
      <w:tr w:rsidR="00743918" w:rsidRPr="00780135" w14:paraId="20CD2C5C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2CED25BA" w14:textId="74C2C176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olegiul „Vasile Lupu” din Orhei</w:t>
            </w:r>
          </w:p>
        </w:tc>
      </w:tr>
      <w:tr w:rsidR="00743918" w:rsidRPr="00780135" w14:paraId="42F81151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4A30B058" w14:textId="24BBA89D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2:20-12:4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7A68C260" w14:textId="653DC12C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Quality Education in the College of Orhei /</w:t>
            </w:r>
          </w:p>
          <w:p w14:paraId="48EA08F1" w14:textId="4E10ED34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ducație de Calitate în Colegiul din Orhei / PECCO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  <w:t xml:space="preserve"> </w:t>
            </w:r>
          </w:p>
        </w:tc>
        <w:tc>
          <w:tcPr>
            <w:tcW w:w="594" w:type="pct"/>
            <w:shd w:val="clear" w:color="auto" w:fill="FFFFFF" w:themeFill="background1"/>
          </w:tcPr>
          <w:p w14:paraId="5565F1BF" w14:textId="6C15371E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andul Valentina</w:t>
            </w:r>
          </w:p>
        </w:tc>
      </w:tr>
      <w:tr w:rsidR="00743918" w:rsidRPr="00780135" w14:paraId="4DAB31D0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4C2BF6E3" w14:textId="4179B87E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Colegiul "Mihail Ciachir" din Comrat</w:t>
            </w:r>
          </w:p>
        </w:tc>
      </w:tr>
      <w:tr w:rsidR="00743918" w:rsidRPr="00780135" w14:paraId="33701F34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6D05D15A" w14:textId="23B706FC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2:40-13:0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1C67DF93" w14:textId="629B9AEC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Creating modern conditions for the formation of competitive human capital on the labor market at the "Mihail Ciachir" college in Comrat/</w:t>
            </w:r>
          </w:p>
          <w:p w14:paraId="133D5FB6" w14:textId="06933125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Crearea condițiilor moderne pentru formarea capitalului uman competitiv pe piaţa muncii la colegiul „Mihail Ciachir” din Comrat / CUCoPiM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  <w:t xml:space="preserve">   </w:t>
            </w:r>
          </w:p>
        </w:tc>
        <w:tc>
          <w:tcPr>
            <w:tcW w:w="594" w:type="pct"/>
            <w:shd w:val="clear" w:color="auto" w:fill="FFFFFF" w:themeFill="background1"/>
          </w:tcPr>
          <w:p w14:paraId="348D7FE4" w14:textId="67EFAE13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Glavceva Aliona</w:t>
            </w:r>
          </w:p>
        </w:tc>
      </w:tr>
      <w:tr w:rsidR="00743918" w:rsidRPr="00780135" w14:paraId="2A741DFB" w14:textId="77777777" w:rsidTr="00743918">
        <w:trPr>
          <w:trHeight w:val="548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39CDE26C" w14:textId="2C1BE134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lastRenderedPageBreak/>
              <w:t>Colegiul Pedagogic „Ion Creangă” din cadrul Universității de Stat „Alecu Russo” din Bălți</w:t>
            </w:r>
          </w:p>
        </w:tc>
      </w:tr>
      <w:tr w:rsidR="00743918" w:rsidRPr="00780135" w14:paraId="2ACC63F1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2C301206" w14:textId="78D9768F" w:rsidR="00743918" w:rsidRPr="00780135" w:rsidRDefault="00743918" w:rsidP="00743918">
            <w:pPr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3:00-13:20</w:t>
            </w:r>
          </w:p>
        </w:tc>
        <w:tc>
          <w:tcPr>
            <w:tcW w:w="3592" w:type="pct"/>
            <w:gridSpan w:val="4"/>
            <w:shd w:val="clear" w:color="auto" w:fill="FFFFFF" w:themeFill="background1"/>
          </w:tcPr>
          <w:p w14:paraId="2B63CBA6" w14:textId="1CF19579" w:rsidR="00743918" w:rsidRPr="00780135" w:rsidRDefault="00743918" w:rsidP="0074391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ducation, Development, Humanization of Today's Pedagogical Specialists for the Eco Community /</w:t>
            </w:r>
          </w:p>
          <w:p w14:paraId="4B304B4B" w14:textId="15885CFB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ducația, Dezvoltarea, Umanizarea Specialiștilor Pedagogi de Azi pentru Comunitatea Eco / EDUSPACE 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ab/>
            </w:r>
          </w:p>
        </w:tc>
        <w:tc>
          <w:tcPr>
            <w:tcW w:w="594" w:type="pct"/>
            <w:shd w:val="clear" w:color="auto" w:fill="FFFFFF" w:themeFill="background1"/>
          </w:tcPr>
          <w:p w14:paraId="16C5514B" w14:textId="6F20AF2D" w:rsidR="00743918" w:rsidRPr="00780135" w:rsidRDefault="00743918" w:rsidP="00743918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Șova Tatiana</w:t>
            </w:r>
          </w:p>
        </w:tc>
      </w:tr>
      <w:tr w:rsidR="00743918" w:rsidRPr="00780135" w14:paraId="21C6FE73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62BE66FA" w14:textId="371E13D8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3:30–14:30</w:t>
            </w:r>
          </w:p>
        </w:tc>
        <w:tc>
          <w:tcPr>
            <w:tcW w:w="4186" w:type="pct"/>
            <w:gridSpan w:val="5"/>
            <w:shd w:val="clear" w:color="auto" w:fill="FFFFFF" w:themeFill="background1"/>
            <w:vAlign w:val="center"/>
          </w:tcPr>
          <w:p w14:paraId="44378A72" w14:textId="599CBD75" w:rsidR="00743918" w:rsidRPr="00780135" w:rsidRDefault="00743918" w:rsidP="0074391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nch</w:t>
            </w:r>
          </w:p>
        </w:tc>
      </w:tr>
      <w:tr w:rsidR="00743918" w:rsidRPr="00780135" w14:paraId="73F77D78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66188172" w14:textId="36F998D8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4:30–15:30</w:t>
            </w:r>
          </w:p>
        </w:tc>
        <w:tc>
          <w:tcPr>
            <w:tcW w:w="1247" w:type="pct"/>
            <w:shd w:val="clear" w:color="auto" w:fill="FFFFFF" w:themeFill="background1"/>
          </w:tcPr>
          <w:p w14:paraId="552ACCC7" w14:textId="2ACA83DE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Debriefing the sub-project on key findings </w:t>
            </w:r>
          </w:p>
        </w:tc>
        <w:tc>
          <w:tcPr>
            <w:tcW w:w="674" w:type="pct"/>
            <w:shd w:val="clear" w:color="auto" w:fill="FFFFFF" w:themeFill="background1"/>
          </w:tcPr>
          <w:p w14:paraId="65FECA61" w14:textId="34755D5B" w:rsidR="00743918" w:rsidRPr="00780135" w:rsidRDefault="00780135" w:rsidP="007801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i/>
                <w:sz w:val="24"/>
                <w:szCs w:val="24"/>
                <w:lang w:val="ro-RO"/>
              </w:rPr>
              <w:t>Nicolae Testemitanu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743918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tate University of Medicine and Pharmacy</w:t>
            </w: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 Republic </w:t>
            </w:r>
            <w:r w:rsidR="00880ADD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 xml:space="preserve">of </w:t>
            </w:r>
            <w:bookmarkStart w:id="0" w:name="_GoBack"/>
            <w:bookmarkEnd w:id="0"/>
            <w:r w:rsidRPr="00780135">
              <w:rPr>
                <w:rFonts w:ascii="Times New Roman" w:hAnsi="Times New Roman" w:cs="Times New Roman"/>
                <w:bCs/>
                <w:sz w:val="24"/>
                <w:szCs w:val="24"/>
                <w:lang w:val="ro-RO"/>
              </w:rPr>
              <w:t>Moldova</w:t>
            </w:r>
            <w:r w:rsidR="00743918"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big conference room no 205, second floor</w:t>
            </w:r>
          </w:p>
        </w:tc>
        <w:tc>
          <w:tcPr>
            <w:tcW w:w="604" w:type="pct"/>
            <w:shd w:val="clear" w:color="auto" w:fill="FFFFFF" w:themeFill="background1"/>
          </w:tcPr>
          <w:p w14:paraId="7AA6CE24" w14:textId="32A0EA93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alin, Ion, Lucia, Anatol, Elena, Oxana, Ana-Maria, Adrian, Anastasiia</w:t>
            </w:r>
          </w:p>
        </w:tc>
        <w:tc>
          <w:tcPr>
            <w:tcW w:w="1067" w:type="pct"/>
            <w:shd w:val="clear" w:color="auto" w:fill="FFFFFF" w:themeFill="background1"/>
          </w:tcPr>
          <w:p w14:paraId="5D10B57A" w14:textId="77777777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Minister, </w:t>
            </w:r>
          </w:p>
          <w:p w14:paraId="6C3F3249" w14:textId="6FE7EC6B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ject Management Team (PMT), General Secretary of MoER, other officials from Higher Education Department, Universities/colleges</w:t>
            </w:r>
          </w:p>
        </w:tc>
        <w:tc>
          <w:tcPr>
            <w:tcW w:w="594" w:type="pct"/>
            <w:shd w:val="clear" w:color="auto" w:fill="FFFFFF" w:themeFill="background1"/>
          </w:tcPr>
          <w:p w14:paraId="4F791A6C" w14:textId="12FDB01D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firmed</w:t>
            </w:r>
          </w:p>
        </w:tc>
      </w:tr>
      <w:tr w:rsidR="00743918" w:rsidRPr="00780135" w14:paraId="5402E2CB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  <w:vAlign w:val="center"/>
          </w:tcPr>
          <w:p w14:paraId="22DCD58F" w14:textId="70B093EC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15:30–16:00</w:t>
            </w:r>
          </w:p>
        </w:tc>
        <w:tc>
          <w:tcPr>
            <w:tcW w:w="4186" w:type="pct"/>
            <w:gridSpan w:val="5"/>
            <w:shd w:val="clear" w:color="auto" w:fill="FFFFFF" w:themeFill="background1"/>
            <w:vAlign w:val="center"/>
          </w:tcPr>
          <w:p w14:paraId="272BBD1E" w14:textId="4DDC1CFD" w:rsidR="00743918" w:rsidRPr="00780135" w:rsidRDefault="00743918" w:rsidP="00743918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ffee break</w:t>
            </w:r>
          </w:p>
        </w:tc>
      </w:tr>
      <w:tr w:rsidR="00743918" w:rsidRPr="00780135" w14:paraId="4B1BDE1A" w14:textId="77777777" w:rsidTr="00743918">
        <w:trPr>
          <w:trHeight w:val="548"/>
        </w:trPr>
        <w:tc>
          <w:tcPr>
            <w:tcW w:w="814" w:type="pct"/>
            <w:shd w:val="clear" w:color="auto" w:fill="FFFFFF" w:themeFill="background1"/>
          </w:tcPr>
          <w:p w14:paraId="669316DF" w14:textId="18B91797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 xml:space="preserve">16:30 - 17:30 </w:t>
            </w:r>
          </w:p>
        </w:tc>
        <w:tc>
          <w:tcPr>
            <w:tcW w:w="1247" w:type="pct"/>
            <w:shd w:val="clear" w:color="auto" w:fill="FFFFFF" w:themeFill="background1"/>
          </w:tcPr>
          <w:p w14:paraId="33E166AB" w14:textId="4CFDACB1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b/>
                <w:sz w:val="24"/>
                <w:szCs w:val="24"/>
                <w:lang w:val="ro-RO"/>
              </w:rPr>
              <w:t>Bank Team internal meeting</w:t>
            </w:r>
          </w:p>
        </w:tc>
        <w:tc>
          <w:tcPr>
            <w:tcW w:w="674" w:type="pct"/>
            <w:shd w:val="clear" w:color="auto" w:fill="FFFFFF" w:themeFill="background1"/>
          </w:tcPr>
          <w:p w14:paraId="692C790C" w14:textId="319BA2BB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World Bank meeting room</w:t>
            </w:r>
          </w:p>
        </w:tc>
        <w:tc>
          <w:tcPr>
            <w:tcW w:w="604" w:type="pct"/>
            <w:shd w:val="clear" w:color="auto" w:fill="FFFFFF" w:themeFill="background1"/>
          </w:tcPr>
          <w:p w14:paraId="6A2CB3C6" w14:textId="6253DD65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alin, Ion, Lucia, Anatol, Elena, Oxana, Alka, Adrian, Anastasiia</w:t>
            </w:r>
          </w:p>
        </w:tc>
        <w:tc>
          <w:tcPr>
            <w:tcW w:w="1067" w:type="pct"/>
            <w:shd w:val="clear" w:color="auto" w:fill="FFFFFF" w:themeFill="background1"/>
          </w:tcPr>
          <w:p w14:paraId="4FF99AC8" w14:textId="3B079220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594" w:type="pct"/>
            <w:shd w:val="clear" w:color="auto" w:fill="FFFFFF" w:themeFill="background1"/>
          </w:tcPr>
          <w:p w14:paraId="35B3BB0E" w14:textId="3D3C5AB4" w:rsidR="00743918" w:rsidRPr="00780135" w:rsidRDefault="00743918" w:rsidP="007439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13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firmed</w:t>
            </w:r>
          </w:p>
        </w:tc>
      </w:tr>
    </w:tbl>
    <w:p w14:paraId="23EF8554" w14:textId="30A5240C" w:rsidR="001A2049" w:rsidRPr="00780135" w:rsidRDefault="001A2049" w:rsidP="00F64C1D">
      <w:pPr>
        <w:tabs>
          <w:tab w:val="left" w:pos="5520"/>
        </w:tabs>
        <w:rPr>
          <w:rFonts w:ascii="Times New Roman" w:hAnsi="Times New Roman" w:cs="Times New Roman"/>
          <w:sz w:val="28"/>
          <w:szCs w:val="28"/>
          <w:lang w:val="ro-RO"/>
        </w:rPr>
      </w:pPr>
    </w:p>
    <w:p w14:paraId="4A64B6D4" w14:textId="1D070EB2" w:rsidR="00F64C1D" w:rsidRPr="00F64C1D" w:rsidRDefault="00F64C1D" w:rsidP="00F64C1D">
      <w:pPr>
        <w:tabs>
          <w:tab w:val="left" w:pos="5520"/>
        </w:tabs>
        <w:rPr>
          <w:rFonts w:ascii="Times New Roman" w:hAnsi="Times New Roman" w:cs="Times New Roman"/>
          <w:sz w:val="28"/>
          <w:szCs w:val="28"/>
        </w:rPr>
      </w:pPr>
    </w:p>
    <w:p w14:paraId="32CB831B" w14:textId="77777777" w:rsidR="00F64C1D" w:rsidRPr="00F64C1D" w:rsidRDefault="00F64C1D" w:rsidP="00F64C1D">
      <w:pPr>
        <w:tabs>
          <w:tab w:val="left" w:pos="5520"/>
        </w:tabs>
        <w:rPr>
          <w:rFonts w:ascii="Times New Roman" w:hAnsi="Times New Roman" w:cs="Times New Roman"/>
          <w:sz w:val="28"/>
          <w:szCs w:val="28"/>
        </w:rPr>
      </w:pPr>
    </w:p>
    <w:p w14:paraId="661A003B" w14:textId="77777777" w:rsidR="00645497" w:rsidRPr="00F64C1D" w:rsidRDefault="00645497">
      <w:pPr>
        <w:tabs>
          <w:tab w:val="left" w:pos="5520"/>
        </w:tabs>
        <w:rPr>
          <w:rFonts w:ascii="Times New Roman" w:hAnsi="Times New Roman" w:cs="Times New Roman"/>
          <w:sz w:val="28"/>
          <w:szCs w:val="28"/>
        </w:rPr>
      </w:pPr>
    </w:p>
    <w:sectPr w:rsidR="00645497" w:rsidRPr="00F64C1D" w:rsidSect="00743918">
      <w:headerReference w:type="default" r:id="rId13"/>
      <w:footerReference w:type="default" r:id="rId14"/>
      <w:pgSz w:w="16838" w:h="11906" w:orient="landscape" w:code="9"/>
      <w:pgMar w:top="851" w:right="890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360F5E" w14:textId="77777777" w:rsidR="00463242" w:rsidRDefault="00463242" w:rsidP="00B97813">
      <w:pPr>
        <w:spacing w:after="0" w:line="240" w:lineRule="auto"/>
      </w:pPr>
      <w:r>
        <w:separator/>
      </w:r>
    </w:p>
  </w:endnote>
  <w:endnote w:type="continuationSeparator" w:id="0">
    <w:p w14:paraId="696DFE72" w14:textId="77777777" w:rsidR="00463242" w:rsidRDefault="00463242" w:rsidP="00B97813">
      <w:pPr>
        <w:spacing w:after="0" w:line="240" w:lineRule="auto"/>
      </w:pPr>
      <w:r>
        <w:continuationSeparator/>
      </w:r>
    </w:p>
  </w:endnote>
  <w:endnote w:type="continuationNotice" w:id="1">
    <w:p w14:paraId="69B69235" w14:textId="77777777" w:rsidR="00463242" w:rsidRDefault="004632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8993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AD00E8" w14:textId="0E6656A0" w:rsidR="00E971E1" w:rsidRDefault="00E971E1">
        <w:pPr>
          <w:pStyle w:val="a9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0AD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408AE74" w14:textId="77777777" w:rsidR="00E971E1" w:rsidRDefault="00E971E1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981659" w14:textId="77777777" w:rsidR="00463242" w:rsidRDefault="00463242" w:rsidP="00B97813">
      <w:pPr>
        <w:spacing w:after="0" w:line="240" w:lineRule="auto"/>
      </w:pPr>
      <w:r>
        <w:separator/>
      </w:r>
    </w:p>
  </w:footnote>
  <w:footnote w:type="continuationSeparator" w:id="0">
    <w:p w14:paraId="53699F23" w14:textId="77777777" w:rsidR="00463242" w:rsidRDefault="00463242" w:rsidP="00B97813">
      <w:pPr>
        <w:spacing w:after="0" w:line="240" w:lineRule="auto"/>
      </w:pPr>
      <w:r>
        <w:continuationSeparator/>
      </w:r>
    </w:p>
  </w:footnote>
  <w:footnote w:type="continuationNotice" w:id="1">
    <w:p w14:paraId="3CCBC345" w14:textId="77777777" w:rsidR="00463242" w:rsidRDefault="004632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47FD8D" w14:textId="6C4E4AA6" w:rsidR="00E971E1" w:rsidRPr="00A211A3" w:rsidRDefault="00E971E1" w:rsidP="00A211A3">
    <w:pPr>
      <w:pStyle w:val="a7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671EE"/>
    <w:multiLevelType w:val="hybridMultilevel"/>
    <w:tmpl w:val="1FA0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A52FBD"/>
    <w:multiLevelType w:val="hybridMultilevel"/>
    <w:tmpl w:val="A7920A08"/>
    <w:lvl w:ilvl="0" w:tplc="67DE46F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772E4"/>
    <w:multiLevelType w:val="hybridMultilevel"/>
    <w:tmpl w:val="BDB67DA4"/>
    <w:lvl w:ilvl="0" w:tplc="89366F9C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AA29EC"/>
    <w:multiLevelType w:val="hybridMultilevel"/>
    <w:tmpl w:val="FF24C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67617F4"/>
    <w:multiLevelType w:val="multilevel"/>
    <w:tmpl w:val="40ECFF3C"/>
    <w:lvl w:ilvl="0">
      <w:start w:val="14"/>
      <w:numFmt w:val="decimal"/>
      <w:lvlText w:val="%1"/>
      <w:lvlJc w:val="left"/>
      <w:pPr>
        <w:ind w:left="492" w:hanging="492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492" w:hanging="4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F920C7F"/>
    <w:multiLevelType w:val="hybridMultilevel"/>
    <w:tmpl w:val="69160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0D911E6"/>
    <w:multiLevelType w:val="hybridMultilevel"/>
    <w:tmpl w:val="A4025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2FB4FAA"/>
    <w:multiLevelType w:val="hybridMultilevel"/>
    <w:tmpl w:val="EAE873A0"/>
    <w:lvl w:ilvl="0" w:tplc="D3CA90E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3F3D1D"/>
    <w:multiLevelType w:val="hybridMultilevel"/>
    <w:tmpl w:val="6526E7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F581E13"/>
    <w:multiLevelType w:val="hybridMultilevel"/>
    <w:tmpl w:val="E576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FD3004"/>
    <w:multiLevelType w:val="multilevel"/>
    <w:tmpl w:val="6E508272"/>
    <w:lvl w:ilvl="0">
      <w:start w:val="14"/>
      <w:numFmt w:val="decimal"/>
      <w:lvlText w:val="%1.0"/>
      <w:lvlJc w:val="left"/>
      <w:pPr>
        <w:ind w:left="500" w:hanging="5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2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>
    <w:nsid w:val="236228F3"/>
    <w:multiLevelType w:val="hybridMultilevel"/>
    <w:tmpl w:val="02DAE54A"/>
    <w:lvl w:ilvl="0" w:tplc="C8CAA8CC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4C5BE8"/>
    <w:multiLevelType w:val="hybridMultilevel"/>
    <w:tmpl w:val="27B0CF16"/>
    <w:lvl w:ilvl="0" w:tplc="83025FA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1C646E"/>
    <w:multiLevelType w:val="hybridMultilevel"/>
    <w:tmpl w:val="1FAA3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BB175D"/>
    <w:multiLevelType w:val="hybridMultilevel"/>
    <w:tmpl w:val="E944650E"/>
    <w:lvl w:ilvl="0" w:tplc="051AF1CC">
      <w:start w:val="1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A3C0040"/>
    <w:multiLevelType w:val="multilevel"/>
    <w:tmpl w:val="74147E88"/>
    <w:lvl w:ilvl="0">
      <w:start w:val="14"/>
      <w:numFmt w:val="decimal"/>
      <w:lvlText w:val="%1"/>
      <w:lvlJc w:val="left"/>
      <w:pPr>
        <w:ind w:left="492" w:hanging="492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492" w:hanging="4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>
    <w:nsid w:val="2D4B4FFE"/>
    <w:multiLevelType w:val="hybridMultilevel"/>
    <w:tmpl w:val="4AEEF00C"/>
    <w:lvl w:ilvl="0" w:tplc="89366F9C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761B69"/>
    <w:multiLevelType w:val="hybridMultilevel"/>
    <w:tmpl w:val="6810A11A"/>
    <w:lvl w:ilvl="0" w:tplc="C95A28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FC14DDF"/>
    <w:multiLevelType w:val="hybridMultilevel"/>
    <w:tmpl w:val="C972AF1C"/>
    <w:lvl w:ilvl="0" w:tplc="DACC55FA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B11963"/>
    <w:multiLevelType w:val="hybridMultilevel"/>
    <w:tmpl w:val="8146DFEC"/>
    <w:lvl w:ilvl="0" w:tplc="7B2A6EEA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40610FF"/>
    <w:multiLevelType w:val="hybridMultilevel"/>
    <w:tmpl w:val="6B507298"/>
    <w:lvl w:ilvl="0" w:tplc="A1967E1C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56A6C3F"/>
    <w:multiLevelType w:val="hybridMultilevel"/>
    <w:tmpl w:val="14C05D32"/>
    <w:lvl w:ilvl="0" w:tplc="3244B7EA">
      <w:start w:val="7"/>
      <w:numFmt w:val="bullet"/>
      <w:lvlText w:val="•"/>
      <w:lvlJc w:val="left"/>
      <w:pPr>
        <w:ind w:left="63" w:hanging="63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74383C"/>
    <w:multiLevelType w:val="hybridMultilevel"/>
    <w:tmpl w:val="E31C2EB0"/>
    <w:lvl w:ilvl="0" w:tplc="3244B7EA">
      <w:start w:val="7"/>
      <w:numFmt w:val="bullet"/>
      <w:lvlText w:val="•"/>
      <w:lvlJc w:val="left"/>
      <w:pPr>
        <w:ind w:left="63" w:hanging="63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B061F88"/>
    <w:multiLevelType w:val="hybridMultilevel"/>
    <w:tmpl w:val="A1B29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EC220E"/>
    <w:multiLevelType w:val="multilevel"/>
    <w:tmpl w:val="61E279AC"/>
    <w:lvl w:ilvl="0">
      <w:start w:val="1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>
    <w:nsid w:val="452B5806"/>
    <w:multiLevelType w:val="hybridMultilevel"/>
    <w:tmpl w:val="60D8C7EE"/>
    <w:lvl w:ilvl="0" w:tplc="B63A5D10">
      <w:start w:val="1"/>
      <w:numFmt w:val="bullet"/>
      <w:lvlText w:val="−"/>
      <w:lvlJc w:val="left"/>
      <w:pPr>
        <w:ind w:left="1021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1" w:hanging="360"/>
      </w:pPr>
      <w:rPr>
        <w:rFonts w:ascii="Wingdings" w:hAnsi="Wingdings" w:hint="default"/>
      </w:rPr>
    </w:lvl>
  </w:abstractNum>
  <w:abstractNum w:abstractNumId="26">
    <w:nsid w:val="498B1D75"/>
    <w:multiLevelType w:val="hybridMultilevel"/>
    <w:tmpl w:val="7E96D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A03E59"/>
    <w:multiLevelType w:val="hybridMultilevel"/>
    <w:tmpl w:val="25DCBE3A"/>
    <w:lvl w:ilvl="0" w:tplc="B63A5D1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B955BBC"/>
    <w:multiLevelType w:val="hybridMultilevel"/>
    <w:tmpl w:val="F6327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E6C3FD8"/>
    <w:multiLevelType w:val="hybridMultilevel"/>
    <w:tmpl w:val="EF623176"/>
    <w:lvl w:ilvl="0" w:tplc="B63A5D1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757861"/>
    <w:multiLevelType w:val="hybridMultilevel"/>
    <w:tmpl w:val="C46A90C2"/>
    <w:lvl w:ilvl="0" w:tplc="D3CA90E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F775B18"/>
    <w:multiLevelType w:val="hybridMultilevel"/>
    <w:tmpl w:val="C4240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1352D4"/>
    <w:multiLevelType w:val="hybridMultilevel"/>
    <w:tmpl w:val="91BC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8C82E69"/>
    <w:multiLevelType w:val="hybridMultilevel"/>
    <w:tmpl w:val="4B960A58"/>
    <w:lvl w:ilvl="0" w:tplc="F1B2FB5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BBC062C"/>
    <w:multiLevelType w:val="hybridMultilevel"/>
    <w:tmpl w:val="E71A9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573316"/>
    <w:multiLevelType w:val="multilevel"/>
    <w:tmpl w:val="0BF0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62632B9F"/>
    <w:multiLevelType w:val="hybridMultilevel"/>
    <w:tmpl w:val="39C4A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B81F19"/>
    <w:multiLevelType w:val="hybridMultilevel"/>
    <w:tmpl w:val="8FB6BD3E"/>
    <w:lvl w:ilvl="0" w:tplc="89366F9C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9D2B3C"/>
    <w:multiLevelType w:val="hybridMultilevel"/>
    <w:tmpl w:val="C5B2C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ED0662A"/>
    <w:multiLevelType w:val="hybridMultilevel"/>
    <w:tmpl w:val="57E2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1313345"/>
    <w:multiLevelType w:val="hybridMultilevel"/>
    <w:tmpl w:val="98F46F8E"/>
    <w:lvl w:ilvl="0" w:tplc="C590AD4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22F4418"/>
    <w:multiLevelType w:val="multilevel"/>
    <w:tmpl w:val="13366A5A"/>
    <w:lvl w:ilvl="0">
      <w:start w:val="14"/>
      <w:numFmt w:val="decimal"/>
      <w:lvlText w:val="%1.0"/>
      <w:lvlJc w:val="left"/>
      <w:pPr>
        <w:ind w:left="500" w:hanging="5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2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2">
    <w:nsid w:val="75231F22"/>
    <w:multiLevelType w:val="hybridMultilevel"/>
    <w:tmpl w:val="BA1A2D9C"/>
    <w:lvl w:ilvl="0" w:tplc="B6AC9A16">
      <w:start w:val="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BC0675"/>
    <w:multiLevelType w:val="hybridMultilevel"/>
    <w:tmpl w:val="D1AC307C"/>
    <w:lvl w:ilvl="0" w:tplc="7BB8A052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61D0B2F"/>
    <w:multiLevelType w:val="hybridMultilevel"/>
    <w:tmpl w:val="510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4"/>
  </w:num>
  <w:num w:numId="3">
    <w:abstractNumId w:val="9"/>
  </w:num>
  <w:num w:numId="4">
    <w:abstractNumId w:val="44"/>
  </w:num>
  <w:num w:numId="5">
    <w:abstractNumId w:val="26"/>
  </w:num>
  <w:num w:numId="6">
    <w:abstractNumId w:val="36"/>
  </w:num>
  <w:num w:numId="7">
    <w:abstractNumId w:val="5"/>
  </w:num>
  <w:num w:numId="8">
    <w:abstractNumId w:val="6"/>
  </w:num>
  <w:num w:numId="9">
    <w:abstractNumId w:val="3"/>
  </w:num>
  <w:num w:numId="10">
    <w:abstractNumId w:val="31"/>
  </w:num>
  <w:num w:numId="11">
    <w:abstractNumId w:val="32"/>
  </w:num>
  <w:num w:numId="12">
    <w:abstractNumId w:val="33"/>
  </w:num>
  <w:num w:numId="13">
    <w:abstractNumId w:val="19"/>
  </w:num>
  <w:num w:numId="14">
    <w:abstractNumId w:val="20"/>
  </w:num>
  <w:num w:numId="15">
    <w:abstractNumId w:val="43"/>
  </w:num>
  <w:num w:numId="16">
    <w:abstractNumId w:val="15"/>
  </w:num>
  <w:num w:numId="17">
    <w:abstractNumId w:val="4"/>
  </w:num>
  <w:num w:numId="18">
    <w:abstractNumId w:val="33"/>
  </w:num>
  <w:num w:numId="19">
    <w:abstractNumId w:val="27"/>
  </w:num>
  <w:num w:numId="20">
    <w:abstractNumId w:val="35"/>
  </w:num>
  <w:num w:numId="21">
    <w:abstractNumId w:val="13"/>
  </w:num>
  <w:num w:numId="22">
    <w:abstractNumId w:val="24"/>
  </w:num>
  <w:num w:numId="23">
    <w:abstractNumId w:val="17"/>
  </w:num>
  <w:num w:numId="24">
    <w:abstractNumId w:val="42"/>
  </w:num>
  <w:num w:numId="25">
    <w:abstractNumId w:val="39"/>
  </w:num>
  <w:num w:numId="26">
    <w:abstractNumId w:val="12"/>
  </w:num>
  <w:num w:numId="27">
    <w:abstractNumId w:val="1"/>
  </w:num>
  <w:num w:numId="28">
    <w:abstractNumId w:val="16"/>
  </w:num>
  <w:num w:numId="29">
    <w:abstractNumId w:val="18"/>
  </w:num>
  <w:num w:numId="30">
    <w:abstractNumId w:val="14"/>
  </w:num>
  <w:num w:numId="31">
    <w:abstractNumId w:val="11"/>
  </w:num>
  <w:num w:numId="32">
    <w:abstractNumId w:val="41"/>
  </w:num>
  <w:num w:numId="33">
    <w:abstractNumId w:val="10"/>
  </w:num>
  <w:num w:numId="34">
    <w:abstractNumId w:val="8"/>
  </w:num>
  <w:num w:numId="35">
    <w:abstractNumId w:val="37"/>
  </w:num>
  <w:num w:numId="36">
    <w:abstractNumId w:val="2"/>
  </w:num>
  <w:num w:numId="37">
    <w:abstractNumId w:val="40"/>
  </w:num>
  <w:num w:numId="38">
    <w:abstractNumId w:val="29"/>
  </w:num>
  <w:num w:numId="39">
    <w:abstractNumId w:val="25"/>
  </w:num>
  <w:num w:numId="40">
    <w:abstractNumId w:val="28"/>
  </w:num>
  <w:num w:numId="41">
    <w:abstractNumId w:val="7"/>
  </w:num>
  <w:num w:numId="42">
    <w:abstractNumId w:val="30"/>
  </w:num>
  <w:num w:numId="43">
    <w:abstractNumId w:val="38"/>
  </w:num>
  <w:num w:numId="44">
    <w:abstractNumId w:val="23"/>
  </w:num>
  <w:num w:numId="45">
    <w:abstractNumId w:val="22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xMLQ0NbW0MDYxsjBU0lEKTi0uzszPAykwrwUAFgoIHywAAAA="/>
  </w:docVars>
  <w:rsids>
    <w:rsidRoot w:val="00B843E5"/>
    <w:rsid w:val="00001740"/>
    <w:rsid w:val="00002049"/>
    <w:rsid w:val="0000241E"/>
    <w:rsid w:val="00002C55"/>
    <w:rsid w:val="00002C69"/>
    <w:rsid w:val="000036A6"/>
    <w:rsid w:val="00004095"/>
    <w:rsid w:val="0000443B"/>
    <w:rsid w:val="000057B9"/>
    <w:rsid w:val="00006DE0"/>
    <w:rsid w:val="00007055"/>
    <w:rsid w:val="000100B5"/>
    <w:rsid w:val="0001059C"/>
    <w:rsid w:val="00011032"/>
    <w:rsid w:val="00011A4F"/>
    <w:rsid w:val="0001219D"/>
    <w:rsid w:val="000122CA"/>
    <w:rsid w:val="00012D6B"/>
    <w:rsid w:val="00013234"/>
    <w:rsid w:val="000143C0"/>
    <w:rsid w:val="000149B7"/>
    <w:rsid w:val="00014E09"/>
    <w:rsid w:val="0001512A"/>
    <w:rsid w:val="00015D15"/>
    <w:rsid w:val="000175A0"/>
    <w:rsid w:val="00017AE1"/>
    <w:rsid w:val="00020E5A"/>
    <w:rsid w:val="0002185B"/>
    <w:rsid w:val="00021C2B"/>
    <w:rsid w:val="000225BE"/>
    <w:rsid w:val="00022AA2"/>
    <w:rsid w:val="00022C54"/>
    <w:rsid w:val="0002355C"/>
    <w:rsid w:val="00024E2B"/>
    <w:rsid w:val="0002583A"/>
    <w:rsid w:val="00025C19"/>
    <w:rsid w:val="00026852"/>
    <w:rsid w:val="000270C2"/>
    <w:rsid w:val="00027572"/>
    <w:rsid w:val="00030D37"/>
    <w:rsid w:val="0003423D"/>
    <w:rsid w:val="0003461B"/>
    <w:rsid w:val="00036D7F"/>
    <w:rsid w:val="000404A6"/>
    <w:rsid w:val="00041A5C"/>
    <w:rsid w:val="00041C5E"/>
    <w:rsid w:val="00044B34"/>
    <w:rsid w:val="00047B45"/>
    <w:rsid w:val="000504ED"/>
    <w:rsid w:val="000505D6"/>
    <w:rsid w:val="000513B7"/>
    <w:rsid w:val="000514F2"/>
    <w:rsid w:val="00052589"/>
    <w:rsid w:val="00052B95"/>
    <w:rsid w:val="00053729"/>
    <w:rsid w:val="0005398D"/>
    <w:rsid w:val="000557D1"/>
    <w:rsid w:val="0005592D"/>
    <w:rsid w:val="00057CA3"/>
    <w:rsid w:val="000605D0"/>
    <w:rsid w:val="000612FF"/>
    <w:rsid w:val="000628F8"/>
    <w:rsid w:val="000635B3"/>
    <w:rsid w:val="00066836"/>
    <w:rsid w:val="000669E4"/>
    <w:rsid w:val="00066BBF"/>
    <w:rsid w:val="00066DD1"/>
    <w:rsid w:val="00067352"/>
    <w:rsid w:val="000704BB"/>
    <w:rsid w:val="000710B8"/>
    <w:rsid w:val="000714F9"/>
    <w:rsid w:val="00071792"/>
    <w:rsid w:val="00073CD0"/>
    <w:rsid w:val="00073CDE"/>
    <w:rsid w:val="00074470"/>
    <w:rsid w:val="00075530"/>
    <w:rsid w:val="00075B5A"/>
    <w:rsid w:val="00076278"/>
    <w:rsid w:val="00077133"/>
    <w:rsid w:val="00080C8F"/>
    <w:rsid w:val="000811EF"/>
    <w:rsid w:val="000828F0"/>
    <w:rsid w:val="00082931"/>
    <w:rsid w:val="0008343A"/>
    <w:rsid w:val="0008381C"/>
    <w:rsid w:val="00083CE5"/>
    <w:rsid w:val="00084084"/>
    <w:rsid w:val="00084393"/>
    <w:rsid w:val="00085114"/>
    <w:rsid w:val="00085968"/>
    <w:rsid w:val="00086643"/>
    <w:rsid w:val="00086EFB"/>
    <w:rsid w:val="00087116"/>
    <w:rsid w:val="00093533"/>
    <w:rsid w:val="0009363E"/>
    <w:rsid w:val="00093659"/>
    <w:rsid w:val="0009495B"/>
    <w:rsid w:val="00094D5E"/>
    <w:rsid w:val="00094F4F"/>
    <w:rsid w:val="00095170"/>
    <w:rsid w:val="00095FAC"/>
    <w:rsid w:val="000964BF"/>
    <w:rsid w:val="00097E7F"/>
    <w:rsid w:val="000A23BF"/>
    <w:rsid w:val="000A2519"/>
    <w:rsid w:val="000A38B4"/>
    <w:rsid w:val="000A4222"/>
    <w:rsid w:val="000A4FC7"/>
    <w:rsid w:val="000A5465"/>
    <w:rsid w:val="000A6B96"/>
    <w:rsid w:val="000A6B98"/>
    <w:rsid w:val="000A7992"/>
    <w:rsid w:val="000B2431"/>
    <w:rsid w:val="000B25E7"/>
    <w:rsid w:val="000B2A3B"/>
    <w:rsid w:val="000B364E"/>
    <w:rsid w:val="000B3FAE"/>
    <w:rsid w:val="000B5871"/>
    <w:rsid w:val="000B65DA"/>
    <w:rsid w:val="000B68B0"/>
    <w:rsid w:val="000B7955"/>
    <w:rsid w:val="000B7B75"/>
    <w:rsid w:val="000C0360"/>
    <w:rsid w:val="000C0473"/>
    <w:rsid w:val="000C1DC7"/>
    <w:rsid w:val="000C2106"/>
    <w:rsid w:val="000C3529"/>
    <w:rsid w:val="000C3E1D"/>
    <w:rsid w:val="000C469E"/>
    <w:rsid w:val="000C565A"/>
    <w:rsid w:val="000C59BC"/>
    <w:rsid w:val="000C5CFC"/>
    <w:rsid w:val="000D1C31"/>
    <w:rsid w:val="000D1D6E"/>
    <w:rsid w:val="000D5F92"/>
    <w:rsid w:val="000D68EB"/>
    <w:rsid w:val="000D69F3"/>
    <w:rsid w:val="000D6A5F"/>
    <w:rsid w:val="000E1FA7"/>
    <w:rsid w:val="000E202C"/>
    <w:rsid w:val="000E26D7"/>
    <w:rsid w:val="000E2D6F"/>
    <w:rsid w:val="000E5BCC"/>
    <w:rsid w:val="000E5BFF"/>
    <w:rsid w:val="000E5D11"/>
    <w:rsid w:val="000E703E"/>
    <w:rsid w:val="000F22AC"/>
    <w:rsid w:val="000F2F9E"/>
    <w:rsid w:val="000F3CA0"/>
    <w:rsid w:val="000F5DD1"/>
    <w:rsid w:val="001018AB"/>
    <w:rsid w:val="00101C4D"/>
    <w:rsid w:val="00102096"/>
    <w:rsid w:val="0010254D"/>
    <w:rsid w:val="00102954"/>
    <w:rsid w:val="00104372"/>
    <w:rsid w:val="001059A1"/>
    <w:rsid w:val="00106C88"/>
    <w:rsid w:val="001119B1"/>
    <w:rsid w:val="001142B3"/>
    <w:rsid w:val="00115958"/>
    <w:rsid w:val="00117B39"/>
    <w:rsid w:val="00120BC0"/>
    <w:rsid w:val="001218A8"/>
    <w:rsid w:val="00122695"/>
    <w:rsid w:val="00123722"/>
    <w:rsid w:val="0012417D"/>
    <w:rsid w:val="0012504D"/>
    <w:rsid w:val="00125574"/>
    <w:rsid w:val="00125921"/>
    <w:rsid w:val="00127F4E"/>
    <w:rsid w:val="0013020D"/>
    <w:rsid w:val="001312CC"/>
    <w:rsid w:val="00132CEA"/>
    <w:rsid w:val="001336D4"/>
    <w:rsid w:val="00133CA9"/>
    <w:rsid w:val="00135603"/>
    <w:rsid w:val="00136742"/>
    <w:rsid w:val="00136F03"/>
    <w:rsid w:val="001405B0"/>
    <w:rsid w:val="001407C0"/>
    <w:rsid w:val="00143829"/>
    <w:rsid w:val="001438FC"/>
    <w:rsid w:val="00145613"/>
    <w:rsid w:val="001459AD"/>
    <w:rsid w:val="00145B59"/>
    <w:rsid w:val="00145E07"/>
    <w:rsid w:val="00147016"/>
    <w:rsid w:val="00151826"/>
    <w:rsid w:val="001528F1"/>
    <w:rsid w:val="00153509"/>
    <w:rsid w:val="00153A9F"/>
    <w:rsid w:val="00155661"/>
    <w:rsid w:val="0015599B"/>
    <w:rsid w:val="00155AE5"/>
    <w:rsid w:val="00156163"/>
    <w:rsid w:val="00157BC4"/>
    <w:rsid w:val="00161DE3"/>
    <w:rsid w:val="00163845"/>
    <w:rsid w:val="0016388B"/>
    <w:rsid w:val="00163A11"/>
    <w:rsid w:val="0016485D"/>
    <w:rsid w:val="00164A58"/>
    <w:rsid w:val="00164CC0"/>
    <w:rsid w:val="00164D74"/>
    <w:rsid w:val="00166497"/>
    <w:rsid w:val="0016692E"/>
    <w:rsid w:val="001671DF"/>
    <w:rsid w:val="001701DC"/>
    <w:rsid w:val="001708AC"/>
    <w:rsid w:val="00171EB2"/>
    <w:rsid w:val="0017236C"/>
    <w:rsid w:val="001723C1"/>
    <w:rsid w:val="001731B9"/>
    <w:rsid w:val="001731C9"/>
    <w:rsid w:val="0017482A"/>
    <w:rsid w:val="0017515E"/>
    <w:rsid w:val="0017723A"/>
    <w:rsid w:val="0017772C"/>
    <w:rsid w:val="00177E6A"/>
    <w:rsid w:val="001811B7"/>
    <w:rsid w:val="001818CB"/>
    <w:rsid w:val="00181A08"/>
    <w:rsid w:val="0018225B"/>
    <w:rsid w:val="0018309B"/>
    <w:rsid w:val="001830EC"/>
    <w:rsid w:val="00183CC5"/>
    <w:rsid w:val="00185088"/>
    <w:rsid w:val="00185832"/>
    <w:rsid w:val="00185DFE"/>
    <w:rsid w:val="00187FCE"/>
    <w:rsid w:val="0019106D"/>
    <w:rsid w:val="00191214"/>
    <w:rsid w:val="00191AEA"/>
    <w:rsid w:val="001921B0"/>
    <w:rsid w:val="00193F7C"/>
    <w:rsid w:val="00194272"/>
    <w:rsid w:val="00194A2A"/>
    <w:rsid w:val="00195316"/>
    <w:rsid w:val="00196305"/>
    <w:rsid w:val="001A06C8"/>
    <w:rsid w:val="001A0AAD"/>
    <w:rsid w:val="001A1516"/>
    <w:rsid w:val="001A164C"/>
    <w:rsid w:val="001A2049"/>
    <w:rsid w:val="001A2249"/>
    <w:rsid w:val="001A23C0"/>
    <w:rsid w:val="001A26CF"/>
    <w:rsid w:val="001A2C68"/>
    <w:rsid w:val="001A55A9"/>
    <w:rsid w:val="001A55F1"/>
    <w:rsid w:val="001A5CFC"/>
    <w:rsid w:val="001A6357"/>
    <w:rsid w:val="001A6482"/>
    <w:rsid w:val="001A7B9C"/>
    <w:rsid w:val="001B04CE"/>
    <w:rsid w:val="001B065A"/>
    <w:rsid w:val="001B12DD"/>
    <w:rsid w:val="001B2284"/>
    <w:rsid w:val="001B2AF4"/>
    <w:rsid w:val="001B34F1"/>
    <w:rsid w:val="001B3A98"/>
    <w:rsid w:val="001B3C36"/>
    <w:rsid w:val="001B4428"/>
    <w:rsid w:val="001B465D"/>
    <w:rsid w:val="001B61D1"/>
    <w:rsid w:val="001B648F"/>
    <w:rsid w:val="001B7659"/>
    <w:rsid w:val="001B7BC9"/>
    <w:rsid w:val="001B7D32"/>
    <w:rsid w:val="001C1350"/>
    <w:rsid w:val="001C1981"/>
    <w:rsid w:val="001C2B86"/>
    <w:rsid w:val="001C2DF1"/>
    <w:rsid w:val="001C470D"/>
    <w:rsid w:val="001C561E"/>
    <w:rsid w:val="001C611B"/>
    <w:rsid w:val="001C694A"/>
    <w:rsid w:val="001C69AA"/>
    <w:rsid w:val="001C6EC0"/>
    <w:rsid w:val="001C7659"/>
    <w:rsid w:val="001C7F45"/>
    <w:rsid w:val="001C7FBE"/>
    <w:rsid w:val="001D0DB7"/>
    <w:rsid w:val="001D22F0"/>
    <w:rsid w:val="001D2604"/>
    <w:rsid w:val="001D2D19"/>
    <w:rsid w:val="001D4274"/>
    <w:rsid w:val="001D45D5"/>
    <w:rsid w:val="001D552D"/>
    <w:rsid w:val="001D61FB"/>
    <w:rsid w:val="001D6BA6"/>
    <w:rsid w:val="001D765C"/>
    <w:rsid w:val="001E1D79"/>
    <w:rsid w:val="001E2093"/>
    <w:rsid w:val="001E2A65"/>
    <w:rsid w:val="001E439A"/>
    <w:rsid w:val="001E5207"/>
    <w:rsid w:val="001E6C21"/>
    <w:rsid w:val="001E7E24"/>
    <w:rsid w:val="001F16EA"/>
    <w:rsid w:val="001F2489"/>
    <w:rsid w:val="001F2865"/>
    <w:rsid w:val="001F432E"/>
    <w:rsid w:val="001F5526"/>
    <w:rsid w:val="001F7349"/>
    <w:rsid w:val="001F7A4D"/>
    <w:rsid w:val="002001EA"/>
    <w:rsid w:val="00201391"/>
    <w:rsid w:val="002020C9"/>
    <w:rsid w:val="00202DA5"/>
    <w:rsid w:val="002035A1"/>
    <w:rsid w:val="0020468C"/>
    <w:rsid w:val="00205668"/>
    <w:rsid w:val="002057B7"/>
    <w:rsid w:val="0020623E"/>
    <w:rsid w:val="00207377"/>
    <w:rsid w:val="0021170C"/>
    <w:rsid w:val="002118B8"/>
    <w:rsid w:val="00211E92"/>
    <w:rsid w:val="00215486"/>
    <w:rsid w:val="00215964"/>
    <w:rsid w:val="00216759"/>
    <w:rsid w:val="00216867"/>
    <w:rsid w:val="00217769"/>
    <w:rsid w:val="00220A98"/>
    <w:rsid w:val="002224CF"/>
    <w:rsid w:val="00222A0B"/>
    <w:rsid w:val="00222D19"/>
    <w:rsid w:val="00222DD8"/>
    <w:rsid w:val="002235D2"/>
    <w:rsid w:val="00223B7A"/>
    <w:rsid w:val="002243E7"/>
    <w:rsid w:val="002252DD"/>
    <w:rsid w:val="00226013"/>
    <w:rsid w:val="002265D0"/>
    <w:rsid w:val="00227303"/>
    <w:rsid w:val="0023172B"/>
    <w:rsid w:val="00231F98"/>
    <w:rsid w:val="00233CB3"/>
    <w:rsid w:val="0023463A"/>
    <w:rsid w:val="002347F0"/>
    <w:rsid w:val="00234C7A"/>
    <w:rsid w:val="00236C93"/>
    <w:rsid w:val="00236D1A"/>
    <w:rsid w:val="0024044F"/>
    <w:rsid w:val="00241209"/>
    <w:rsid w:val="00241525"/>
    <w:rsid w:val="00241E3E"/>
    <w:rsid w:val="00242820"/>
    <w:rsid w:val="00242CF1"/>
    <w:rsid w:val="002441DC"/>
    <w:rsid w:val="00245526"/>
    <w:rsid w:val="00247D3D"/>
    <w:rsid w:val="0025134A"/>
    <w:rsid w:val="00253D14"/>
    <w:rsid w:val="00254651"/>
    <w:rsid w:val="00254781"/>
    <w:rsid w:val="00254BE0"/>
    <w:rsid w:val="00254E45"/>
    <w:rsid w:val="00255B93"/>
    <w:rsid w:val="00256B53"/>
    <w:rsid w:val="00257785"/>
    <w:rsid w:val="00257B86"/>
    <w:rsid w:val="00257C90"/>
    <w:rsid w:val="00257EBF"/>
    <w:rsid w:val="002603C8"/>
    <w:rsid w:val="00260BE3"/>
    <w:rsid w:val="00261D94"/>
    <w:rsid w:val="002621C1"/>
    <w:rsid w:val="00262B09"/>
    <w:rsid w:val="002659C5"/>
    <w:rsid w:val="00266D33"/>
    <w:rsid w:val="00266DFE"/>
    <w:rsid w:val="002717A4"/>
    <w:rsid w:val="002721E4"/>
    <w:rsid w:val="002748AF"/>
    <w:rsid w:val="00276A03"/>
    <w:rsid w:val="00276E7E"/>
    <w:rsid w:val="00277C44"/>
    <w:rsid w:val="00277E39"/>
    <w:rsid w:val="002816F3"/>
    <w:rsid w:val="00281F7F"/>
    <w:rsid w:val="00281FDC"/>
    <w:rsid w:val="00283CB5"/>
    <w:rsid w:val="00284499"/>
    <w:rsid w:val="0028467F"/>
    <w:rsid w:val="00285133"/>
    <w:rsid w:val="002902FB"/>
    <w:rsid w:val="00290AD5"/>
    <w:rsid w:val="00293EB5"/>
    <w:rsid w:val="00294491"/>
    <w:rsid w:val="0029484A"/>
    <w:rsid w:val="00295272"/>
    <w:rsid w:val="00296A3D"/>
    <w:rsid w:val="00297892"/>
    <w:rsid w:val="00297967"/>
    <w:rsid w:val="002A0289"/>
    <w:rsid w:val="002A08C7"/>
    <w:rsid w:val="002A0F38"/>
    <w:rsid w:val="002A1E94"/>
    <w:rsid w:val="002A2275"/>
    <w:rsid w:val="002A3F47"/>
    <w:rsid w:val="002A4D43"/>
    <w:rsid w:val="002A6256"/>
    <w:rsid w:val="002B1B0A"/>
    <w:rsid w:val="002B1BB4"/>
    <w:rsid w:val="002B1BCE"/>
    <w:rsid w:val="002B343B"/>
    <w:rsid w:val="002B3AEA"/>
    <w:rsid w:val="002B3FA1"/>
    <w:rsid w:val="002B41E8"/>
    <w:rsid w:val="002B4C56"/>
    <w:rsid w:val="002B52C5"/>
    <w:rsid w:val="002B5E9F"/>
    <w:rsid w:val="002B65C7"/>
    <w:rsid w:val="002C0517"/>
    <w:rsid w:val="002C0F4D"/>
    <w:rsid w:val="002C132D"/>
    <w:rsid w:val="002C1F49"/>
    <w:rsid w:val="002C215C"/>
    <w:rsid w:val="002C2AC1"/>
    <w:rsid w:val="002C37A2"/>
    <w:rsid w:val="002C3E34"/>
    <w:rsid w:val="002C4AE4"/>
    <w:rsid w:val="002C5361"/>
    <w:rsid w:val="002C583F"/>
    <w:rsid w:val="002C6AE1"/>
    <w:rsid w:val="002C7230"/>
    <w:rsid w:val="002C79A4"/>
    <w:rsid w:val="002D1397"/>
    <w:rsid w:val="002D19D2"/>
    <w:rsid w:val="002D1A1A"/>
    <w:rsid w:val="002D1C0A"/>
    <w:rsid w:val="002D2A12"/>
    <w:rsid w:val="002D32B6"/>
    <w:rsid w:val="002D4AD8"/>
    <w:rsid w:val="002D55CF"/>
    <w:rsid w:val="002D586D"/>
    <w:rsid w:val="002D59D9"/>
    <w:rsid w:val="002D6B3B"/>
    <w:rsid w:val="002E02AE"/>
    <w:rsid w:val="002E0E63"/>
    <w:rsid w:val="002E20AE"/>
    <w:rsid w:val="002E222B"/>
    <w:rsid w:val="002E258F"/>
    <w:rsid w:val="002E2C5E"/>
    <w:rsid w:val="002E328D"/>
    <w:rsid w:val="002E381B"/>
    <w:rsid w:val="002E4794"/>
    <w:rsid w:val="002E4A52"/>
    <w:rsid w:val="002E5474"/>
    <w:rsid w:val="002E5D31"/>
    <w:rsid w:val="002E5E7A"/>
    <w:rsid w:val="002E5F84"/>
    <w:rsid w:val="002E6832"/>
    <w:rsid w:val="002E6994"/>
    <w:rsid w:val="002E6D94"/>
    <w:rsid w:val="002E6F8D"/>
    <w:rsid w:val="002F0C04"/>
    <w:rsid w:val="002F119A"/>
    <w:rsid w:val="002F1630"/>
    <w:rsid w:val="002F236F"/>
    <w:rsid w:val="002F23DE"/>
    <w:rsid w:val="002F23F6"/>
    <w:rsid w:val="002F2C5B"/>
    <w:rsid w:val="002F3054"/>
    <w:rsid w:val="002F381E"/>
    <w:rsid w:val="002F4AE7"/>
    <w:rsid w:val="002F620A"/>
    <w:rsid w:val="002F6316"/>
    <w:rsid w:val="002F6F2A"/>
    <w:rsid w:val="002F790E"/>
    <w:rsid w:val="00301099"/>
    <w:rsid w:val="00301F96"/>
    <w:rsid w:val="00303A46"/>
    <w:rsid w:val="003048F6"/>
    <w:rsid w:val="00305596"/>
    <w:rsid w:val="00306927"/>
    <w:rsid w:val="00306F80"/>
    <w:rsid w:val="003078B5"/>
    <w:rsid w:val="00307B78"/>
    <w:rsid w:val="00310097"/>
    <w:rsid w:val="003108DA"/>
    <w:rsid w:val="00310F19"/>
    <w:rsid w:val="003118A8"/>
    <w:rsid w:val="00311D7F"/>
    <w:rsid w:val="003141D0"/>
    <w:rsid w:val="00314221"/>
    <w:rsid w:val="00314E2F"/>
    <w:rsid w:val="00315C04"/>
    <w:rsid w:val="00315FE1"/>
    <w:rsid w:val="0031611A"/>
    <w:rsid w:val="00320FD4"/>
    <w:rsid w:val="00323092"/>
    <w:rsid w:val="0032472C"/>
    <w:rsid w:val="00324A21"/>
    <w:rsid w:val="00326002"/>
    <w:rsid w:val="00326F5F"/>
    <w:rsid w:val="00330F39"/>
    <w:rsid w:val="00334C81"/>
    <w:rsid w:val="003356AB"/>
    <w:rsid w:val="00335A33"/>
    <w:rsid w:val="00335AAF"/>
    <w:rsid w:val="00335F15"/>
    <w:rsid w:val="00335F29"/>
    <w:rsid w:val="00336242"/>
    <w:rsid w:val="00336C3C"/>
    <w:rsid w:val="00336C88"/>
    <w:rsid w:val="00336FEF"/>
    <w:rsid w:val="00337959"/>
    <w:rsid w:val="00337A4E"/>
    <w:rsid w:val="00337D73"/>
    <w:rsid w:val="0034140C"/>
    <w:rsid w:val="00342841"/>
    <w:rsid w:val="0034399C"/>
    <w:rsid w:val="00344FAF"/>
    <w:rsid w:val="00346EF3"/>
    <w:rsid w:val="00347FE7"/>
    <w:rsid w:val="00350A3F"/>
    <w:rsid w:val="003532AF"/>
    <w:rsid w:val="00353C06"/>
    <w:rsid w:val="003543DC"/>
    <w:rsid w:val="003556FE"/>
    <w:rsid w:val="00355D85"/>
    <w:rsid w:val="00356A61"/>
    <w:rsid w:val="003576A9"/>
    <w:rsid w:val="0035799D"/>
    <w:rsid w:val="003610E4"/>
    <w:rsid w:val="00361BED"/>
    <w:rsid w:val="00361D30"/>
    <w:rsid w:val="00362572"/>
    <w:rsid w:val="00362EE3"/>
    <w:rsid w:val="0036327A"/>
    <w:rsid w:val="003640FD"/>
    <w:rsid w:val="00365832"/>
    <w:rsid w:val="00366885"/>
    <w:rsid w:val="00372166"/>
    <w:rsid w:val="003728FE"/>
    <w:rsid w:val="00375DA4"/>
    <w:rsid w:val="00375F51"/>
    <w:rsid w:val="00376C42"/>
    <w:rsid w:val="00377253"/>
    <w:rsid w:val="003809A6"/>
    <w:rsid w:val="0038160C"/>
    <w:rsid w:val="003817F0"/>
    <w:rsid w:val="00383152"/>
    <w:rsid w:val="00383636"/>
    <w:rsid w:val="00383AF0"/>
    <w:rsid w:val="0038409B"/>
    <w:rsid w:val="00386F18"/>
    <w:rsid w:val="00392C37"/>
    <w:rsid w:val="0039337F"/>
    <w:rsid w:val="00393B11"/>
    <w:rsid w:val="003967F5"/>
    <w:rsid w:val="00396842"/>
    <w:rsid w:val="00397D06"/>
    <w:rsid w:val="003A02F0"/>
    <w:rsid w:val="003A0A62"/>
    <w:rsid w:val="003A1768"/>
    <w:rsid w:val="003A24D3"/>
    <w:rsid w:val="003A2F76"/>
    <w:rsid w:val="003A402F"/>
    <w:rsid w:val="003A5001"/>
    <w:rsid w:val="003A5AD6"/>
    <w:rsid w:val="003A70BB"/>
    <w:rsid w:val="003A7B74"/>
    <w:rsid w:val="003B0944"/>
    <w:rsid w:val="003B220B"/>
    <w:rsid w:val="003B2B8A"/>
    <w:rsid w:val="003B2D9E"/>
    <w:rsid w:val="003B4200"/>
    <w:rsid w:val="003B4E76"/>
    <w:rsid w:val="003B5AB3"/>
    <w:rsid w:val="003B7673"/>
    <w:rsid w:val="003C14C7"/>
    <w:rsid w:val="003C446B"/>
    <w:rsid w:val="003C484E"/>
    <w:rsid w:val="003C48EF"/>
    <w:rsid w:val="003C4AC1"/>
    <w:rsid w:val="003C4E15"/>
    <w:rsid w:val="003C636A"/>
    <w:rsid w:val="003C6417"/>
    <w:rsid w:val="003C6A0B"/>
    <w:rsid w:val="003D18FC"/>
    <w:rsid w:val="003D3958"/>
    <w:rsid w:val="003D3F64"/>
    <w:rsid w:val="003D5046"/>
    <w:rsid w:val="003D61B1"/>
    <w:rsid w:val="003D643F"/>
    <w:rsid w:val="003D64F9"/>
    <w:rsid w:val="003D700B"/>
    <w:rsid w:val="003D72BC"/>
    <w:rsid w:val="003D7720"/>
    <w:rsid w:val="003D7F0B"/>
    <w:rsid w:val="003E15D9"/>
    <w:rsid w:val="003E19D8"/>
    <w:rsid w:val="003E1B96"/>
    <w:rsid w:val="003E34F8"/>
    <w:rsid w:val="003E4701"/>
    <w:rsid w:val="003E477B"/>
    <w:rsid w:val="003E4892"/>
    <w:rsid w:val="003E59A5"/>
    <w:rsid w:val="003E621D"/>
    <w:rsid w:val="003E6FF6"/>
    <w:rsid w:val="003F11DD"/>
    <w:rsid w:val="003F187C"/>
    <w:rsid w:val="003F27A0"/>
    <w:rsid w:val="003F480C"/>
    <w:rsid w:val="003F5403"/>
    <w:rsid w:val="003F6AFF"/>
    <w:rsid w:val="003F7C48"/>
    <w:rsid w:val="00401ABF"/>
    <w:rsid w:val="00404098"/>
    <w:rsid w:val="004046D1"/>
    <w:rsid w:val="004051B2"/>
    <w:rsid w:val="00406113"/>
    <w:rsid w:val="004107C9"/>
    <w:rsid w:val="00410B75"/>
    <w:rsid w:val="00411F8C"/>
    <w:rsid w:val="004120D9"/>
    <w:rsid w:val="004146F8"/>
    <w:rsid w:val="00414B5B"/>
    <w:rsid w:val="00414B64"/>
    <w:rsid w:val="004153CD"/>
    <w:rsid w:val="00415A7B"/>
    <w:rsid w:val="0041628F"/>
    <w:rsid w:val="0041722A"/>
    <w:rsid w:val="00420ECF"/>
    <w:rsid w:val="004212D8"/>
    <w:rsid w:val="004213C4"/>
    <w:rsid w:val="004237D1"/>
    <w:rsid w:val="00425532"/>
    <w:rsid w:val="00425775"/>
    <w:rsid w:val="0042691B"/>
    <w:rsid w:val="004306A6"/>
    <w:rsid w:val="00431456"/>
    <w:rsid w:val="004316E4"/>
    <w:rsid w:val="004319A9"/>
    <w:rsid w:val="00432FA8"/>
    <w:rsid w:val="00434124"/>
    <w:rsid w:val="00434399"/>
    <w:rsid w:val="0043471A"/>
    <w:rsid w:val="0043475E"/>
    <w:rsid w:val="00436F98"/>
    <w:rsid w:val="004411B4"/>
    <w:rsid w:val="004414FE"/>
    <w:rsid w:val="004425E5"/>
    <w:rsid w:val="004431F8"/>
    <w:rsid w:val="00444747"/>
    <w:rsid w:val="004448F5"/>
    <w:rsid w:val="00444A88"/>
    <w:rsid w:val="004453B3"/>
    <w:rsid w:val="00445EAC"/>
    <w:rsid w:val="00445FA6"/>
    <w:rsid w:val="0044630D"/>
    <w:rsid w:val="004473C1"/>
    <w:rsid w:val="004478D5"/>
    <w:rsid w:val="00451861"/>
    <w:rsid w:val="00451966"/>
    <w:rsid w:val="00451A15"/>
    <w:rsid w:val="00453178"/>
    <w:rsid w:val="004556BA"/>
    <w:rsid w:val="00457BBE"/>
    <w:rsid w:val="00460713"/>
    <w:rsid w:val="004608A4"/>
    <w:rsid w:val="00462BB4"/>
    <w:rsid w:val="00463242"/>
    <w:rsid w:val="0046674E"/>
    <w:rsid w:val="00467074"/>
    <w:rsid w:val="00470334"/>
    <w:rsid w:val="00470C53"/>
    <w:rsid w:val="00472543"/>
    <w:rsid w:val="00472FB8"/>
    <w:rsid w:val="004731CF"/>
    <w:rsid w:val="00473800"/>
    <w:rsid w:val="004739C6"/>
    <w:rsid w:val="00474D23"/>
    <w:rsid w:val="0047504C"/>
    <w:rsid w:val="0047536F"/>
    <w:rsid w:val="00475AF9"/>
    <w:rsid w:val="00476D39"/>
    <w:rsid w:val="00477114"/>
    <w:rsid w:val="0048025A"/>
    <w:rsid w:val="00480A45"/>
    <w:rsid w:val="00481037"/>
    <w:rsid w:val="004815D0"/>
    <w:rsid w:val="0048258F"/>
    <w:rsid w:val="004838F5"/>
    <w:rsid w:val="0048405A"/>
    <w:rsid w:val="0048593C"/>
    <w:rsid w:val="00486392"/>
    <w:rsid w:val="0048683D"/>
    <w:rsid w:val="004869B2"/>
    <w:rsid w:val="00490F76"/>
    <w:rsid w:val="00491547"/>
    <w:rsid w:val="00492DA0"/>
    <w:rsid w:val="00494445"/>
    <w:rsid w:val="004949D0"/>
    <w:rsid w:val="00494B1E"/>
    <w:rsid w:val="00494BE4"/>
    <w:rsid w:val="00494FCE"/>
    <w:rsid w:val="0049513E"/>
    <w:rsid w:val="00497BE3"/>
    <w:rsid w:val="004A193A"/>
    <w:rsid w:val="004A1D03"/>
    <w:rsid w:val="004A47FF"/>
    <w:rsid w:val="004A540C"/>
    <w:rsid w:val="004A6541"/>
    <w:rsid w:val="004A6BB9"/>
    <w:rsid w:val="004A709E"/>
    <w:rsid w:val="004A735B"/>
    <w:rsid w:val="004A7FF8"/>
    <w:rsid w:val="004B0569"/>
    <w:rsid w:val="004B1C1C"/>
    <w:rsid w:val="004B1C6C"/>
    <w:rsid w:val="004B2071"/>
    <w:rsid w:val="004B3488"/>
    <w:rsid w:val="004B3546"/>
    <w:rsid w:val="004B3699"/>
    <w:rsid w:val="004B3E23"/>
    <w:rsid w:val="004B44E1"/>
    <w:rsid w:val="004B5439"/>
    <w:rsid w:val="004B6E71"/>
    <w:rsid w:val="004B6F56"/>
    <w:rsid w:val="004C0464"/>
    <w:rsid w:val="004C0DD4"/>
    <w:rsid w:val="004C1E77"/>
    <w:rsid w:val="004C27C6"/>
    <w:rsid w:val="004C29A1"/>
    <w:rsid w:val="004C312E"/>
    <w:rsid w:val="004C56AD"/>
    <w:rsid w:val="004C6E48"/>
    <w:rsid w:val="004D046E"/>
    <w:rsid w:val="004D04F5"/>
    <w:rsid w:val="004D2AC3"/>
    <w:rsid w:val="004D3BDB"/>
    <w:rsid w:val="004D3FA5"/>
    <w:rsid w:val="004D4306"/>
    <w:rsid w:val="004D4CE4"/>
    <w:rsid w:val="004D4DE2"/>
    <w:rsid w:val="004D67FE"/>
    <w:rsid w:val="004D6F2F"/>
    <w:rsid w:val="004D7B08"/>
    <w:rsid w:val="004D7E07"/>
    <w:rsid w:val="004E211B"/>
    <w:rsid w:val="004E231B"/>
    <w:rsid w:val="004E280D"/>
    <w:rsid w:val="004E2B93"/>
    <w:rsid w:val="004E355E"/>
    <w:rsid w:val="004E360D"/>
    <w:rsid w:val="004E4ECA"/>
    <w:rsid w:val="004E5123"/>
    <w:rsid w:val="004E6044"/>
    <w:rsid w:val="004E665F"/>
    <w:rsid w:val="004E73F3"/>
    <w:rsid w:val="004E78F4"/>
    <w:rsid w:val="004F038C"/>
    <w:rsid w:val="004F0A5E"/>
    <w:rsid w:val="004F14FB"/>
    <w:rsid w:val="004F1AF8"/>
    <w:rsid w:val="004F2902"/>
    <w:rsid w:val="004F2C57"/>
    <w:rsid w:val="004F386A"/>
    <w:rsid w:val="004F3DFD"/>
    <w:rsid w:val="004F5892"/>
    <w:rsid w:val="004F62AD"/>
    <w:rsid w:val="004F762B"/>
    <w:rsid w:val="005026D6"/>
    <w:rsid w:val="00502EC2"/>
    <w:rsid w:val="0050313A"/>
    <w:rsid w:val="005031FE"/>
    <w:rsid w:val="005032C7"/>
    <w:rsid w:val="005037A7"/>
    <w:rsid w:val="00506725"/>
    <w:rsid w:val="00506F47"/>
    <w:rsid w:val="00510BEA"/>
    <w:rsid w:val="00511995"/>
    <w:rsid w:val="00512756"/>
    <w:rsid w:val="00513B5B"/>
    <w:rsid w:val="00514ADA"/>
    <w:rsid w:val="00520745"/>
    <w:rsid w:val="00520E78"/>
    <w:rsid w:val="00521A8F"/>
    <w:rsid w:val="00521DA3"/>
    <w:rsid w:val="00521FBE"/>
    <w:rsid w:val="00523680"/>
    <w:rsid w:val="00523995"/>
    <w:rsid w:val="0052434E"/>
    <w:rsid w:val="00524B8D"/>
    <w:rsid w:val="00524DE4"/>
    <w:rsid w:val="00524E77"/>
    <w:rsid w:val="005250F0"/>
    <w:rsid w:val="00526331"/>
    <w:rsid w:val="00526996"/>
    <w:rsid w:val="00527456"/>
    <w:rsid w:val="005274F2"/>
    <w:rsid w:val="00527739"/>
    <w:rsid w:val="00530341"/>
    <w:rsid w:val="00532919"/>
    <w:rsid w:val="00532F66"/>
    <w:rsid w:val="005331C7"/>
    <w:rsid w:val="0053439E"/>
    <w:rsid w:val="00534B36"/>
    <w:rsid w:val="0053589B"/>
    <w:rsid w:val="0054113A"/>
    <w:rsid w:val="00542FB8"/>
    <w:rsid w:val="00543325"/>
    <w:rsid w:val="00543B83"/>
    <w:rsid w:val="005457F8"/>
    <w:rsid w:val="0054586C"/>
    <w:rsid w:val="00546DA6"/>
    <w:rsid w:val="00546DC0"/>
    <w:rsid w:val="00547E1F"/>
    <w:rsid w:val="00550110"/>
    <w:rsid w:val="005518A0"/>
    <w:rsid w:val="0055220B"/>
    <w:rsid w:val="0055282F"/>
    <w:rsid w:val="00554EEF"/>
    <w:rsid w:val="00561E2B"/>
    <w:rsid w:val="005620A2"/>
    <w:rsid w:val="00565F03"/>
    <w:rsid w:val="00566645"/>
    <w:rsid w:val="00567C19"/>
    <w:rsid w:val="00570110"/>
    <w:rsid w:val="00570155"/>
    <w:rsid w:val="00571095"/>
    <w:rsid w:val="00571B27"/>
    <w:rsid w:val="0057292D"/>
    <w:rsid w:val="005738DA"/>
    <w:rsid w:val="00574DC1"/>
    <w:rsid w:val="00577318"/>
    <w:rsid w:val="00577423"/>
    <w:rsid w:val="00581781"/>
    <w:rsid w:val="00581C3D"/>
    <w:rsid w:val="00581CE0"/>
    <w:rsid w:val="0058201B"/>
    <w:rsid w:val="005830FB"/>
    <w:rsid w:val="0058311D"/>
    <w:rsid w:val="00583312"/>
    <w:rsid w:val="005838F7"/>
    <w:rsid w:val="00583C29"/>
    <w:rsid w:val="005869FD"/>
    <w:rsid w:val="00586A3D"/>
    <w:rsid w:val="00586D05"/>
    <w:rsid w:val="00590A5D"/>
    <w:rsid w:val="00592856"/>
    <w:rsid w:val="00592FB5"/>
    <w:rsid w:val="00593CF9"/>
    <w:rsid w:val="00594049"/>
    <w:rsid w:val="00594371"/>
    <w:rsid w:val="00597A63"/>
    <w:rsid w:val="005A01E4"/>
    <w:rsid w:val="005A0422"/>
    <w:rsid w:val="005A1756"/>
    <w:rsid w:val="005A19E1"/>
    <w:rsid w:val="005A25D0"/>
    <w:rsid w:val="005A45B8"/>
    <w:rsid w:val="005A6163"/>
    <w:rsid w:val="005A6197"/>
    <w:rsid w:val="005A6999"/>
    <w:rsid w:val="005A7842"/>
    <w:rsid w:val="005A7F8F"/>
    <w:rsid w:val="005B077F"/>
    <w:rsid w:val="005B0DA4"/>
    <w:rsid w:val="005B17B9"/>
    <w:rsid w:val="005B2635"/>
    <w:rsid w:val="005B6700"/>
    <w:rsid w:val="005B6DA7"/>
    <w:rsid w:val="005B7AB0"/>
    <w:rsid w:val="005B7EB7"/>
    <w:rsid w:val="005B7EDE"/>
    <w:rsid w:val="005C07DE"/>
    <w:rsid w:val="005C0B5F"/>
    <w:rsid w:val="005C21A9"/>
    <w:rsid w:val="005C46B7"/>
    <w:rsid w:val="005C47AA"/>
    <w:rsid w:val="005C648E"/>
    <w:rsid w:val="005C6508"/>
    <w:rsid w:val="005C6A8E"/>
    <w:rsid w:val="005C6F6E"/>
    <w:rsid w:val="005D1211"/>
    <w:rsid w:val="005D1B98"/>
    <w:rsid w:val="005D24C2"/>
    <w:rsid w:val="005D2D8A"/>
    <w:rsid w:val="005D4B9A"/>
    <w:rsid w:val="005D5539"/>
    <w:rsid w:val="005D5560"/>
    <w:rsid w:val="005D7481"/>
    <w:rsid w:val="005D74AD"/>
    <w:rsid w:val="005D7FA6"/>
    <w:rsid w:val="005E0E0D"/>
    <w:rsid w:val="005E10FA"/>
    <w:rsid w:val="005E449C"/>
    <w:rsid w:val="005F18E2"/>
    <w:rsid w:val="005F1C15"/>
    <w:rsid w:val="005F1CF8"/>
    <w:rsid w:val="005F1DD5"/>
    <w:rsid w:val="005F3B2C"/>
    <w:rsid w:val="005F3F34"/>
    <w:rsid w:val="005F5D9F"/>
    <w:rsid w:val="005F62E6"/>
    <w:rsid w:val="005F655E"/>
    <w:rsid w:val="005F6D3A"/>
    <w:rsid w:val="00600370"/>
    <w:rsid w:val="00600441"/>
    <w:rsid w:val="00602843"/>
    <w:rsid w:val="00602A87"/>
    <w:rsid w:val="006050B1"/>
    <w:rsid w:val="006053F7"/>
    <w:rsid w:val="0060631F"/>
    <w:rsid w:val="00606466"/>
    <w:rsid w:val="00606529"/>
    <w:rsid w:val="00606F4E"/>
    <w:rsid w:val="00607260"/>
    <w:rsid w:val="00607466"/>
    <w:rsid w:val="00607EAA"/>
    <w:rsid w:val="0061129A"/>
    <w:rsid w:val="00611716"/>
    <w:rsid w:val="00611DD4"/>
    <w:rsid w:val="006137A0"/>
    <w:rsid w:val="00613945"/>
    <w:rsid w:val="00614F4C"/>
    <w:rsid w:val="0061511A"/>
    <w:rsid w:val="00616499"/>
    <w:rsid w:val="006175B4"/>
    <w:rsid w:val="0062289D"/>
    <w:rsid w:val="00622C1C"/>
    <w:rsid w:val="00622D73"/>
    <w:rsid w:val="00622F4E"/>
    <w:rsid w:val="00624058"/>
    <w:rsid w:val="006261A4"/>
    <w:rsid w:val="006268E3"/>
    <w:rsid w:val="00626D45"/>
    <w:rsid w:val="00627193"/>
    <w:rsid w:val="0063008E"/>
    <w:rsid w:val="00631B92"/>
    <w:rsid w:val="00632AE7"/>
    <w:rsid w:val="00632CBC"/>
    <w:rsid w:val="00632CF1"/>
    <w:rsid w:val="006333C3"/>
    <w:rsid w:val="00633657"/>
    <w:rsid w:val="006345C8"/>
    <w:rsid w:val="0063467F"/>
    <w:rsid w:val="006347EE"/>
    <w:rsid w:val="0063744F"/>
    <w:rsid w:val="0064001C"/>
    <w:rsid w:val="00640314"/>
    <w:rsid w:val="006409FC"/>
    <w:rsid w:val="00640A01"/>
    <w:rsid w:val="0064173B"/>
    <w:rsid w:val="0064266B"/>
    <w:rsid w:val="00642DB1"/>
    <w:rsid w:val="0064512D"/>
    <w:rsid w:val="00645497"/>
    <w:rsid w:val="006456E3"/>
    <w:rsid w:val="00645718"/>
    <w:rsid w:val="00646518"/>
    <w:rsid w:val="00651666"/>
    <w:rsid w:val="0065208F"/>
    <w:rsid w:val="00653230"/>
    <w:rsid w:val="00653C47"/>
    <w:rsid w:val="006545D4"/>
    <w:rsid w:val="00655168"/>
    <w:rsid w:val="006557DC"/>
    <w:rsid w:val="00656F55"/>
    <w:rsid w:val="006575C8"/>
    <w:rsid w:val="00657E5E"/>
    <w:rsid w:val="00660F14"/>
    <w:rsid w:val="006611C6"/>
    <w:rsid w:val="00661231"/>
    <w:rsid w:val="00661365"/>
    <w:rsid w:val="0066178B"/>
    <w:rsid w:val="00662947"/>
    <w:rsid w:val="00663302"/>
    <w:rsid w:val="00663C79"/>
    <w:rsid w:val="00663E63"/>
    <w:rsid w:val="00663FD5"/>
    <w:rsid w:val="006655CA"/>
    <w:rsid w:val="00665A00"/>
    <w:rsid w:val="006709C8"/>
    <w:rsid w:val="00671512"/>
    <w:rsid w:val="00672213"/>
    <w:rsid w:val="006722F1"/>
    <w:rsid w:val="006756E4"/>
    <w:rsid w:val="006758A1"/>
    <w:rsid w:val="006769BA"/>
    <w:rsid w:val="00676AD3"/>
    <w:rsid w:val="00676BBA"/>
    <w:rsid w:val="00681BF1"/>
    <w:rsid w:val="00682366"/>
    <w:rsid w:val="006824B8"/>
    <w:rsid w:val="00682825"/>
    <w:rsid w:val="00683914"/>
    <w:rsid w:val="0068464E"/>
    <w:rsid w:val="006846DC"/>
    <w:rsid w:val="006862BF"/>
    <w:rsid w:val="00686F18"/>
    <w:rsid w:val="006871D2"/>
    <w:rsid w:val="0069088D"/>
    <w:rsid w:val="00691042"/>
    <w:rsid w:val="00691C32"/>
    <w:rsid w:val="00692370"/>
    <w:rsid w:val="0069242F"/>
    <w:rsid w:val="006924D8"/>
    <w:rsid w:val="00692CE4"/>
    <w:rsid w:val="00693340"/>
    <w:rsid w:val="00693B00"/>
    <w:rsid w:val="00693C5D"/>
    <w:rsid w:val="0069490A"/>
    <w:rsid w:val="00695536"/>
    <w:rsid w:val="006A0F52"/>
    <w:rsid w:val="006A1D35"/>
    <w:rsid w:val="006A2515"/>
    <w:rsid w:val="006A3942"/>
    <w:rsid w:val="006A4577"/>
    <w:rsid w:val="006A599F"/>
    <w:rsid w:val="006A5AA2"/>
    <w:rsid w:val="006A5BFB"/>
    <w:rsid w:val="006A5CF2"/>
    <w:rsid w:val="006A63D6"/>
    <w:rsid w:val="006A6FF1"/>
    <w:rsid w:val="006A7961"/>
    <w:rsid w:val="006A7AC4"/>
    <w:rsid w:val="006A7B65"/>
    <w:rsid w:val="006A7BA0"/>
    <w:rsid w:val="006B3377"/>
    <w:rsid w:val="006B412B"/>
    <w:rsid w:val="006B4B57"/>
    <w:rsid w:val="006B730C"/>
    <w:rsid w:val="006C01C7"/>
    <w:rsid w:val="006C072A"/>
    <w:rsid w:val="006C11B7"/>
    <w:rsid w:val="006C1999"/>
    <w:rsid w:val="006C1F77"/>
    <w:rsid w:val="006C200C"/>
    <w:rsid w:val="006C4093"/>
    <w:rsid w:val="006C4AFE"/>
    <w:rsid w:val="006C5391"/>
    <w:rsid w:val="006C60DA"/>
    <w:rsid w:val="006C726E"/>
    <w:rsid w:val="006C7457"/>
    <w:rsid w:val="006C7CBD"/>
    <w:rsid w:val="006D14C1"/>
    <w:rsid w:val="006D1BB7"/>
    <w:rsid w:val="006D1C01"/>
    <w:rsid w:val="006D20B7"/>
    <w:rsid w:val="006D262C"/>
    <w:rsid w:val="006D3CD0"/>
    <w:rsid w:val="006D410F"/>
    <w:rsid w:val="006D6023"/>
    <w:rsid w:val="006D6943"/>
    <w:rsid w:val="006D695E"/>
    <w:rsid w:val="006D72F5"/>
    <w:rsid w:val="006D7D65"/>
    <w:rsid w:val="006E04F1"/>
    <w:rsid w:val="006E2965"/>
    <w:rsid w:val="006E2E7D"/>
    <w:rsid w:val="006E3D2C"/>
    <w:rsid w:val="006E3EC9"/>
    <w:rsid w:val="006E5C27"/>
    <w:rsid w:val="006E601F"/>
    <w:rsid w:val="006F051E"/>
    <w:rsid w:val="006F169D"/>
    <w:rsid w:val="006F1E19"/>
    <w:rsid w:val="006F2528"/>
    <w:rsid w:val="006F286E"/>
    <w:rsid w:val="006F32DA"/>
    <w:rsid w:val="006F4B95"/>
    <w:rsid w:val="006F5097"/>
    <w:rsid w:val="006F5786"/>
    <w:rsid w:val="006F5C4E"/>
    <w:rsid w:val="006F5D78"/>
    <w:rsid w:val="006F74F7"/>
    <w:rsid w:val="006F7525"/>
    <w:rsid w:val="00700723"/>
    <w:rsid w:val="00701F6E"/>
    <w:rsid w:val="00703531"/>
    <w:rsid w:val="007035EB"/>
    <w:rsid w:val="00705C4D"/>
    <w:rsid w:val="00706785"/>
    <w:rsid w:val="00706DA6"/>
    <w:rsid w:val="0070762B"/>
    <w:rsid w:val="00707A55"/>
    <w:rsid w:val="007101EF"/>
    <w:rsid w:val="007115F0"/>
    <w:rsid w:val="00712D7B"/>
    <w:rsid w:val="007144C1"/>
    <w:rsid w:val="00715276"/>
    <w:rsid w:val="007155FA"/>
    <w:rsid w:val="00715671"/>
    <w:rsid w:val="0071622E"/>
    <w:rsid w:val="00717248"/>
    <w:rsid w:val="00720939"/>
    <w:rsid w:val="0072291E"/>
    <w:rsid w:val="00722AAB"/>
    <w:rsid w:val="0072346F"/>
    <w:rsid w:val="00724394"/>
    <w:rsid w:val="007245B3"/>
    <w:rsid w:val="00724CCD"/>
    <w:rsid w:val="007256DB"/>
    <w:rsid w:val="00725CE5"/>
    <w:rsid w:val="0072653D"/>
    <w:rsid w:val="00727508"/>
    <w:rsid w:val="00727A03"/>
    <w:rsid w:val="007300BA"/>
    <w:rsid w:val="00730A59"/>
    <w:rsid w:val="00731A4D"/>
    <w:rsid w:val="00731C19"/>
    <w:rsid w:val="007320E7"/>
    <w:rsid w:val="007325C0"/>
    <w:rsid w:val="0073328C"/>
    <w:rsid w:val="007337C5"/>
    <w:rsid w:val="007348D8"/>
    <w:rsid w:val="007364DE"/>
    <w:rsid w:val="0073668C"/>
    <w:rsid w:val="00737C2C"/>
    <w:rsid w:val="007401AF"/>
    <w:rsid w:val="00741897"/>
    <w:rsid w:val="0074226A"/>
    <w:rsid w:val="00742919"/>
    <w:rsid w:val="00743918"/>
    <w:rsid w:val="00744923"/>
    <w:rsid w:val="00745472"/>
    <w:rsid w:val="00746E66"/>
    <w:rsid w:val="00747454"/>
    <w:rsid w:val="00747CD3"/>
    <w:rsid w:val="00750453"/>
    <w:rsid w:val="00750C1D"/>
    <w:rsid w:val="00750CFE"/>
    <w:rsid w:val="00750F20"/>
    <w:rsid w:val="007512A0"/>
    <w:rsid w:val="0075434E"/>
    <w:rsid w:val="007543E0"/>
    <w:rsid w:val="00754BD5"/>
    <w:rsid w:val="00755F57"/>
    <w:rsid w:val="00756316"/>
    <w:rsid w:val="00761520"/>
    <w:rsid w:val="007616A2"/>
    <w:rsid w:val="00764B37"/>
    <w:rsid w:val="00764B77"/>
    <w:rsid w:val="00764FAC"/>
    <w:rsid w:val="00767971"/>
    <w:rsid w:val="007708F7"/>
    <w:rsid w:val="00771421"/>
    <w:rsid w:val="00771C32"/>
    <w:rsid w:val="00772F67"/>
    <w:rsid w:val="00774778"/>
    <w:rsid w:val="00775AAA"/>
    <w:rsid w:val="00775CF8"/>
    <w:rsid w:val="007763DC"/>
    <w:rsid w:val="00780135"/>
    <w:rsid w:val="00780FD4"/>
    <w:rsid w:val="007815BF"/>
    <w:rsid w:val="00781D4C"/>
    <w:rsid w:val="00782D65"/>
    <w:rsid w:val="0078330B"/>
    <w:rsid w:val="00784170"/>
    <w:rsid w:val="00784DC8"/>
    <w:rsid w:val="00784F0B"/>
    <w:rsid w:val="0078559D"/>
    <w:rsid w:val="0078604D"/>
    <w:rsid w:val="007862F9"/>
    <w:rsid w:val="007863A7"/>
    <w:rsid w:val="007906EA"/>
    <w:rsid w:val="007908BB"/>
    <w:rsid w:val="00790F3B"/>
    <w:rsid w:val="007914E8"/>
    <w:rsid w:val="0079253B"/>
    <w:rsid w:val="00792F5C"/>
    <w:rsid w:val="00795683"/>
    <w:rsid w:val="00795CEF"/>
    <w:rsid w:val="00797D05"/>
    <w:rsid w:val="007A1BBC"/>
    <w:rsid w:val="007A43A2"/>
    <w:rsid w:val="007A5199"/>
    <w:rsid w:val="007A61B7"/>
    <w:rsid w:val="007A748C"/>
    <w:rsid w:val="007A7660"/>
    <w:rsid w:val="007A7841"/>
    <w:rsid w:val="007A7CA7"/>
    <w:rsid w:val="007B1CBD"/>
    <w:rsid w:val="007B1E6C"/>
    <w:rsid w:val="007B2809"/>
    <w:rsid w:val="007B5138"/>
    <w:rsid w:val="007B542C"/>
    <w:rsid w:val="007B5878"/>
    <w:rsid w:val="007B59E4"/>
    <w:rsid w:val="007B5DCC"/>
    <w:rsid w:val="007B6647"/>
    <w:rsid w:val="007B7049"/>
    <w:rsid w:val="007C0650"/>
    <w:rsid w:val="007C1909"/>
    <w:rsid w:val="007C1CF2"/>
    <w:rsid w:val="007C20A3"/>
    <w:rsid w:val="007C291E"/>
    <w:rsid w:val="007C32F3"/>
    <w:rsid w:val="007C3414"/>
    <w:rsid w:val="007C3B06"/>
    <w:rsid w:val="007C4DF9"/>
    <w:rsid w:val="007C53E5"/>
    <w:rsid w:val="007C6722"/>
    <w:rsid w:val="007C6B84"/>
    <w:rsid w:val="007C71DF"/>
    <w:rsid w:val="007C7895"/>
    <w:rsid w:val="007C7D91"/>
    <w:rsid w:val="007D04DA"/>
    <w:rsid w:val="007D063E"/>
    <w:rsid w:val="007D2CBC"/>
    <w:rsid w:val="007D3CEE"/>
    <w:rsid w:val="007D465C"/>
    <w:rsid w:val="007D570D"/>
    <w:rsid w:val="007D58C7"/>
    <w:rsid w:val="007D5A4A"/>
    <w:rsid w:val="007D5DD4"/>
    <w:rsid w:val="007D62CF"/>
    <w:rsid w:val="007E0611"/>
    <w:rsid w:val="007E0BE7"/>
    <w:rsid w:val="007E103C"/>
    <w:rsid w:val="007E17A3"/>
    <w:rsid w:val="007E2306"/>
    <w:rsid w:val="007E3D0F"/>
    <w:rsid w:val="007E42A2"/>
    <w:rsid w:val="007E591B"/>
    <w:rsid w:val="007E5B7D"/>
    <w:rsid w:val="007E68B7"/>
    <w:rsid w:val="007F0D07"/>
    <w:rsid w:val="007F0E09"/>
    <w:rsid w:val="007F13B1"/>
    <w:rsid w:val="007F187B"/>
    <w:rsid w:val="007F2265"/>
    <w:rsid w:val="007F2CE5"/>
    <w:rsid w:val="007F35E3"/>
    <w:rsid w:val="007F3F32"/>
    <w:rsid w:val="007F4A31"/>
    <w:rsid w:val="00800627"/>
    <w:rsid w:val="00800FA8"/>
    <w:rsid w:val="0080182E"/>
    <w:rsid w:val="008021AA"/>
    <w:rsid w:val="00802CF7"/>
    <w:rsid w:val="0080310C"/>
    <w:rsid w:val="008039B1"/>
    <w:rsid w:val="00806040"/>
    <w:rsid w:val="008068B4"/>
    <w:rsid w:val="00806AAF"/>
    <w:rsid w:val="00807329"/>
    <w:rsid w:val="008118F2"/>
    <w:rsid w:val="00812FF0"/>
    <w:rsid w:val="0081437A"/>
    <w:rsid w:val="00814782"/>
    <w:rsid w:val="00815C2F"/>
    <w:rsid w:val="008162C0"/>
    <w:rsid w:val="00816BD4"/>
    <w:rsid w:val="00817507"/>
    <w:rsid w:val="00817E7A"/>
    <w:rsid w:val="00822C9E"/>
    <w:rsid w:val="008240F4"/>
    <w:rsid w:val="00824900"/>
    <w:rsid w:val="008257D5"/>
    <w:rsid w:val="00825A65"/>
    <w:rsid w:val="00826023"/>
    <w:rsid w:val="00826FB5"/>
    <w:rsid w:val="008279C5"/>
    <w:rsid w:val="0083050D"/>
    <w:rsid w:val="0083088F"/>
    <w:rsid w:val="0083214A"/>
    <w:rsid w:val="00832FD0"/>
    <w:rsid w:val="00834C15"/>
    <w:rsid w:val="00834E00"/>
    <w:rsid w:val="00834FFA"/>
    <w:rsid w:val="00835F89"/>
    <w:rsid w:val="00836F79"/>
    <w:rsid w:val="008370CF"/>
    <w:rsid w:val="008370FC"/>
    <w:rsid w:val="008378E2"/>
    <w:rsid w:val="008403FB"/>
    <w:rsid w:val="0084061D"/>
    <w:rsid w:val="008415E7"/>
    <w:rsid w:val="00846A80"/>
    <w:rsid w:val="00847CEF"/>
    <w:rsid w:val="0085268C"/>
    <w:rsid w:val="00854A7E"/>
    <w:rsid w:val="00856D85"/>
    <w:rsid w:val="008576CF"/>
    <w:rsid w:val="00861441"/>
    <w:rsid w:val="0086152B"/>
    <w:rsid w:val="00862BDC"/>
    <w:rsid w:val="0086372F"/>
    <w:rsid w:val="0086380C"/>
    <w:rsid w:val="00864F60"/>
    <w:rsid w:val="00865481"/>
    <w:rsid w:val="00867466"/>
    <w:rsid w:val="008700E8"/>
    <w:rsid w:val="00870219"/>
    <w:rsid w:val="0087140A"/>
    <w:rsid w:val="00871DAC"/>
    <w:rsid w:val="0087225A"/>
    <w:rsid w:val="00874597"/>
    <w:rsid w:val="008749E0"/>
    <w:rsid w:val="00874CB2"/>
    <w:rsid w:val="00875AC1"/>
    <w:rsid w:val="00876036"/>
    <w:rsid w:val="00876107"/>
    <w:rsid w:val="00876C3A"/>
    <w:rsid w:val="00877014"/>
    <w:rsid w:val="008774EB"/>
    <w:rsid w:val="00880ADD"/>
    <w:rsid w:val="00881F5A"/>
    <w:rsid w:val="008878F0"/>
    <w:rsid w:val="00887992"/>
    <w:rsid w:val="00890877"/>
    <w:rsid w:val="00890F10"/>
    <w:rsid w:val="00890F43"/>
    <w:rsid w:val="00891216"/>
    <w:rsid w:val="00893B22"/>
    <w:rsid w:val="00893D02"/>
    <w:rsid w:val="00894409"/>
    <w:rsid w:val="008954C8"/>
    <w:rsid w:val="00896777"/>
    <w:rsid w:val="00896F4C"/>
    <w:rsid w:val="00897105"/>
    <w:rsid w:val="00897B12"/>
    <w:rsid w:val="008A0509"/>
    <w:rsid w:val="008A363C"/>
    <w:rsid w:val="008A3990"/>
    <w:rsid w:val="008A53E1"/>
    <w:rsid w:val="008A5859"/>
    <w:rsid w:val="008A5D67"/>
    <w:rsid w:val="008A6404"/>
    <w:rsid w:val="008A684B"/>
    <w:rsid w:val="008B0F15"/>
    <w:rsid w:val="008B0FE6"/>
    <w:rsid w:val="008B1399"/>
    <w:rsid w:val="008B3E78"/>
    <w:rsid w:val="008B4447"/>
    <w:rsid w:val="008B452D"/>
    <w:rsid w:val="008B66CC"/>
    <w:rsid w:val="008B6CF2"/>
    <w:rsid w:val="008C3317"/>
    <w:rsid w:val="008C353E"/>
    <w:rsid w:val="008C3C46"/>
    <w:rsid w:val="008C4D44"/>
    <w:rsid w:val="008C5119"/>
    <w:rsid w:val="008C5AD8"/>
    <w:rsid w:val="008C6147"/>
    <w:rsid w:val="008C64D1"/>
    <w:rsid w:val="008D0A8C"/>
    <w:rsid w:val="008D10C8"/>
    <w:rsid w:val="008D2D37"/>
    <w:rsid w:val="008D383A"/>
    <w:rsid w:val="008D41EC"/>
    <w:rsid w:val="008D4DE2"/>
    <w:rsid w:val="008D5A21"/>
    <w:rsid w:val="008D73AD"/>
    <w:rsid w:val="008D7411"/>
    <w:rsid w:val="008E0576"/>
    <w:rsid w:val="008E242B"/>
    <w:rsid w:val="008E2636"/>
    <w:rsid w:val="008E2DEC"/>
    <w:rsid w:val="008E447F"/>
    <w:rsid w:val="008E4A59"/>
    <w:rsid w:val="008E6833"/>
    <w:rsid w:val="008E7EF9"/>
    <w:rsid w:val="008F1BB0"/>
    <w:rsid w:val="008F22D9"/>
    <w:rsid w:val="008F2BC4"/>
    <w:rsid w:val="008F5070"/>
    <w:rsid w:val="008F5865"/>
    <w:rsid w:val="008F58CF"/>
    <w:rsid w:val="008F7552"/>
    <w:rsid w:val="0090150A"/>
    <w:rsid w:val="009016A3"/>
    <w:rsid w:val="00902CBE"/>
    <w:rsid w:val="00904078"/>
    <w:rsid w:val="00904339"/>
    <w:rsid w:val="00904CD8"/>
    <w:rsid w:val="00905CD2"/>
    <w:rsid w:val="009061D6"/>
    <w:rsid w:val="009069E3"/>
    <w:rsid w:val="00907604"/>
    <w:rsid w:val="00910138"/>
    <w:rsid w:val="00911087"/>
    <w:rsid w:val="00911A37"/>
    <w:rsid w:val="00912285"/>
    <w:rsid w:val="00912D33"/>
    <w:rsid w:val="0091304B"/>
    <w:rsid w:val="009131F9"/>
    <w:rsid w:val="00914813"/>
    <w:rsid w:val="00914DFB"/>
    <w:rsid w:val="00915C79"/>
    <w:rsid w:val="0091713B"/>
    <w:rsid w:val="00917E42"/>
    <w:rsid w:val="00920999"/>
    <w:rsid w:val="00920DEB"/>
    <w:rsid w:val="009216A2"/>
    <w:rsid w:val="00922A99"/>
    <w:rsid w:val="00923586"/>
    <w:rsid w:val="00923F4C"/>
    <w:rsid w:val="0092602D"/>
    <w:rsid w:val="0092621D"/>
    <w:rsid w:val="00930B09"/>
    <w:rsid w:val="00931502"/>
    <w:rsid w:val="009315F5"/>
    <w:rsid w:val="00933E3F"/>
    <w:rsid w:val="00933F19"/>
    <w:rsid w:val="00934E40"/>
    <w:rsid w:val="00935352"/>
    <w:rsid w:val="0094008F"/>
    <w:rsid w:val="00941282"/>
    <w:rsid w:val="00941ED3"/>
    <w:rsid w:val="0094229D"/>
    <w:rsid w:val="009467F4"/>
    <w:rsid w:val="0094737A"/>
    <w:rsid w:val="00950151"/>
    <w:rsid w:val="0095063C"/>
    <w:rsid w:val="00951008"/>
    <w:rsid w:val="00952426"/>
    <w:rsid w:val="009528FC"/>
    <w:rsid w:val="00952E94"/>
    <w:rsid w:val="00953CDC"/>
    <w:rsid w:val="00953E4A"/>
    <w:rsid w:val="00954D84"/>
    <w:rsid w:val="00954EFC"/>
    <w:rsid w:val="0095646A"/>
    <w:rsid w:val="009568AE"/>
    <w:rsid w:val="009574AF"/>
    <w:rsid w:val="00957760"/>
    <w:rsid w:val="00957C38"/>
    <w:rsid w:val="00957EB2"/>
    <w:rsid w:val="009611E7"/>
    <w:rsid w:val="009613C3"/>
    <w:rsid w:val="0096230D"/>
    <w:rsid w:val="00962989"/>
    <w:rsid w:val="00962E0C"/>
    <w:rsid w:val="00963CE9"/>
    <w:rsid w:val="009647EC"/>
    <w:rsid w:val="009657F3"/>
    <w:rsid w:val="0096585B"/>
    <w:rsid w:val="00965BFE"/>
    <w:rsid w:val="00965E38"/>
    <w:rsid w:val="00966FB4"/>
    <w:rsid w:val="00967B1C"/>
    <w:rsid w:val="00967C21"/>
    <w:rsid w:val="00970060"/>
    <w:rsid w:val="00970209"/>
    <w:rsid w:val="0097183D"/>
    <w:rsid w:val="009718BB"/>
    <w:rsid w:val="00973756"/>
    <w:rsid w:val="00973CA0"/>
    <w:rsid w:val="00974079"/>
    <w:rsid w:val="009745AE"/>
    <w:rsid w:val="009755A3"/>
    <w:rsid w:val="00975628"/>
    <w:rsid w:val="009758E8"/>
    <w:rsid w:val="00976BCB"/>
    <w:rsid w:val="0097729E"/>
    <w:rsid w:val="00980680"/>
    <w:rsid w:val="00980ADC"/>
    <w:rsid w:val="009814F8"/>
    <w:rsid w:val="0098152F"/>
    <w:rsid w:val="00981737"/>
    <w:rsid w:val="00981AE2"/>
    <w:rsid w:val="00982E0C"/>
    <w:rsid w:val="0098309B"/>
    <w:rsid w:val="00983524"/>
    <w:rsid w:val="00983828"/>
    <w:rsid w:val="0098533C"/>
    <w:rsid w:val="00985C01"/>
    <w:rsid w:val="0099047F"/>
    <w:rsid w:val="00991759"/>
    <w:rsid w:val="0099185F"/>
    <w:rsid w:val="00992396"/>
    <w:rsid w:val="00992541"/>
    <w:rsid w:val="00992B46"/>
    <w:rsid w:val="0099427F"/>
    <w:rsid w:val="009943D9"/>
    <w:rsid w:val="009947A6"/>
    <w:rsid w:val="00995032"/>
    <w:rsid w:val="009956BD"/>
    <w:rsid w:val="0099578F"/>
    <w:rsid w:val="0099587D"/>
    <w:rsid w:val="00996C16"/>
    <w:rsid w:val="009977A8"/>
    <w:rsid w:val="009A018E"/>
    <w:rsid w:val="009A0D9F"/>
    <w:rsid w:val="009A2E43"/>
    <w:rsid w:val="009A4129"/>
    <w:rsid w:val="009A56B9"/>
    <w:rsid w:val="009A6273"/>
    <w:rsid w:val="009A6A39"/>
    <w:rsid w:val="009A7BF3"/>
    <w:rsid w:val="009B24D3"/>
    <w:rsid w:val="009B2CFF"/>
    <w:rsid w:val="009B3267"/>
    <w:rsid w:val="009B3EF0"/>
    <w:rsid w:val="009B4455"/>
    <w:rsid w:val="009B4898"/>
    <w:rsid w:val="009B52CA"/>
    <w:rsid w:val="009B63DA"/>
    <w:rsid w:val="009B6B3D"/>
    <w:rsid w:val="009B7426"/>
    <w:rsid w:val="009C0191"/>
    <w:rsid w:val="009C0452"/>
    <w:rsid w:val="009C0C16"/>
    <w:rsid w:val="009C0F07"/>
    <w:rsid w:val="009C306E"/>
    <w:rsid w:val="009C3B7D"/>
    <w:rsid w:val="009C7368"/>
    <w:rsid w:val="009C7444"/>
    <w:rsid w:val="009C7549"/>
    <w:rsid w:val="009C7804"/>
    <w:rsid w:val="009C7BE8"/>
    <w:rsid w:val="009C7D6E"/>
    <w:rsid w:val="009C7D83"/>
    <w:rsid w:val="009D0225"/>
    <w:rsid w:val="009D4FD5"/>
    <w:rsid w:val="009D60D9"/>
    <w:rsid w:val="009D65A9"/>
    <w:rsid w:val="009D6763"/>
    <w:rsid w:val="009D6A0D"/>
    <w:rsid w:val="009D6F2C"/>
    <w:rsid w:val="009E0A13"/>
    <w:rsid w:val="009E2C68"/>
    <w:rsid w:val="009E317C"/>
    <w:rsid w:val="009E358E"/>
    <w:rsid w:val="009E3D84"/>
    <w:rsid w:val="009E55C7"/>
    <w:rsid w:val="009E5875"/>
    <w:rsid w:val="009E5DE6"/>
    <w:rsid w:val="009F19CF"/>
    <w:rsid w:val="009F1A9E"/>
    <w:rsid w:val="009F239B"/>
    <w:rsid w:val="009F45B6"/>
    <w:rsid w:val="009F6E6D"/>
    <w:rsid w:val="00A010E7"/>
    <w:rsid w:val="00A02436"/>
    <w:rsid w:val="00A04BB8"/>
    <w:rsid w:val="00A058EA"/>
    <w:rsid w:val="00A060FD"/>
    <w:rsid w:val="00A0702B"/>
    <w:rsid w:val="00A075AA"/>
    <w:rsid w:val="00A107E0"/>
    <w:rsid w:val="00A10A42"/>
    <w:rsid w:val="00A10D8A"/>
    <w:rsid w:val="00A1218C"/>
    <w:rsid w:val="00A128B9"/>
    <w:rsid w:val="00A128E2"/>
    <w:rsid w:val="00A12ACD"/>
    <w:rsid w:val="00A12E04"/>
    <w:rsid w:val="00A13DCA"/>
    <w:rsid w:val="00A14D0D"/>
    <w:rsid w:val="00A15C0C"/>
    <w:rsid w:val="00A16151"/>
    <w:rsid w:val="00A164FC"/>
    <w:rsid w:val="00A16809"/>
    <w:rsid w:val="00A17174"/>
    <w:rsid w:val="00A175D2"/>
    <w:rsid w:val="00A179CE"/>
    <w:rsid w:val="00A17D5A"/>
    <w:rsid w:val="00A17F82"/>
    <w:rsid w:val="00A211A3"/>
    <w:rsid w:val="00A22F47"/>
    <w:rsid w:val="00A238B5"/>
    <w:rsid w:val="00A239B2"/>
    <w:rsid w:val="00A24B2A"/>
    <w:rsid w:val="00A24F34"/>
    <w:rsid w:val="00A25993"/>
    <w:rsid w:val="00A25C8B"/>
    <w:rsid w:val="00A2753C"/>
    <w:rsid w:val="00A3060A"/>
    <w:rsid w:val="00A306F4"/>
    <w:rsid w:val="00A31904"/>
    <w:rsid w:val="00A32B71"/>
    <w:rsid w:val="00A332F0"/>
    <w:rsid w:val="00A34AE5"/>
    <w:rsid w:val="00A35422"/>
    <w:rsid w:val="00A362C4"/>
    <w:rsid w:val="00A40118"/>
    <w:rsid w:val="00A41D01"/>
    <w:rsid w:val="00A42EB5"/>
    <w:rsid w:val="00A42F27"/>
    <w:rsid w:val="00A433BC"/>
    <w:rsid w:val="00A43903"/>
    <w:rsid w:val="00A439C7"/>
    <w:rsid w:val="00A447B5"/>
    <w:rsid w:val="00A44A09"/>
    <w:rsid w:val="00A452BB"/>
    <w:rsid w:val="00A50753"/>
    <w:rsid w:val="00A51492"/>
    <w:rsid w:val="00A5221C"/>
    <w:rsid w:val="00A52BA3"/>
    <w:rsid w:val="00A5377F"/>
    <w:rsid w:val="00A5517F"/>
    <w:rsid w:val="00A5682B"/>
    <w:rsid w:val="00A5791A"/>
    <w:rsid w:val="00A606F6"/>
    <w:rsid w:val="00A6327E"/>
    <w:rsid w:val="00A63EB6"/>
    <w:rsid w:val="00A65988"/>
    <w:rsid w:val="00A65A0D"/>
    <w:rsid w:val="00A665B3"/>
    <w:rsid w:val="00A665D8"/>
    <w:rsid w:val="00A66744"/>
    <w:rsid w:val="00A6691C"/>
    <w:rsid w:val="00A66B8E"/>
    <w:rsid w:val="00A709D8"/>
    <w:rsid w:val="00A71455"/>
    <w:rsid w:val="00A72835"/>
    <w:rsid w:val="00A74467"/>
    <w:rsid w:val="00A75529"/>
    <w:rsid w:val="00A77856"/>
    <w:rsid w:val="00A80F53"/>
    <w:rsid w:val="00A82396"/>
    <w:rsid w:val="00A82470"/>
    <w:rsid w:val="00A831D9"/>
    <w:rsid w:val="00A84713"/>
    <w:rsid w:val="00A85049"/>
    <w:rsid w:val="00A859DA"/>
    <w:rsid w:val="00A85CDC"/>
    <w:rsid w:val="00A860ED"/>
    <w:rsid w:val="00A875C3"/>
    <w:rsid w:val="00A91050"/>
    <w:rsid w:val="00A912B0"/>
    <w:rsid w:val="00A91464"/>
    <w:rsid w:val="00A91599"/>
    <w:rsid w:val="00A92E96"/>
    <w:rsid w:val="00A933DF"/>
    <w:rsid w:val="00A93C97"/>
    <w:rsid w:val="00A93CAF"/>
    <w:rsid w:val="00A9564C"/>
    <w:rsid w:val="00A95EFF"/>
    <w:rsid w:val="00A95F2F"/>
    <w:rsid w:val="00AA0431"/>
    <w:rsid w:val="00AA0D43"/>
    <w:rsid w:val="00AA1F0F"/>
    <w:rsid w:val="00AA2773"/>
    <w:rsid w:val="00AA2EB0"/>
    <w:rsid w:val="00AA308C"/>
    <w:rsid w:val="00AA4420"/>
    <w:rsid w:val="00AA5865"/>
    <w:rsid w:val="00AA5872"/>
    <w:rsid w:val="00AA5883"/>
    <w:rsid w:val="00AA5E11"/>
    <w:rsid w:val="00AA7233"/>
    <w:rsid w:val="00AB0C1C"/>
    <w:rsid w:val="00AB10D6"/>
    <w:rsid w:val="00AB299B"/>
    <w:rsid w:val="00AB34E0"/>
    <w:rsid w:val="00AB3813"/>
    <w:rsid w:val="00AB39DB"/>
    <w:rsid w:val="00AB3C50"/>
    <w:rsid w:val="00AC13CA"/>
    <w:rsid w:val="00AC1942"/>
    <w:rsid w:val="00AC2282"/>
    <w:rsid w:val="00AC32B8"/>
    <w:rsid w:val="00AC40A3"/>
    <w:rsid w:val="00AC4E65"/>
    <w:rsid w:val="00AC641B"/>
    <w:rsid w:val="00AC6CB7"/>
    <w:rsid w:val="00AC71E2"/>
    <w:rsid w:val="00AC7202"/>
    <w:rsid w:val="00AD09B7"/>
    <w:rsid w:val="00AD1773"/>
    <w:rsid w:val="00AD2EF0"/>
    <w:rsid w:val="00AD2F12"/>
    <w:rsid w:val="00AD5390"/>
    <w:rsid w:val="00AE0C80"/>
    <w:rsid w:val="00AE16A9"/>
    <w:rsid w:val="00AE28DE"/>
    <w:rsid w:val="00AE2E2F"/>
    <w:rsid w:val="00AE4E52"/>
    <w:rsid w:val="00AE5A51"/>
    <w:rsid w:val="00AE5FA8"/>
    <w:rsid w:val="00AE669C"/>
    <w:rsid w:val="00AE6EC1"/>
    <w:rsid w:val="00AE726D"/>
    <w:rsid w:val="00AE729E"/>
    <w:rsid w:val="00AF0CEB"/>
    <w:rsid w:val="00AF2138"/>
    <w:rsid w:val="00AF27FF"/>
    <w:rsid w:val="00AF3799"/>
    <w:rsid w:val="00AF60CF"/>
    <w:rsid w:val="00AF691C"/>
    <w:rsid w:val="00B00463"/>
    <w:rsid w:val="00B007CA"/>
    <w:rsid w:val="00B00930"/>
    <w:rsid w:val="00B00F3F"/>
    <w:rsid w:val="00B02065"/>
    <w:rsid w:val="00B020D6"/>
    <w:rsid w:val="00B0212C"/>
    <w:rsid w:val="00B02413"/>
    <w:rsid w:val="00B02604"/>
    <w:rsid w:val="00B0572F"/>
    <w:rsid w:val="00B064C2"/>
    <w:rsid w:val="00B07616"/>
    <w:rsid w:val="00B102BE"/>
    <w:rsid w:val="00B10902"/>
    <w:rsid w:val="00B113AD"/>
    <w:rsid w:val="00B11C73"/>
    <w:rsid w:val="00B11ECA"/>
    <w:rsid w:val="00B11ED8"/>
    <w:rsid w:val="00B12064"/>
    <w:rsid w:val="00B1238E"/>
    <w:rsid w:val="00B134A0"/>
    <w:rsid w:val="00B15102"/>
    <w:rsid w:val="00B15C27"/>
    <w:rsid w:val="00B15E56"/>
    <w:rsid w:val="00B16467"/>
    <w:rsid w:val="00B206C6"/>
    <w:rsid w:val="00B2102C"/>
    <w:rsid w:val="00B23583"/>
    <w:rsid w:val="00B23ABE"/>
    <w:rsid w:val="00B23BE1"/>
    <w:rsid w:val="00B2475D"/>
    <w:rsid w:val="00B24F0F"/>
    <w:rsid w:val="00B259D3"/>
    <w:rsid w:val="00B26530"/>
    <w:rsid w:val="00B26A4A"/>
    <w:rsid w:val="00B27C1F"/>
    <w:rsid w:val="00B30027"/>
    <w:rsid w:val="00B3054A"/>
    <w:rsid w:val="00B32EA3"/>
    <w:rsid w:val="00B330FA"/>
    <w:rsid w:val="00B33FBA"/>
    <w:rsid w:val="00B341D0"/>
    <w:rsid w:val="00B362F0"/>
    <w:rsid w:val="00B365ED"/>
    <w:rsid w:val="00B373E0"/>
    <w:rsid w:val="00B3757F"/>
    <w:rsid w:val="00B37876"/>
    <w:rsid w:val="00B410B7"/>
    <w:rsid w:val="00B419F5"/>
    <w:rsid w:val="00B41DBD"/>
    <w:rsid w:val="00B4330D"/>
    <w:rsid w:val="00B45113"/>
    <w:rsid w:val="00B4600D"/>
    <w:rsid w:val="00B46809"/>
    <w:rsid w:val="00B46F95"/>
    <w:rsid w:val="00B47045"/>
    <w:rsid w:val="00B472A4"/>
    <w:rsid w:val="00B4738D"/>
    <w:rsid w:val="00B473C4"/>
    <w:rsid w:val="00B50B30"/>
    <w:rsid w:val="00B52332"/>
    <w:rsid w:val="00B530FA"/>
    <w:rsid w:val="00B532EA"/>
    <w:rsid w:val="00B53F54"/>
    <w:rsid w:val="00B54D8D"/>
    <w:rsid w:val="00B56B88"/>
    <w:rsid w:val="00B5700A"/>
    <w:rsid w:val="00B57D92"/>
    <w:rsid w:val="00B612FC"/>
    <w:rsid w:val="00B6132F"/>
    <w:rsid w:val="00B618AF"/>
    <w:rsid w:val="00B61F7D"/>
    <w:rsid w:val="00B63651"/>
    <w:rsid w:val="00B659D5"/>
    <w:rsid w:val="00B65AAA"/>
    <w:rsid w:val="00B70CFC"/>
    <w:rsid w:val="00B719B8"/>
    <w:rsid w:val="00B7203A"/>
    <w:rsid w:val="00B72FB3"/>
    <w:rsid w:val="00B73349"/>
    <w:rsid w:val="00B73896"/>
    <w:rsid w:val="00B73C98"/>
    <w:rsid w:val="00B74AD4"/>
    <w:rsid w:val="00B766A6"/>
    <w:rsid w:val="00B76E42"/>
    <w:rsid w:val="00B77137"/>
    <w:rsid w:val="00B776A0"/>
    <w:rsid w:val="00B81C40"/>
    <w:rsid w:val="00B81C7A"/>
    <w:rsid w:val="00B83F70"/>
    <w:rsid w:val="00B843E5"/>
    <w:rsid w:val="00B84907"/>
    <w:rsid w:val="00B86595"/>
    <w:rsid w:val="00B87984"/>
    <w:rsid w:val="00B87A30"/>
    <w:rsid w:val="00B9001D"/>
    <w:rsid w:val="00B90C4B"/>
    <w:rsid w:val="00B915BB"/>
    <w:rsid w:val="00B91E2D"/>
    <w:rsid w:val="00B922E3"/>
    <w:rsid w:val="00B927C5"/>
    <w:rsid w:val="00B92D45"/>
    <w:rsid w:val="00B933FB"/>
    <w:rsid w:val="00B94774"/>
    <w:rsid w:val="00B95ABA"/>
    <w:rsid w:val="00B96AC3"/>
    <w:rsid w:val="00B97813"/>
    <w:rsid w:val="00BA0B43"/>
    <w:rsid w:val="00BA0F5B"/>
    <w:rsid w:val="00BA1046"/>
    <w:rsid w:val="00BA13AF"/>
    <w:rsid w:val="00BA2F64"/>
    <w:rsid w:val="00BA5BB2"/>
    <w:rsid w:val="00BA5D15"/>
    <w:rsid w:val="00BB23B1"/>
    <w:rsid w:val="00BB26CC"/>
    <w:rsid w:val="00BB34B7"/>
    <w:rsid w:val="00BB351E"/>
    <w:rsid w:val="00BB4354"/>
    <w:rsid w:val="00BB49E4"/>
    <w:rsid w:val="00BB5034"/>
    <w:rsid w:val="00BB510A"/>
    <w:rsid w:val="00BB65E0"/>
    <w:rsid w:val="00BB6C57"/>
    <w:rsid w:val="00BB6CCE"/>
    <w:rsid w:val="00BB7295"/>
    <w:rsid w:val="00BB7BD4"/>
    <w:rsid w:val="00BC1291"/>
    <w:rsid w:val="00BC27CC"/>
    <w:rsid w:val="00BC312A"/>
    <w:rsid w:val="00BC3B68"/>
    <w:rsid w:val="00BC6226"/>
    <w:rsid w:val="00BC7B8C"/>
    <w:rsid w:val="00BD4137"/>
    <w:rsid w:val="00BD419A"/>
    <w:rsid w:val="00BD488A"/>
    <w:rsid w:val="00BD54CB"/>
    <w:rsid w:val="00BD5ABA"/>
    <w:rsid w:val="00BD5F90"/>
    <w:rsid w:val="00BD66B7"/>
    <w:rsid w:val="00BD7D45"/>
    <w:rsid w:val="00BD7D50"/>
    <w:rsid w:val="00BE0B96"/>
    <w:rsid w:val="00BE0D96"/>
    <w:rsid w:val="00BE1D5D"/>
    <w:rsid w:val="00BE2FD6"/>
    <w:rsid w:val="00BE3062"/>
    <w:rsid w:val="00BE3570"/>
    <w:rsid w:val="00BE421E"/>
    <w:rsid w:val="00BE4A49"/>
    <w:rsid w:val="00BE5EC1"/>
    <w:rsid w:val="00BE64B3"/>
    <w:rsid w:val="00BE6DF1"/>
    <w:rsid w:val="00BE74E6"/>
    <w:rsid w:val="00BF0212"/>
    <w:rsid w:val="00BF0E15"/>
    <w:rsid w:val="00BF1735"/>
    <w:rsid w:val="00BF1C49"/>
    <w:rsid w:val="00BF1EBD"/>
    <w:rsid w:val="00BF2ADA"/>
    <w:rsid w:val="00BF2B7F"/>
    <w:rsid w:val="00BF2DA8"/>
    <w:rsid w:val="00BF3959"/>
    <w:rsid w:val="00BF4405"/>
    <w:rsid w:val="00BF7712"/>
    <w:rsid w:val="00BF77DF"/>
    <w:rsid w:val="00C01762"/>
    <w:rsid w:val="00C02089"/>
    <w:rsid w:val="00C02366"/>
    <w:rsid w:val="00C02473"/>
    <w:rsid w:val="00C02D68"/>
    <w:rsid w:val="00C02EDA"/>
    <w:rsid w:val="00C03905"/>
    <w:rsid w:val="00C03E68"/>
    <w:rsid w:val="00C06B1F"/>
    <w:rsid w:val="00C06D6A"/>
    <w:rsid w:val="00C06F8B"/>
    <w:rsid w:val="00C0779C"/>
    <w:rsid w:val="00C07C2D"/>
    <w:rsid w:val="00C1050B"/>
    <w:rsid w:val="00C112CB"/>
    <w:rsid w:val="00C130B9"/>
    <w:rsid w:val="00C1382E"/>
    <w:rsid w:val="00C145F5"/>
    <w:rsid w:val="00C1515D"/>
    <w:rsid w:val="00C160B8"/>
    <w:rsid w:val="00C16604"/>
    <w:rsid w:val="00C17CD0"/>
    <w:rsid w:val="00C21093"/>
    <w:rsid w:val="00C24EFC"/>
    <w:rsid w:val="00C2514A"/>
    <w:rsid w:val="00C259BD"/>
    <w:rsid w:val="00C25D89"/>
    <w:rsid w:val="00C25F1F"/>
    <w:rsid w:val="00C26F7F"/>
    <w:rsid w:val="00C27C0C"/>
    <w:rsid w:val="00C31506"/>
    <w:rsid w:val="00C3164E"/>
    <w:rsid w:val="00C31E64"/>
    <w:rsid w:val="00C3237D"/>
    <w:rsid w:val="00C32DF9"/>
    <w:rsid w:val="00C330BA"/>
    <w:rsid w:val="00C3354E"/>
    <w:rsid w:val="00C3399C"/>
    <w:rsid w:val="00C33B33"/>
    <w:rsid w:val="00C35C66"/>
    <w:rsid w:val="00C35E53"/>
    <w:rsid w:val="00C3610B"/>
    <w:rsid w:val="00C36AB7"/>
    <w:rsid w:val="00C40135"/>
    <w:rsid w:val="00C40408"/>
    <w:rsid w:val="00C41AA2"/>
    <w:rsid w:val="00C41FAA"/>
    <w:rsid w:val="00C444E9"/>
    <w:rsid w:val="00C45280"/>
    <w:rsid w:val="00C45FA1"/>
    <w:rsid w:val="00C46B16"/>
    <w:rsid w:val="00C47130"/>
    <w:rsid w:val="00C50189"/>
    <w:rsid w:val="00C50321"/>
    <w:rsid w:val="00C508A7"/>
    <w:rsid w:val="00C509D7"/>
    <w:rsid w:val="00C571BC"/>
    <w:rsid w:val="00C57588"/>
    <w:rsid w:val="00C60ED1"/>
    <w:rsid w:val="00C61096"/>
    <w:rsid w:val="00C62254"/>
    <w:rsid w:val="00C629A1"/>
    <w:rsid w:val="00C62A02"/>
    <w:rsid w:val="00C62FFD"/>
    <w:rsid w:val="00C64388"/>
    <w:rsid w:val="00C654A8"/>
    <w:rsid w:val="00C716AE"/>
    <w:rsid w:val="00C71BC8"/>
    <w:rsid w:val="00C76889"/>
    <w:rsid w:val="00C76B66"/>
    <w:rsid w:val="00C76D7F"/>
    <w:rsid w:val="00C77097"/>
    <w:rsid w:val="00C81E88"/>
    <w:rsid w:val="00C81F01"/>
    <w:rsid w:val="00C82935"/>
    <w:rsid w:val="00C83E25"/>
    <w:rsid w:val="00C84A76"/>
    <w:rsid w:val="00C84C34"/>
    <w:rsid w:val="00C84E9E"/>
    <w:rsid w:val="00C86435"/>
    <w:rsid w:val="00C867A9"/>
    <w:rsid w:val="00C86B9D"/>
    <w:rsid w:val="00C8716E"/>
    <w:rsid w:val="00C8721A"/>
    <w:rsid w:val="00C87E74"/>
    <w:rsid w:val="00C91DC0"/>
    <w:rsid w:val="00C95CFA"/>
    <w:rsid w:val="00C9699E"/>
    <w:rsid w:val="00C97DC1"/>
    <w:rsid w:val="00CA001C"/>
    <w:rsid w:val="00CA0095"/>
    <w:rsid w:val="00CA0263"/>
    <w:rsid w:val="00CA04B3"/>
    <w:rsid w:val="00CA0E22"/>
    <w:rsid w:val="00CA2455"/>
    <w:rsid w:val="00CA27F2"/>
    <w:rsid w:val="00CA2E48"/>
    <w:rsid w:val="00CA35FE"/>
    <w:rsid w:val="00CA39D3"/>
    <w:rsid w:val="00CA4699"/>
    <w:rsid w:val="00CA69D7"/>
    <w:rsid w:val="00CB16B0"/>
    <w:rsid w:val="00CB1B51"/>
    <w:rsid w:val="00CB2D58"/>
    <w:rsid w:val="00CB3254"/>
    <w:rsid w:val="00CB63DB"/>
    <w:rsid w:val="00CB63E9"/>
    <w:rsid w:val="00CB7AD8"/>
    <w:rsid w:val="00CC05D2"/>
    <w:rsid w:val="00CC0DE9"/>
    <w:rsid w:val="00CC26FF"/>
    <w:rsid w:val="00CC2980"/>
    <w:rsid w:val="00CC3C15"/>
    <w:rsid w:val="00CC5C5D"/>
    <w:rsid w:val="00CC77D2"/>
    <w:rsid w:val="00CD0437"/>
    <w:rsid w:val="00CD0C1C"/>
    <w:rsid w:val="00CD131E"/>
    <w:rsid w:val="00CD1806"/>
    <w:rsid w:val="00CD1CCC"/>
    <w:rsid w:val="00CD1EAD"/>
    <w:rsid w:val="00CD20F3"/>
    <w:rsid w:val="00CD22AB"/>
    <w:rsid w:val="00CD2C64"/>
    <w:rsid w:val="00CD3272"/>
    <w:rsid w:val="00CD4D45"/>
    <w:rsid w:val="00CD53C6"/>
    <w:rsid w:val="00CD64BC"/>
    <w:rsid w:val="00CD65DD"/>
    <w:rsid w:val="00CD7313"/>
    <w:rsid w:val="00CD7A50"/>
    <w:rsid w:val="00CD7F91"/>
    <w:rsid w:val="00CE0B14"/>
    <w:rsid w:val="00CE0CE3"/>
    <w:rsid w:val="00CE13DE"/>
    <w:rsid w:val="00CE16FE"/>
    <w:rsid w:val="00CE1A07"/>
    <w:rsid w:val="00CE1F83"/>
    <w:rsid w:val="00CE2112"/>
    <w:rsid w:val="00CE2318"/>
    <w:rsid w:val="00CE26A5"/>
    <w:rsid w:val="00CE2F13"/>
    <w:rsid w:val="00CE3941"/>
    <w:rsid w:val="00CE3EBA"/>
    <w:rsid w:val="00CE4F66"/>
    <w:rsid w:val="00CE59A8"/>
    <w:rsid w:val="00CE5C54"/>
    <w:rsid w:val="00CE6749"/>
    <w:rsid w:val="00CE67C4"/>
    <w:rsid w:val="00CE6847"/>
    <w:rsid w:val="00CE7487"/>
    <w:rsid w:val="00CE7511"/>
    <w:rsid w:val="00CF5B90"/>
    <w:rsid w:val="00CF5D08"/>
    <w:rsid w:val="00CF625A"/>
    <w:rsid w:val="00CF6E6E"/>
    <w:rsid w:val="00CF6FDD"/>
    <w:rsid w:val="00CF74E6"/>
    <w:rsid w:val="00CF78CF"/>
    <w:rsid w:val="00D01375"/>
    <w:rsid w:val="00D01999"/>
    <w:rsid w:val="00D02469"/>
    <w:rsid w:val="00D02F88"/>
    <w:rsid w:val="00D03AD2"/>
    <w:rsid w:val="00D044E1"/>
    <w:rsid w:val="00D06D24"/>
    <w:rsid w:val="00D0742E"/>
    <w:rsid w:val="00D0757C"/>
    <w:rsid w:val="00D10982"/>
    <w:rsid w:val="00D10B81"/>
    <w:rsid w:val="00D10C81"/>
    <w:rsid w:val="00D117BA"/>
    <w:rsid w:val="00D11943"/>
    <w:rsid w:val="00D11D8E"/>
    <w:rsid w:val="00D13374"/>
    <w:rsid w:val="00D136E6"/>
    <w:rsid w:val="00D14647"/>
    <w:rsid w:val="00D15874"/>
    <w:rsid w:val="00D1638B"/>
    <w:rsid w:val="00D168F9"/>
    <w:rsid w:val="00D16D98"/>
    <w:rsid w:val="00D170D5"/>
    <w:rsid w:val="00D170DC"/>
    <w:rsid w:val="00D17169"/>
    <w:rsid w:val="00D17EAE"/>
    <w:rsid w:val="00D20150"/>
    <w:rsid w:val="00D20546"/>
    <w:rsid w:val="00D20718"/>
    <w:rsid w:val="00D20B04"/>
    <w:rsid w:val="00D235FF"/>
    <w:rsid w:val="00D23957"/>
    <w:rsid w:val="00D24932"/>
    <w:rsid w:val="00D25129"/>
    <w:rsid w:val="00D25DFF"/>
    <w:rsid w:val="00D2636D"/>
    <w:rsid w:val="00D265EB"/>
    <w:rsid w:val="00D27755"/>
    <w:rsid w:val="00D30EC9"/>
    <w:rsid w:val="00D316A9"/>
    <w:rsid w:val="00D32EA1"/>
    <w:rsid w:val="00D32F4E"/>
    <w:rsid w:val="00D330A5"/>
    <w:rsid w:val="00D34978"/>
    <w:rsid w:val="00D355D0"/>
    <w:rsid w:val="00D3574D"/>
    <w:rsid w:val="00D36773"/>
    <w:rsid w:val="00D3730C"/>
    <w:rsid w:val="00D37494"/>
    <w:rsid w:val="00D378BE"/>
    <w:rsid w:val="00D4333F"/>
    <w:rsid w:val="00D44499"/>
    <w:rsid w:val="00D4573A"/>
    <w:rsid w:val="00D462A1"/>
    <w:rsid w:val="00D47253"/>
    <w:rsid w:val="00D47BEF"/>
    <w:rsid w:val="00D50C2A"/>
    <w:rsid w:val="00D5173F"/>
    <w:rsid w:val="00D5176D"/>
    <w:rsid w:val="00D528E0"/>
    <w:rsid w:val="00D52DAF"/>
    <w:rsid w:val="00D544F0"/>
    <w:rsid w:val="00D546D5"/>
    <w:rsid w:val="00D5473D"/>
    <w:rsid w:val="00D5493D"/>
    <w:rsid w:val="00D55818"/>
    <w:rsid w:val="00D57668"/>
    <w:rsid w:val="00D602C6"/>
    <w:rsid w:val="00D60640"/>
    <w:rsid w:val="00D6282F"/>
    <w:rsid w:val="00D62BEE"/>
    <w:rsid w:val="00D6446F"/>
    <w:rsid w:val="00D64B61"/>
    <w:rsid w:val="00D66D16"/>
    <w:rsid w:val="00D67C17"/>
    <w:rsid w:val="00D67E93"/>
    <w:rsid w:val="00D70374"/>
    <w:rsid w:val="00D7159B"/>
    <w:rsid w:val="00D71BFA"/>
    <w:rsid w:val="00D733A1"/>
    <w:rsid w:val="00D73DF7"/>
    <w:rsid w:val="00D73F3B"/>
    <w:rsid w:val="00D743D3"/>
    <w:rsid w:val="00D7461E"/>
    <w:rsid w:val="00D75AEF"/>
    <w:rsid w:val="00D77F0D"/>
    <w:rsid w:val="00D80385"/>
    <w:rsid w:val="00D8051C"/>
    <w:rsid w:val="00D80638"/>
    <w:rsid w:val="00D810D0"/>
    <w:rsid w:val="00D81D19"/>
    <w:rsid w:val="00D82418"/>
    <w:rsid w:val="00D82A1D"/>
    <w:rsid w:val="00D834A4"/>
    <w:rsid w:val="00D8409C"/>
    <w:rsid w:val="00D84567"/>
    <w:rsid w:val="00D851DE"/>
    <w:rsid w:val="00D8523F"/>
    <w:rsid w:val="00D85B97"/>
    <w:rsid w:val="00D87EE6"/>
    <w:rsid w:val="00D903D2"/>
    <w:rsid w:val="00D9199F"/>
    <w:rsid w:val="00D92499"/>
    <w:rsid w:val="00D937D7"/>
    <w:rsid w:val="00D93B1E"/>
    <w:rsid w:val="00D93BA8"/>
    <w:rsid w:val="00D95D69"/>
    <w:rsid w:val="00D95DE8"/>
    <w:rsid w:val="00D95E62"/>
    <w:rsid w:val="00D972C5"/>
    <w:rsid w:val="00D974C9"/>
    <w:rsid w:val="00D979D6"/>
    <w:rsid w:val="00D97B22"/>
    <w:rsid w:val="00D97E8C"/>
    <w:rsid w:val="00DA21F9"/>
    <w:rsid w:val="00DA4190"/>
    <w:rsid w:val="00DA4AC7"/>
    <w:rsid w:val="00DA5D2C"/>
    <w:rsid w:val="00DA67F4"/>
    <w:rsid w:val="00DA7101"/>
    <w:rsid w:val="00DB1199"/>
    <w:rsid w:val="00DB197B"/>
    <w:rsid w:val="00DB1A3B"/>
    <w:rsid w:val="00DB1B24"/>
    <w:rsid w:val="00DB1B2B"/>
    <w:rsid w:val="00DB283F"/>
    <w:rsid w:val="00DB352C"/>
    <w:rsid w:val="00DB4C3B"/>
    <w:rsid w:val="00DB5854"/>
    <w:rsid w:val="00DB5F19"/>
    <w:rsid w:val="00DB6A22"/>
    <w:rsid w:val="00DB768B"/>
    <w:rsid w:val="00DC1D8B"/>
    <w:rsid w:val="00DC2154"/>
    <w:rsid w:val="00DC251C"/>
    <w:rsid w:val="00DC2AE8"/>
    <w:rsid w:val="00DC3FA0"/>
    <w:rsid w:val="00DC69EE"/>
    <w:rsid w:val="00DC7118"/>
    <w:rsid w:val="00DD01BF"/>
    <w:rsid w:val="00DD02DF"/>
    <w:rsid w:val="00DD0EA5"/>
    <w:rsid w:val="00DD1386"/>
    <w:rsid w:val="00DD3E4C"/>
    <w:rsid w:val="00DD4E83"/>
    <w:rsid w:val="00DD56CD"/>
    <w:rsid w:val="00DD6EBF"/>
    <w:rsid w:val="00DD70AA"/>
    <w:rsid w:val="00DE0D29"/>
    <w:rsid w:val="00DE132D"/>
    <w:rsid w:val="00DE15D3"/>
    <w:rsid w:val="00DE1868"/>
    <w:rsid w:val="00DE226A"/>
    <w:rsid w:val="00DE2710"/>
    <w:rsid w:val="00DE2C3E"/>
    <w:rsid w:val="00DE30FA"/>
    <w:rsid w:val="00DE38B1"/>
    <w:rsid w:val="00DE3B76"/>
    <w:rsid w:val="00DE3C44"/>
    <w:rsid w:val="00DE57BA"/>
    <w:rsid w:val="00DE589D"/>
    <w:rsid w:val="00DF1BC1"/>
    <w:rsid w:val="00DF23FE"/>
    <w:rsid w:val="00DF33A6"/>
    <w:rsid w:val="00DF4401"/>
    <w:rsid w:val="00DF4B40"/>
    <w:rsid w:val="00DF4F2D"/>
    <w:rsid w:val="00DF5887"/>
    <w:rsid w:val="00DF63EC"/>
    <w:rsid w:val="00DF64DE"/>
    <w:rsid w:val="00DF6665"/>
    <w:rsid w:val="00DF74D4"/>
    <w:rsid w:val="00E01340"/>
    <w:rsid w:val="00E0326A"/>
    <w:rsid w:val="00E049A3"/>
    <w:rsid w:val="00E05A9B"/>
    <w:rsid w:val="00E10165"/>
    <w:rsid w:val="00E102CB"/>
    <w:rsid w:val="00E116CC"/>
    <w:rsid w:val="00E122BD"/>
    <w:rsid w:val="00E13901"/>
    <w:rsid w:val="00E17468"/>
    <w:rsid w:val="00E228F2"/>
    <w:rsid w:val="00E22A89"/>
    <w:rsid w:val="00E22E26"/>
    <w:rsid w:val="00E23189"/>
    <w:rsid w:val="00E24D30"/>
    <w:rsid w:val="00E25162"/>
    <w:rsid w:val="00E25A53"/>
    <w:rsid w:val="00E265ED"/>
    <w:rsid w:val="00E26891"/>
    <w:rsid w:val="00E26D15"/>
    <w:rsid w:val="00E27198"/>
    <w:rsid w:val="00E30D67"/>
    <w:rsid w:val="00E31A01"/>
    <w:rsid w:val="00E330E1"/>
    <w:rsid w:val="00E33340"/>
    <w:rsid w:val="00E3456C"/>
    <w:rsid w:val="00E348F9"/>
    <w:rsid w:val="00E349C1"/>
    <w:rsid w:val="00E35BEA"/>
    <w:rsid w:val="00E35D25"/>
    <w:rsid w:val="00E36216"/>
    <w:rsid w:val="00E36A86"/>
    <w:rsid w:val="00E36CE5"/>
    <w:rsid w:val="00E36E3A"/>
    <w:rsid w:val="00E3751E"/>
    <w:rsid w:val="00E37583"/>
    <w:rsid w:val="00E377B8"/>
    <w:rsid w:val="00E37B2A"/>
    <w:rsid w:val="00E40B22"/>
    <w:rsid w:val="00E40ED9"/>
    <w:rsid w:val="00E410FF"/>
    <w:rsid w:val="00E42041"/>
    <w:rsid w:val="00E42535"/>
    <w:rsid w:val="00E43113"/>
    <w:rsid w:val="00E4322E"/>
    <w:rsid w:val="00E43AF3"/>
    <w:rsid w:val="00E43E8D"/>
    <w:rsid w:val="00E44D8E"/>
    <w:rsid w:val="00E45586"/>
    <w:rsid w:val="00E46E40"/>
    <w:rsid w:val="00E47809"/>
    <w:rsid w:val="00E47A83"/>
    <w:rsid w:val="00E47B98"/>
    <w:rsid w:val="00E47DDE"/>
    <w:rsid w:val="00E47E0B"/>
    <w:rsid w:val="00E50389"/>
    <w:rsid w:val="00E505B2"/>
    <w:rsid w:val="00E51558"/>
    <w:rsid w:val="00E52A1F"/>
    <w:rsid w:val="00E53564"/>
    <w:rsid w:val="00E5367F"/>
    <w:rsid w:val="00E54767"/>
    <w:rsid w:val="00E55C5D"/>
    <w:rsid w:val="00E60E8A"/>
    <w:rsid w:val="00E61764"/>
    <w:rsid w:val="00E618BE"/>
    <w:rsid w:val="00E61BF9"/>
    <w:rsid w:val="00E64600"/>
    <w:rsid w:val="00E6491B"/>
    <w:rsid w:val="00E654F7"/>
    <w:rsid w:val="00E742BD"/>
    <w:rsid w:val="00E75E9E"/>
    <w:rsid w:val="00E7703D"/>
    <w:rsid w:val="00E77CD3"/>
    <w:rsid w:val="00E810F0"/>
    <w:rsid w:val="00E82828"/>
    <w:rsid w:val="00E83FD4"/>
    <w:rsid w:val="00E84384"/>
    <w:rsid w:val="00E8484F"/>
    <w:rsid w:val="00E849B7"/>
    <w:rsid w:val="00E85345"/>
    <w:rsid w:val="00E85EB7"/>
    <w:rsid w:val="00E86873"/>
    <w:rsid w:val="00E9080D"/>
    <w:rsid w:val="00E911A0"/>
    <w:rsid w:val="00E919AD"/>
    <w:rsid w:val="00E923B8"/>
    <w:rsid w:val="00E9391E"/>
    <w:rsid w:val="00E93E20"/>
    <w:rsid w:val="00E9424C"/>
    <w:rsid w:val="00E9483B"/>
    <w:rsid w:val="00E96CEC"/>
    <w:rsid w:val="00E96FDE"/>
    <w:rsid w:val="00E971E1"/>
    <w:rsid w:val="00E97872"/>
    <w:rsid w:val="00EA1941"/>
    <w:rsid w:val="00EA3641"/>
    <w:rsid w:val="00EA4220"/>
    <w:rsid w:val="00EA5430"/>
    <w:rsid w:val="00EA558D"/>
    <w:rsid w:val="00EA61BA"/>
    <w:rsid w:val="00EA7CB4"/>
    <w:rsid w:val="00EA7D1D"/>
    <w:rsid w:val="00EA7E9E"/>
    <w:rsid w:val="00EB1ACB"/>
    <w:rsid w:val="00EB2488"/>
    <w:rsid w:val="00EB36DF"/>
    <w:rsid w:val="00EB3D5F"/>
    <w:rsid w:val="00EB480C"/>
    <w:rsid w:val="00EB4840"/>
    <w:rsid w:val="00EB5DB2"/>
    <w:rsid w:val="00EB66F8"/>
    <w:rsid w:val="00EB7EC1"/>
    <w:rsid w:val="00EC0AC7"/>
    <w:rsid w:val="00EC14A3"/>
    <w:rsid w:val="00EC1D86"/>
    <w:rsid w:val="00EC259E"/>
    <w:rsid w:val="00EC2B3B"/>
    <w:rsid w:val="00EC2DB9"/>
    <w:rsid w:val="00EC2EDA"/>
    <w:rsid w:val="00EC41EF"/>
    <w:rsid w:val="00EC46B1"/>
    <w:rsid w:val="00EC5B0C"/>
    <w:rsid w:val="00EC6A8C"/>
    <w:rsid w:val="00EC6E60"/>
    <w:rsid w:val="00ED0A84"/>
    <w:rsid w:val="00ED17E4"/>
    <w:rsid w:val="00ED2377"/>
    <w:rsid w:val="00ED32CB"/>
    <w:rsid w:val="00ED4AEB"/>
    <w:rsid w:val="00ED4DBA"/>
    <w:rsid w:val="00ED6389"/>
    <w:rsid w:val="00ED75F0"/>
    <w:rsid w:val="00ED7C64"/>
    <w:rsid w:val="00EE0F65"/>
    <w:rsid w:val="00EE1C01"/>
    <w:rsid w:val="00EE1C43"/>
    <w:rsid w:val="00EE2DF7"/>
    <w:rsid w:val="00EE3E4A"/>
    <w:rsid w:val="00EE471B"/>
    <w:rsid w:val="00EE4B13"/>
    <w:rsid w:val="00EE4BA0"/>
    <w:rsid w:val="00EE7EEE"/>
    <w:rsid w:val="00EF012A"/>
    <w:rsid w:val="00EF15D9"/>
    <w:rsid w:val="00EF3419"/>
    <w:rsid w:val="00EF34D3"/>
    <w:rsid w:val="00EF357F"/>
    <w:rsid w:val="00EF45D3"/>
    <w:rsid w:val="00EF4A6C"/>
    <w:rsid w:val="00EF52AA"/>
    <w:rsid w:val="00EF58BA"/>
    <w:rsid w:val="00EF60F0"/>
    <w:rsid w:val="00EF6A55"/>
    <w:rsid w:val="00EF6BEF"/>
    <w:rsid w:val="00F00679"/>
    <w:rsid w:val="00F024CB"/>
    <w:rsid w:val="00F03603"/>
    <w:rsid w:val="00F03D75"/>
    <w:rsid w:val="00F060CA"/>
    <w:rsid w:val="00F0728E"/>
    <w:rsid w:val="00F079FB"/>
    <w:rsid w:val="00F07EBF"/>
    <w:rsid w:val="00F114C9"/>
    <w:rsid w:val="00F1381D"/>
    <w:rsid w:val="00F13F7E"/>
    <w:rsid w:val="00F14326"/>
    <w:rsid w:val="00F14A31"/>
    <w:rsid w:val="00F14E92"/>
    <w:rsid w:val="00F1563B"/>
    <w:rsid w:val="00F16B7F"/>
    <w:rsid w:val="00F16BE3"/>
    <w:rsid w:val="00F16DA7"/>
    <w:rsid w:val="00F16FEE"/>
    <w:rsid w:val="00F17E7B"/>
    <w:rsid w:val="00F20B6A"/>
    <w:rsid w:val="00F21B5F"/>
    <w:rsid w:val="00F21F83"/>
    <w:rsid w:val="00F233B9"/>
    <w:rsid w:val="00F24D82"/>
    <w:rsid w:val="00F2609C"/>
    <w:rsid w:val="00F26F53"/>
    <w:rsid w:val="00F30319"/>
    <w:rsid w:val="00F30768"/>
    <w:rsid w:val="00F30803"/>
    <w:rsid w:val="00F31F84"/>
    <w:rsid w:val="00F33CD4"/>
    <w:rsid w:val="00F3418C"/>
    <w:rsid w:val="00F357D1"/>
    <w:rsid w:val="00F3775E"/>
    <w:rsid w:val="00F40042"/>
    <w:rsid w:val="00F40325"/>
    <w:rsid w:val="00F40614"/>
    <w:rsid w:val="00F420ED"/>
    <w:rsid w:val="00F435BE"/>
    <w:rsid w:val="00F4370D"/>
    <w:rsid w:val="00F4501F"/>
    <w:rsid w:val="00F45AD0"/>
    <w:rsid w:val="00F4649B"/>
    <w:rsid w:val="00F46BFC"/>
    <w:rsid w:val="00F50602"/>
    <w:rsid w:val="00F5060C"/>
    <w:rsid w:val="00F52A5B"/>
    <w:rsid w:val="00F52D3B"/>
    <w:rsid w:val="00F543C0"/>
    <w:rsid w:val="00F558BD"/>
    <w:rsid w:val="00F5601D"/>
    <w:rsid w:val="00F60A0F"/>
    <w:rsid w:val="00F60FBA"/>
    <w:rsid w:val="00F62F5F"/>
    <w:rsid w:val="00F6331D"/>
    <w:rsid w:val="00F64AA3"/>
    <w:rsid w:val="00F64C1D"/>
    <w:rsid w:val="00F657FF"/>
    <w:rsid w:val="00F7361E"/>
    <w:rsid w:val="00F7441B"/>
    <w:rsid w:val="00F74AB4"/>
    <w:rsid w:val="00F75417"/>
    <w:rsid w:val="00F75B8B"/>
    <w:rsid w:val="00F76BC6"/>
    <w:rsid w:val="00F80B39"/>
    <w:rsid w:val="00F80BD5"/>
    <w:rsid w:val="00F811CA"/>
    <w:rsid w:val="00F816E9"/>
    <w:rsid w:val="00F83839"/>
    <w:rsid w:val="00F83BFC"/>
    <w:rsid w:val="00F84935"/>
    <w:rsid w:val="00F8530F"/>
    <w:rsid w:val="00F85529"/>
    <w:rsid w:val="00F85B84"/>
    <w:rsid w:val="00F85CE8"/>
    <w:rsid w:val="00F86746"/>
    <w:rsid w:val="00F872C5"/>
    <w:rsid w:val="00F909EC"/>
    <w:rsid w:val="00F90F36"/>
    <w:rsid w:val="00F911AD"/>
    <w:rsid w:val="00F913A1"/>
    <w:rsid w:val="00F9221C"/>
    <w:rsid w:val="00F9261B"/>
    <w:rsid w:val="00F959F3"/>
    <w:rsid w:val="00FA14F1"/>
    <w:rsid w:val="00FA1D0F"/>
    <w:rsid w:val="00FA1E35"/>
    <w:rsid w:val="00FA2883"/>
    <w:rsid w:val="00FA380C"/>
    <w:rsid w:val="00FA47A3"/>
    <w:rsid w:val="00FA64A8"/>
    <w:rsid w:val="00FA6EE8"/>
    <w:rsid w:val="00FA712F"/>
    <w:rsid w:val="00FB1ED8"/>
    <w:rsid w:val="00FB2585"/>
    <w:rsid w:val="00FB3196"/>
    <w:rsid w:val="00FB34C0"/>
    <w:rsid w:val="00FB363F"/>
    <w:rsid w:val="00FB36FE"/>
    <w:rsid w:val="00FB3D39"/>
    <w:rsid w:val="00FB4383"/>
    <w:rsid w:val="00FB5349"/>
    <w:rsid w:val="00FB53A4"/>
    <w:rsid w:val="00FB55D6"/>
    <w:rsid w:val="00FB58C2"/>
    <w:rsid w:val="00FB6C4D"/>
    <w:rsid w:val="00FB7164"/>
    <w:rsid w:val="00FB7E84"/>
    <w:rsid w:val="00FC02A3"/>
    <w:rsid w:val="00FC0AB9"/>
    <w:rsid w:val="00FC1D4D"/>
    <w:rsid w:val="00FC353E"/>
    <w:rsid w:val="00FC48F2"/>
    <w:rsid w:val="00FC5AE5"/>
    <w:rsid w:val="00FC6796"/>
    <w:rsid w:val="00FD0333"/>
    <w:rsid w:val="00FD03DC"/>
    <w:rsid w:val="00FD2576"/>
    <w:rsid w:val="00FD25B2"/>
    <w:rsid w:val="00FD2778"/>
    <w:rsid w:val="00FD32B9"/>
    <w:rsid w:val="00FD3891"/>
    <w:rsid w:val="00FD6972"/>
    <w:rsid w:val="00FE0406"/>
    <w:rsid w:val="00FE0957"/>
    <w:rsid w:val="00FE0FD6"/>
    <w:rsid w:val="00FE17B3"/>
    <w:rsid w:val="00FE2883"/>
    <w:rsid w:val="00FE2A87"/>
    <w:rsid w:val="00FE30E3"/>
    <w:rsid w:val="00FE31EE"/>
    <w:rsid w:val="00FE3602"/>
    <w:rsid w:val="00FE367D"/>
    <w:rsid w:val="00FE411F"/>
    <w:rsid w:val="00FE49D1"/>
    <w:rsid w:val="00FE58C3"/>
    <w:rsid w:val="00FE60C0"/>
    <w:rsid w:val="00FE711D"/>
    <w:rsid w:val="00FE799D"/>
    <w:rsid w:val="00FE7D36"/>
    <w:rsid w:val="00FF01C8"/>
    <w:rsid w:val="00FF03A1"/>
    <w:rsid w:val="00FF061B"/>
    <w:rsid w:val="00FF0BDC"/>
    <w:rsid w:val="00FF2D79"/>
    <w:rsid w:val="00FF422D"/>
    <w:rsid w:val="00FF4B5F"/>
    <w:rsid w:val="00FF5438"/>
    <w:rsid w:val="00FF5479"/>
    <w:rsid w:val="00FF5C1D"/>
    <w:rsid w:val="00FF6568"/>
    <w:rsid w:val="00FF7F05"/>
    <w:rsid w:val="5568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2D956F"/>
  <w15:docId w15:val="{D6BE4054-C03E-4941-A514-A062DCD5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47F0"/>
  </w:style>
  <w:style w:type="paragraph" w:styleId="1">
    <w:name w:val="heading 1"/>
    <w:basedOn w:val="a"/>
    <w:next w:val="a"/>
    <w:link w:val="10"/>
    <w:uiPriority w:val="9"/>
    <w:qFormat/>
    <w:rsid w:val="006871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843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2F11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2F119A"/>
    <w:rPr>
      <w:rFonts w:ascii="Tahoma" w:hAnsi="Tahoma" w:cs="Tahoma"/>
      <w:sz w:val="16"/>
      <w:szCs w:val="16"/>
    </w:rPr>
  </w:style>
  <w:style w:type="table" w:customStyle="1" w:styleId="GridTable21">
    <w:name w:val="Grid Table 21"/>
    <w:basedOn w:val="a1"/>
    <w:uiPriority w:val="47"/>
    <w:rsid w:val="0085268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a1"/>
    <w:uiPriority w:val="40"/>
    <w:rsid w:val="0085268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7C6B84"/>
    <w:pPr>
      <w:spacing w:after="0" w:line="240" w:lineRule="auto"/>
      <w:ind w:left="720"/>
    </w:pPr>
    <w:rPr>
      <w:rFonts w:ascii="Calibri" w:hAnsi="Calibri" w:cs="Times New Roman"/>
    </w:rPr>
  </w:style>
  <w:style w:type="paragraph" w:styleId="a7">
    <w:name w:val="header"/>
    <w:basedOn w:val="a"/>
    <w:link w:val="a8"/>
    <w:uiPriority w:val="99"/>
    <w:unhideWhenUsed/>
    <w:rsid w:val="00B97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B97813"/>
  </w:style>
  <w:style w:type="paragraph" w:styleId="a9">
    <w:name w:val="footer"/>
    <w:basedOn w:val="a"/>
    <w:link w:val="aa"/>
    <w:uiPriority w:val="99"/>
    <w:unhideWhenUsed/>
    <w:rsid w:val="00B97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B97813"/>
  </w:style>
  <w:style w:type="character" w:styleId="ab">
    <w:name w:val="annotation reference"/>
    <w:basedOn w:val="a0"/>
    <w:uiPriority w:val="99"/>
    <w:semiHidden/>
    <w:unhideWhenUsed/>
    <w:rsid w:val="00663E63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663E63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663E63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63E63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663E63"/>
    <w:rPr>
      <w:b/>
      <w:bCs/>
      <w:sz w:val="20"/>
      <w:szCs w:val="20"/>
    </w:rPr>
  </w:style>
  <w:style w:type="character" w:styleId="af0">
    <w:name w:val="Hyperlink"/>
    <w:basedOn w:val="a0"/>
    <w:uiPriority w:val="99"/>
    <w:unhideWhenUsed/>
    <w:rsid w:val="00CA2E48"/>
    <w:rPr>
      <w:color w:val="0563C1"/>
      <w:u w:val="single"/>
    </w:rPr>
  </w:style>
  <w:style w:type="paragraph" w:customStyle="1" w:styleId="Default">
    <w:name w:val="Default"/>
    <w:rsid w:val="00EC259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871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1">
    <w:name w:val="Revision"/>
    <w:hidden/>
    <w:uiPriority w:val="99"/>
    <w:semiHidden/>
    <w:rsid w:val="004B3699"/>
    <w:pPr>
      <w:spacing w:after="0" w:line="240" w:lineRule="auto"/>
    </w:pPr>
  </w:style>
  <w:style w:type="character" w:customStyle="1" w:styleId="UnresolvedMention1">
    <w:name w:val="Unresolved Mention1"/>
    <w:basedOn w:val="a0"/>
    <w:uiPriority w:val="99"/>
    <w:semiHidden/>
    <w:unhideWhenUsed/>
    <w:rsid w:val="00BB351E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A714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5-05T08:38:14.192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2126381553441AAB919CB53585984" ma:contentTypeVersion="13" ma:contentTypeDescription="Create a new document." ma:contentTypeScope="" ma:versionID="15f9223d08c9964dd599a7cf77ff16b2">
  <xsd:schema xmlns:xsd="http://www.w3.org/2001/XMLSchema" xmlns:xs="http://www.w3.org/2001/XMLSchema" xmlns:p="http://schemas.microsoft.com/office/2006/metadata/properties" xmlns:ns3="fb6f0dd5-0349-47c8-82f6-4423e71a7ac1" xmlns:ns4="ac8e30ca-65e9-4041-b86a-4d1b6d416c33" targetNamespace="http://schemas.microsoft.com/office/2006/metadata/properties" ma:root="true" ma:fieldsID="d75457e5e8ffcd87bb677af8d5b4d8a4" ns3:_="" ns4:_="">
    <xsd:import namespace="fb6f0dd5-0349-47c8-82f6-4423e71a7ac1"/>
    <xsd:import namespace="ac8e30ca-65e9-4041-b86a-4d1b6d416c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6f0dd5-0349-47c8-82f6-4423e71a7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e30ca-65e9-4041-b86a-4d1b6d416c3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981D3-1682-4899-B6FF-FDA7C9380C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350173-2D79-48ED-B377-96651EE3E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6f0dd5-0349-47c8-82f6-4423e71a7ac1"/>
    <ds:schemaRef ds:uri="ac8e30ca-65e9-4041-b86a-4d1b6d416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35DC4D-B48D-481A-AB6C-8C0C99D5BD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D25462-0589-4B02-A727-D6E83D864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1253</Words>
  <Characters>714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World Bank Group</Company>
  <LinksUpToDate>false</LinksUpToDate>
  <CharactersWithSpaces>8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one Edith Kansinde</dc:creator>
  <cp:keywords/>
  <dc:description/>
  <cp:lastModifiedBy>RePack by Diakov</cp:lastModifiedBy>
  <cp:revision>7</cp:revision>
  <cp:lastPrinted>2023-08-14T08:43:00Z</cp:lastPrinted>
  <dcterms:created xsi:type="dcterms:W3CDTF">2023-09-13T11:37:00Z</dcterms:created>
  <dcterms:modified xsi:type="dcterms:W3CDTF">2023-09-1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2126381553441AAB919CB53585984</vt:lpwstr>
  </property>
</Properties>
</file>